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1EEBB" w14:textId="6A9DFBD1" w:rsidR="00B8085B" w:rsidRPr="00B8085B" w:rsidRDefault="00BA7329" w:rsidP="00B8085B">
      <w:pPr>
        <w:pStyle w:val="Heading1"/>
      </w:pPr>
      <w:r>
        <w:t>The Case for Godly Civics</w:t>
      </w:r>
    </w:p>
    <w:p w14:paraId="2BE03E52" w14:textId="77777777" w:rsidR="00B8085B" w:rsidRPr="00B8085B" w:rsidRDefault="00B8085B" w:rsidP="00B8085B">
      <w:pPr>
        <w:pStyle w:val="Heading1"/>
      </w:pPr>
      <w:r w:rsidRPr="00B8085B">
        <w:t>Welcome to the Godly Civics Seminar</w:t>
      </w:r>
    </w:p>
    <w:p w14:paraId="54C3A714" w14:textId="563FDA13" w:rsidR="00B8085B" w:rsidRPr="00B8085B" w:rsidRDefault="00B8085B" w:rsidP="00B8085B">
      <w:pPr>
        <w:pStyle w:val="Heading1"/>
        <w:rPr>
          <w:rFonts w:eastAsia="Cambria" w:cs="Cambria"/>
          <w:b w:val="0"/>
          <w:color w:val="auto"/>
          <w:sz w:val="24"/>
          <w:szCs w:val="24"/>
        </w:rPr>
      </w:pPr>
      <w:r w:rsidRPr="00B8085B">
        <w:rPr>
          <w:rFonts w:eastAsia="Cambria" w:cs="Cambria"/>
          <w:b w:val="0"/>
          <w:color w:val="auto"/>
          <w:sz w:val="24"/>
          <w:szCs w:val="24"/>
        </w:rPr>
        <w:t>‘Godly Civics is our Escape from the division of politics in glory to our Abba Father’</w:t>
      </w:r>
    </w:p>
    <w:p w14:paraId="70ED9B8E" w14:textId="77777777" w:rsidR="00B8085B" w:rsidRPr="00B8085B" w:rsidRDefault="00B8085B" w:rsidP="00B8085B">
      <w:pPr>
        <w:pStyle w:val="Heading1"/>
        <w:rPr>
          <w:rFonts w:eastAsia="Cambria" w:cs="Cambria"/>
          <w:b w:val="0"/>
          <w:color w:val="auto"/>
          <w:sz w:val="24"/>
          <w:szCs w:val="24"/>
        </w:rPr>
      </w:pPr>
      <w:r w:rsidRPr="00B8085B">
        <w:rPr>
          <w:rFonts w:eastAsia="Cambria" w:cs="Cambria"/>
          <w:b w:val="0"/>
          <w:color w:val="auto"/>
          <w:sz w:val="24"/>
          <w:szCs w:val="24"/>
        </w:rPr>
        <w:t>(A ‘seminar’ is an advanced discussion of results from research and observation; we need your voice.)</w:t>
      </w:r>
    </w:p>
    <w:p w14:paraId="4615ACED" w14:textId="77777777" w:rsidR="00B8085B" w:rsidRPr="00B8085B" w:rsidRDefault="00B8085B" w:rsidP="007F41CA">
      <w:pPr>
        <w:pStyle w:val="BodyText"/>
      </w:pPr>
      <w:r w:rsidRPr="00B8085B">
        <w:t>This introduction is a 5-minute overview driven by the Holy Spirit. He is the catalyst; we do not pretend to speak for our Abba Father; please pray on that. Godly Civics is a Guiding Light to assist both pulpit leaders and the Body of Christ to navigate our civic duties, in glory to our Abba Father. He uniquely created each of us to glorify Him (Isaiah 43:7), and the Godly Civics Seminar serves as our foundation for bringing civics into our worship centers with an outburst of joy and worship, never dividing us with political factions.</w:t>
      </w:r>
    </w:p>
    <w:p w14:paraId="4897D777" w14:textId="77777777" w:rsidR="00B8085B" w:rsidRPr="00B8085B" w:rsidRDefault="00B8085B" w:rsidP="007F41CA">
      <w:pPr>
        <w:pStyle w:val="BodyText"/>
      </w:pPr>
      <w:r w:rsidRPr="00B8085B">
        <w:t>However, reaching out to pulpit leaders can be like talking to the Flat-Earth Society: we are convinced that we are right in Scripture and 2,000 years of Christian history, so why listen to anything new? What better time than in today’s Third Awakening to make a quantum leap from the past that led to the need for awakenings twice more so far? Godly Civics is the answer to our prayers for our ‘one nation under God.’</w:t>
      </w:r>
    </w:p>
    <w:p w14:paraId="0431C222" w14:textId="77777777" w:rsidR="00B8085B" w:rsidRPr="00B8085B" w:rsidRDefault="00B8085B" w:rsidP="007F41CA">
      <w:pPr>
        <w:pStyle w:val="BodyText"/>
      </w:pPr>
      <w:r w:rsidRPr="00B8085B">
        <w:t xml:space="preserve">We Believers are all members of our Abba Father’s Family, and we have a job to do in the Family Business – bringing all we can into Heaven. That is our calling and unification. We use the ‘Abba Father’ moniker as our bedrock because He gave His ‘relationship name,’ YHWH, to Moses to give to His people and follow Him home from Egypt. And yet, almost every English translation turns it back to an impersonal ruling moniker, LORD, and no one questions it, even with, ‘by whom we cry out, 'Abba Father' (Rom 8:15). </w:t>
      </w:r>
    </w:p>
    <w:p w14:paraId="03F133EC" w14:textId="77777777" w:rsidR="00B8085B" w:rsidRPr="00B8085B" w:rsidRDefault="00B8085B" w:rsidP="007F41CA">
      <w:pPr>
        <w:pStyle w:val="BodyText"/>
      </w:pPr>
      <w:r w:rsidRPr="00B8085B">
        <w:t>‘LORD’ is theological malpractice that keeps too many distant from our Abba Father, and it is time we cry out. Please pray on that and convert our ‘castles with doctrine-moats and drawbridges’ into staging centers for the most significant Christian movement since the 30-Year War – redeeming our Abba Father’s 1776 Creation in glory to Him.</w:t>
      </w:r>
    </w:p>
    <w:p w14:paraId="5761A698" w14:textId="77777777" w:rsidR="00B8085B" w:rsidRPr="00B8085B" w:rsidRDefault="00B8085B" w:rsidP="007F41CA">
      <w:pPr>
        <w:pStyle w:val="BodyText"/>
      </w:pPr>
      <w:r w:rsidRPr="00B8085B">
        <w:t xml:space="preserve">Almost every pulpit leader engaging in politics stands on the ‘Biblical Worldview,’ the verses that emphasize our obedience to kings, the purpose of government, and our responsibilities as citizens. But there is no king in our Abba Father’s 1776 Creation. ‘Give unto Caesar’ makes no sense when there is no ‘Caesar.’ </w:t>
      </w:r>
    </w:p>
    <w:p w14:paraId="58410875" w14:textId="77777777" w:rsidR="00B8085B" w:rsidRPr="00B8085B" w:rsidRDefault="00B8085B" w:rsidP="007F41CA">
      <w:pPr>
        <w:pStyle w:val="BodyText"/>
      </w:pPr>
      <w:r w:rsidRPr="00B8085B">
        <w:t>Today’s sea change is the ‘Biblical USA View,’ seeing what our Abba Father did, in addition to what He said in Scripture, all to the glory of Him. If we do not see His hand in His 1776 Creation, we do not see the Nahas’ (the Devil in Eden) War against Jesus waged on earth through nations and people. ‘Woe to the Earth.’</w:t>
      </w:r>
    </w:p>
    <w:p w14:paraId="51EE5847" w14:textId="77777777" w:rsidR="00B8085B" w:rsidRPr="00B8085B" w:rsidRDefault="00B8085B" w:rsidP="007F41CA">
      <w:pPr>
        <w:pStyle w:val="BodyText"/>
      </w:pPr>
      <w:r w:rsidRPr="00B8085B">
        <w:t xml:space="preserve">What is the end time but the choice between our Abba Father or the Nahas’ world government, with nowhere to hide? How does the Nahas form a world government? Through his despots and political </w:t>
      </w:r>
      <w:r w:rsidRPr="00B8085B">
        <w:lastRenderedPageBreak/>
        <w:t xml:space="preserve">factions. At present, we fail our Ephesians 6 command to ‘stand against the wiles of the Nahas’ in our civics. Where else do we stand except at the ballot box? </w:t>
      </w:r>
    </w:p>
    <w:p w14:paraId="3FBD8B96" w14:textId="77777777" w:rsidR="00B8085B" w:rsidRPr="00B8085B" w:rsidRDefault="00B8085B" w:rsidP="007F41CA">
      <w:pPr>
        <w:pStyle w:val="BodyText"/>
      </w:pPr>
      <w:r w:rsidRPr="00B8085B">
        <w:t xml:space="preserve">If we view our depraved politics as merely the actions of corrupt humans, it is easy to close the drawbridge, leaving 30 million Christians believing voting against the Nahas’ candidates is not essential. Godly Civics Seminar unleashes 30 million new voters in glory to our Abba Father in redeeming His 1776 Creation. </w:t>
      </w:r>
    </w:p>
    <w:p w14:paraId="4FF73343" w14:textId="77777777" w:rsidR="00D66B7E" w:rsidRPr="00D66B7E" w:rsidRDefault="00D66B7E" w:rsidP="00D66B7E">
      <w:pPr>
        <w:pStyle w:val="Heading2"/>
      </w:pPr>
      <w:r w:rsidRPr="00D66B7E">
        <w:t>The Biblical USA View</w:t>
      </w:r>
    </w:p>
    <w:p w14:paraId="65A0D3A1" w14:textId="59CAB10D" w:rsidR="00B8085B" w:rsidRPr="00B8085B" w:rsidRDefault="00B8085B" w:rsidP="007F41CA">
      <w:pPr>
        <w:pStyle w:val="BodyText"/>
      </w:pPr>
      <w:r w:rsidRPr="00B8085B">
        <w:t>Our Godly Civics presents our Biblical USA View for the time. The first step is to view His 1776 Creation as Eden 2.0—a virgin nation in a virgin land, with our Abba Father in our hearts, and our society governed by His Laws of Nature that hold our universe together and determine all outcomes, as stated in our Declaration of Independence. Never to be subject to whims, ideologies, political faction kings, or ruling despots.</w:t>
      </w:r>
    </w:p>
    <w:p w14:paraId="65E3B508" w14:textId="77777777" w:rsidR="00B8085B" w:rsidRPr="00B8085B" w:rsidRDefault="00B8085B" w:rsidP="007F41CA">
      <w:pPr>
        <w:pStyle w:val="BodyText"/>
      </w:pPr>
      <w:r w:rsidRPr="00B8085B">
        <w:t xml:space="preserve">Every European church-state monarchy fell after His 1776 Creation, and not one copied it. His 1776 Creation is unique in the world, and we ask the question: What if there is no consensus biblical prophecy for our USA, because it may or may not survive to the end, depending on how we pulpit leaders value Religious Liberty, which can only exist within Social Liberty for all? Religious Liberty cannot stand alone; that is the Holy Roman Empire, the threat behind the Establishment Clause in our Constitution. </w:t>
      </w:r>
    </w:p>
    <w:p w14:paraId="6BA4E32C" w14:textId="77777777" w:rsidR="00B8085B" w:rsidRPr="00B8085B" w:rsidRDefault="00B8085B" w:rsidP="007F41CA">
      <w:pPr>
        <w:pStyle w:val="BodyText"/>
      </w:pPr>
      <w:r w:rsidRPr="00B8085B">
        <w:t>We must not govern by ‘God says ’; we must adopt His wisdom for everyone, like the sun and rain. And yet today, we are governed by “Karl Marx says,” as if it were just another political faction's message. His 1776 Creation is not just another nation that needs a government, but one designed for the Body of Christ to freely image our Abba Father and bring all the souls we can into Heaven, all the way to the end times.</w:t>
      </w:r>
    </w:p>
    <w:p w14:paraId="2FAC0513" w14:textId="77777777" w:rsidR="00B8085B" w:rsidRPr="00B8085B" w:rsidRDefault="00B8085B" w:rsidP="007F41CA">
      <w:pPr>
        <w:pStyle w:val="BodyText"/>
      </w:pPr>
      <w:r w:rsidRPr="00B8085B">
        <w:t xml:space="preserve">Let’s return to Eden 1.0 to finish the Biblical USA View: Adam and Woman were created in Liberty with free will and told to subdue the Earth (Gen. 1:28). How would they do that? By unpacking the Laws of Nature, which hold the universe together and determine all outcomes. </w:t>
      </w:r>
    </w:p>
    <w:p w14:paraId="754B6791" w14:textId="77777777" w:rsidR="00B8085B" w:rsidRPr="00B8085B" w:rsidRDefault="00B8085B" w:rsidP="007F41CA">
      <w:pPr>
        <w:pStyle w:val="BodyText"/>
      </w:pPr>
      <w:r w:rsidRPr="00B8085B">
        <w:t xml:space="preserve">But the Nahas reset life on Earth so fast that all we see is a fallen world and how to navigate it. No one is thinking of Liberty and government in Genesis 1-3. Our Abba Father tried again with Israel, and the Nahas destroyed it again. No one sees or experiences Liberty on earth again in Scripture. </w:t>
      </w:r>
    </w:p>
    <w:p w14:paraId="68D11252" w14:textId="77777777" w:rsidR="00B8085B" w:rsidRPr="00B8085B" w:rsidRDefault="00B8085B" w:rsidP="007F41CA">
      <w:pPr>
        <w:pStyle w:val="BodyText"/>
      </w:pPr>
      <w:r w:rsidRPr="00B8085B">
        <w:t>But in 1776, the entire world changed for the good of mankind. We must look at what our Abba Father did after Scripture. If you don’t see His hand, please pray on how that happened.</w:t>
      </w:r>
    </w:p>
    <w:p w14:paraId="37B8BC51" w14:textId="77777777" w:rsidR="00B8085B" w:rsidRPr="00B8085B" w:rsidRDefault="00B8085B" w:rsidP="007F41CA">
      <w:pPr>
        <w:pStyle w:val="BodyText"/>
      </w:pPr>
      <w:r w:rsidRPr="00B8085B">
        <w:t>Let’s look at Scripture’s Laws of Nature: Job 38:33, ‘Do you know the laws of the heavens? Jeremiah 33:25, ‘If I have not appointed the ordinances of heaven and earth...’  The ‘ordinances of heaven and earth’ are the Laws of Nature, better known as ‘governing principles.’ Romans 1:20, ‘His invisible attributes are clearly seen, being understood by the things that are made,’ i.e., gravity, molecular attraction, physics, electricity, economics, social behavior, etc., all invisible except for the outcomes and ordained by our Abba Father.</w:t>
      </w:r>
    </w:p>
    <w:p w14:paraId="451D31D0" w14:textId="77777777" w:rsidR="00B8085B" w:rsidRPr="00B8085B" w:rsidRDefault="00B8085B" w:rsidP="007F41CA">
      <w:pPr>
        <w:pStyle w:val="BodyText"/>
      </w:pPr>
      <w:r w:rsidRPr="00B8085B">
        <w:lastRenderedPageBreak/>
        <w:t xml:space="preserve">The ‘outcomes’ are the missing link in discussing the Laws of Nature. They are for everyone, like the sun and the rain, and are provable by research and observation for everyone. There is no ideological or political debate in Godly Civics; only the scientific method, backed by vigorous research and truthful data. </w:t>
      </w:r>
    </w:p>
    <w:p w14:paraId="0C0CCFDC" w14:textId="77777777" w:rsidR="00B8085B" w:rsidRPr="00B8085B" w:rsidRDefault="00B8085B" w:rsidP="007F41CA">
      <w:pPr>
        <w:pStyle w:val="BodyText"/>
      </w:pPr>
      <w:r w:rsidRPr="00B8085B">
        <w:t xml:space="preserve">We must also understand that our Abba Father’s 1776 Creation is a beginning, like all His plans, subject to the Nahas-human connection. Our Founding Fathers made six oversights that almost led to the destruction of His 1776 Creation in 2024. The six are: the destruction of truth in government, the assumption of virtuous leaders, underestimating the power of political factions, the elastic Interpretation of ‘Necessary and Proper,’ the administrative State, and the erosion of State sovereignty. </w:t>
      </w:r>
    </w:p>
    <w:p w14:paraId="628ECF7C" w14:textId="77777777" w:rsidR="00B8085B" w:rsidRPr="00B8085B" w:rsidRDefault="00B8085B" w:rsidP="007F41CA">
      <w:pPr>
        <w:pStyle w:val="BodyText"/>
      </w:pPr>
      <w:r w:rsidRPr="00B8085B">
        <w:t>The Nahas political factions used all of those oversights to destroy our Abba Father’s 1776 Creation with a gaslighting PSYOP called Progressivism. That is why Benjamin Franklin said to Mrs. Powell, “A Republic if YOU can keep it.” Without our Abba Father’s help in 2024, it was gone. That is our clarion call to engage.</w:t>
      </w:r>
    </w:p>
    <w:p w14:paraId="1BBABA77" w14:textId="77777777" w:rsidR="00B8085B" w:rsidRDefault="00B8085B" w:rsidP="007F41CA">
      <w:pPr>
        <w:pStyle w:val="BodyText"/>
      </w:pPr>
      <w:r w:rsidRPr="00B8085B">
        <w:t>Progressivism is the ‘unmitigated heartfelt belief that it is possible to pick up a turd by the clean end.’ It lacks substance and success anywhere in the world. And yet, here it is, with no defense, with political factions between us and our representatives and government. It is no longer taught, if ever, that our Founding Fathers hated political factions; Federalist 10 eviscerates them, and P1 called them “frightful despotism.” But they believed bicameral legislatures in both governments and sovereign States would keep them from centralizing power. They were dead wrong.</w:t>
      </w:r>
    </w:p>
    <w:p w14:paraId="1627C35E" w14:textId="371C630A" w:rsidR="00D66B7E" w:rsidRPr="00D66B7E" w:rsidRDefault="00D66B7E" w:rsidP="007F41CA">
      <w:pPr>
        <w:pStyle w:val="BodyText"/>
        <w:rPr>
          <w:color w:val="1F497D" w:themeColor="text2"/>
        </w:rPr>
      </w:pPr>
      <w:r w:rsidRPr="00D66B7E">
        <w:rPr>
          <w:color w:val="1F497D" w:themeColor="text2"/>
        </w:rPr>
        <w:t xml:space="preserve">The Next video reveals our </w:t>
      </w:r>
      <w:r w:rsidRPr="00D66B7E">
        <w:rPr>
          <w:b/>
          <w:bCs/>
          <w:color w:val="1F497D" w:themeColor="text2"/>
        </w:rPr>
        <w:t>Godly Civics</w:t>
      </w:r>
      <w:r w:rsidRPr="00D66B7E">
        <w:rPr>
          <w:color w:val="1F497D" w:themeColor="text2"/>
        </w:rPr>
        <w:t xml:space="preserve"> </w:t>
      </w:r>
      <w:r w:rsidRPr="00D66B7E">
        <w:rPr>
          <w:b/>
          <w:bCs/>
          <w:color w:val="1F497D" w:themeColor="text2"/>
        </w:rPr>
        <w:t>WMD</w:t>
      </w:r>
      <w:r w:rsidRPr="00D66B7E">
        <w:rPr>
          <w:color w:val="1F497D" w:themeColor="text2"/>
        </w:rPr>
        <w:t xml:space="preserve"> (weapon of mass destruction)</w:t>
      </w:r>
      <w:r>
        <w:rPr>
          <w:color w:val="1F497D" w:themeColor="text2"/>
        </w:rPr>
        <w:t xml:space="preserve"> – </w:t>
      </w:r>
      <w:r w:rsidRPr="00D66B7E">
        <w:rPr>
          <w:b/>
          <w:bCs/>
          <w:color w:val="000000" w:themeColor="text1"/>
        </w:rPr>
        <w:t>WePEG1787.com</w:t>
      </w:r>
      <w:r w:rsidRPr="00D66B7E">
        <w:rPr>
          <w:color w:val="000000" w:themeColor="text1"/>
        </w:rPr>
        <w:t xml:space="preserve"> – ‘</w:t>
      </w:r>
      <w:r w:rsidRPr="00D66B7E">
        <w:rPr>
          <w:b/>
          <w:bCs/>
          <w:i/>
          <w:iCs/>
          <w:color w:val="000000" w:themeColor="text1"/>
        </w:rPr>
        <w:t>We</w:t>
      </w:r>
      <w:r w:rsidRPr="00D66B7E">
        <w:rPr>
          <w:i/>
          <w:iCs/>
          <w:color w:val="000000" w:themeColor="text1"/>
        </w:rPr>
        <w:t xml:space="preserve"> the People’s </w:t>
      </w:r>
      <w:r w:rsidRPr="00D66B7E">
        <w:rPr>
          <w:b/>
          <w:bCs/>
          <w:i/>
          <w:iCs/>
          <w:color w:val="000000" w:themeColor="text1"/>
        </w:rPr>
        <w:t>P</w:t>
      </w:r>
      <w:r w:rsidRPr="00D66B7E">
        <w:rPr>
          <w:i/>
          <w:iCs/>
          <w:color w:val="000000" w:themeColor="text1"/>
        </w:rPr>
        <w:t xml:space="preserve">rinciples of </w:t>
      </w:r>
      <w:r w:rsidRPr="00D66B7E">
        <w:rPr>
          <w:b/>
          <w:bCs/>
          <w:i/>
          <w:iCs/>
          <w:color w:val="000000" w:themeColor="text1"/>
        </w:rPr>
        <w:t>E</w:t>
      </w:r>
      <w:r w:rsidRPr="00D66B7E">
        <w:rPr>
          <w:i/>
          <w:iCs/>
          <w:color w:val="000000" w:themeColor="text1"/>
        </w:rPr>
        <w:t xml:space="preserve">ffective </w:t>
      </w:r>
      <w:r w:rsidRPr="00D66B7E">
        <w:rPr>
          <w:b/>
          <w:bCs/>
          <w:i/>
          <w:iCs/>
          <w:color w:val="000000" w:themeColor="text1"/>
        </w:rPr>
        <w:t>G</w:t>
      </w:r>
      <w:r w:rsidRPr="00D66B7E">
        <w:rPr>
          <w:i/>
          <w:iCs/>
          <w:color w:val="000000" w:themeColor="text1"/>
        </w:rPr>
        <w:t>overning’</w:t>
      </w:r>
      <w:r w:rsidRPr="00D66B7E">
        <w:rPr>
          <w:color w:val="1F497D" w:themeColor="text2"/>
        </w:rPr>
        <w:t>.</w:t>
      </w:r>
      <w:r>
        <w:rPr>
          <w:color w:val="1F497D" w:themeColor="text2"/>
        </w:rPr>
        <w:t xml:space="preserve"> There is also </w:t>
      </w:r>
      <w:r w:rsidRPr="00D66B7E">
        <w:rPr>
          <w:b/>
          <w:bCs/>
          <w:color w:val="1F497D" w:themeColor="text2"/>
        </w:rPr>
        <w:t>LibertyCivics.com</w:t>
      </w:r>
      <w:r>
        <w:rPr>
          <w:color w:val="1F497D" w:themeColor="text2"/>
        </w:rPr>
        <w:t>, which aims to teach the foundation of Liberty to everyone, especially to initiate conversations with non-believers and step into our WMD.</w:t>
      </w:r>
    </w:p>
    <w:p w14:paraId="12BE6FA6" w14:textId="14DE38E0" w:rsidR="000477C2" w:rsidRDefault="00D66B7E" w:rsidP="00B8085B">
      <w:pPr>
        <w:pStyle w:val="Heading1"/>
      </w:pPr>
      <w:r>
        <w:t>Our WMD -</w:t>
      </w:r>
      <w:r w:rsidR="000477C2">
        <w:t xml:space="preserve"> WePEG1787</w:t>
      </w:r>
    </w:p>
    <w:p w14:paraId="0FA01AF8" w14:textId="66A2B2BC" w:rsidR="00D66B7E" w:rsidRDefault="00D66B7E" w:rsidP="00D66B7E">
      <w:pPr>
        <w:pStyle w:val="BodyText"/>
        <w:rPr>
          <w:color w:val="000000" w:themeColor="text1"/>
        </w:rPr>
      </w:pPr>
      <w:r w:rsidRPr="00D66B7E">
        <w:rPr>
          <w:b/>
          <w:bCs/>
          <w:color w:val="000000" w:themeColor="text1"/>
        </w:rPr>
        <w:t>WePEG1787.com</w:t>
      </w:r>
      <w:r w:rsidRPr="00D66B7E">
        <w:rPr>
          <w:color w:val="000000" w:themeColor="text1"/>
        </w:rPr>
        <w:t xml:space="preserve"> – ‘</w:t>
      </w:r>
      <w:r w:rsidRPr="00D66B7E">
        <w:rPr>
          <w:b/>
          <w:bCs/>
          <w:i/>
          <w:iCs/>
          <w:color w:val="000000" w:themeColor="text1"/>
        </w:rPr>
        <w:t>We</w:t>
      </w:r>
      <w:r w:rsidRPr="00D66B7E">
        <w:rPr>
          <w:i/>
          <w:iCs/>
          <w:color w:val="000000" w:themeColor="text1"/>
        </w:rPr>
        <w:t xml:space="preserve"> the People’s </w:t>
      </w:r>
      <w:r w:rsidRPr="00D66B7E">
        <w:rPr>
          <w:b/>
          <w:bCs/>
          <w:i/>
          <w:iCs/>
          <w:color w:val="000000" w:themeColor="text1"/>
        </w:rPr>
        <w:t>P</w:t>
      </w:r>
      <w:r w:rsidRPr="00D66B7E">
        <w:rPr>
          <w:i/>
          <w:iCs/>
          <w:color w:val="000000" w:themeColor="text1"/>
        </w:rPr>
        <w:t xml:space="preserve">rinciples of </w:t>
      </w:r>
      <w:r w:rsidRPr="00D66B7E">
        <w:rPr>
          <w:b/>
          <w:bCs/>
          <w:i/>
          <w:iCs/>
          <w:color w:val="000000" w:themeColor="text1"/>
        </w:rPr>
        <w:t>E</w:t>
      </w:r>
      <w:r w:rsidRPr="00D66B7E">
        <w:rPr>
          <w:i/>
          <w:iCs/>
          <w:color w:val="000000" w:themeColor="text1"/>
        </w:rPr>
        <w:t xml:space="preserve">ffective </w:t>
      </w:r>
      <w:r w:rsidRPr="00D66B7E">
        <w:rPr>
          <w:b/>
          <w:bCs/>
          <w:i/>
          <w:iCs/>
          <w:color w:val="000000" w:themeColor="text1"/>
        </w:rPr>
        <w:t>G</w:t>
      </w:r>
      <w:r w:rsidRPr="00D66B7E">
        <w:rPr>
          <w:i/>
          <w:iCs/>
          <w:color w:val="000000" w:themeColor="text1"/>
        </w:rPr>
        <w:t>overning’</w:t>
      </w:r>
      <w:r w:rsidRPr="00D66B7E">
        <w:rPr>
          <w:color w:val="000000" w:themeColor="text1"/>
        </w:rPr>
        <w:t xml:space="preserve"> (the Laws of Nature) eviscerates Progressivism in minutes, levels the playing field for first-time candidates, and ends the ‘</w:t>
      </w:r>
      <w:r w:rsidRPr="00D66B7E">
        <w:rPr>
          <w:i/>
          <w:iCs/>
          <w:color w:val="000000" w:themeColor="text1"/>
        </w:rPr>
        <w:t>politics of personal destruction.</w:t>
      </w:r>
      <w:r w:rsidRPr="00D66B7E">
        <w:rPr>
          <w:color w:val="000000" w:themeColor="text1"/>
        </w:rPr>
        <w:t xml:space="preserve">’ </w:t>
      </w:r>
      <w:r>
        <w:rPr>
          <w:color w:val="000000" w:themeColor="text1"/>
        </w:rPr>
        <w:t>How</w:t>
      </w:r>
      <w:r w:rsidRPr="00D66B7E">
        <w:rPr>
          <w:color w:val="000000" w:themeColor="text1"/>
        </w:rPr>
        <w:t xml:space="preserve">? </w:t>
      </w:r>
      <w:r>
        <w:rPr>
          <w:color w:val="000000" w:themeColor="text1"/>
        </w:rPr>
        <w:t>It</w:t>
      </w:r>
      <w:r w:rsidRPr="00D66B7E">
        <w:rPr>
          <w:color w:val="000000" w:themeColor="text1"/>
        </w:rPr>
        <w:t xml:space="preserve"> is our </w:t>
      </w:r>
      <w:r w:rsidRPr="00D66B7E">
        <w:rPr>
          <w:i/>
          <w:iCs/>
          <w:color w:val="000000" w:themeColor="text1"/>
        </w:rPr>
        <w:t>Abba Father’s creation</w:t>
      </w:r>
      <w:r w:rsidRPr="00D66B7E">
        <w:rPr>
          <w:color w:val="000000" w:themeColor="text1"/>
        </w:rPr>
        <w:t>.</w:t>
      </w:r>
    </w:p>
    <w:p w14:paraId="685F2141" w14:textId="60208006" w:rsidR="00D66B7E" w:rsidRPr="00D66B7E" w:rsidRDefault="00D66B7E" w:rsidP="00D66B7E">
      <w:pPr>
        <w:pStyle w:val="BodyText"/>
      </w:pPr>
      <w:r>
        <w:t xml:space="preserve">The previous videos mentioned that our Founding Fathers made six oversights that led us to today’s political faction nightmare. </w:t>
      </w:r>
      <w:r>
        <w:rPr>
          <w:b/>
          <w:bCs/>
        </w:rPr>
        <w:t>Godly Civics</w:t>
      </w:r>
      <w:r>
        <w:t xml:space="preserve"> with </w:t>
      </w:r>
      <w:r>
        <w:rPr>
          <w:b/>
          <w:bCs/>
        </w:rPr>
        <w:t>WePEG1787</w:t>
      </w:r>
      <w:r>
        <w:t xml:space="preserve"> cures all six in glory to our </w:t>
      </w:r>
      <w:r w:rsidRPr="00D66B7E">
        <w:rPr>
          <w:i/>
          <w:iCs/>
        </w:rPr>
        <w:t>Abba Father</w:t>
      </w:r>
      <w:r>
        <w:t>.</w:t>
      </w:r>
      <w:r>
        <w:t xml:space="preserve"> </w:t>
      </w:r>
      <w:r>
        <w:rPr>
          <w:color w:val="000000" w:themeColor="text1"/>
        </w:rPr>
        <w:t>For the first time, we, pulpit leaders and the Body of Christ, have a strategy that ends the Nahas’ political faction's despotic rule, allowing us to bring joy and worship in Glory to our Abba Father in our worship center</w:t>
      </w:r>
      <w:r w:rsidR="00AD7FD5">
        <w:rPr>
          <w:color w:val="000000" w:themeColor="text1"/>
        </w:rPr>
        <w:t>s</w:t>
      </w:r>
      <w:r>
        <w:rPr>
          <w:color w:val="000000" w:themeColor="text1"/>
        </w:rPr>
        <w:t>.</w:t>
      </w:r>
    </w:p>
    <w:p w14:paraId="625F4D5D" w14:textId="21A10A48" w:rsidR="00D66B7E" w:rsidRDefault="00D66B7E" w:rsidP="00D66B7E">
      <w:pPr>
        <w:pStyle w:val="BodyText"/>
        <w:rPr>
          <w:color w:val="000000" w:themeColor="text1"/>
        </w:rPr>
      </w:pPr>
      <w:r w:rsidRPr="00D66B7E">
        <w:rPr>
          <w:b/>
          <w:bCs/>
          <w:color w:val="000000" w:themeColor="text1"/>
        </w:rPr>
        <w:t>WePEG1787</w:t>
      </w:r>
      <w:r w:rsidRPr="00D66B7E">
        <w:rPr>
          <w:color w:val="000000" w:themeColor="text1"/>
        </w:rPr>
        <w:t xml:space="preserve"> is a forced debate that enumerates in detail, five comprehensive Principle sections in </w:t>
      </w:r>
      <w:r w:rsidRPr="00D66B7E">
        <w:rPr>
          <w:i/>
          <w:iCs/>
          <w:color w:val="000000" w:themeColor="text1"/>
        </w:rPr>
        <w:t>Liberty</w:t>
      </w:r>
      <w:r w:rsidRPr="00D66B7E">
        <w:rPr>
          <w:color w:val="000000" w:themeColor="text1"/>
        </w:rPr>
        <w:t xml:space="preserve">: </w:t>
      </w:r>
      <w:r w:rsidRPr="00D66B7E">
        <w:rPr>
          <w:b/>
          <w:bCs/>
          <w:color w:val="000000" w:themeColor="text1"/>
        </w:rPr>
        <w:t>Truth</w:t>
      </w:r>
      <w:r w:rsidRPr="00D66B7E">
        <w:rPr>
          <w:color w:val="000000" w:themeColor="text1"/>
        </w:rPr>
        <w:t>,</w:t>
      </w:r>
      <w:r w:rsidRPr="00D66B7E">
        <w:rPr>
          <w:b/>
          <w:bCs/>
          <w:color w:val="000000" w:themeColor="text1"/>
        </w:rPr>
        <w:t xml:space="preserve"> Life</w:t>
      </w:r>
      <w:r w:rsidRPr="00D66B7E">
        <w:rPr>
          <w:color w:val="000000" w:themeColor="text1"/>
        </w:rPr>
        <w:t xml:space="preserve">, </w:t>
      </w:r>
      <w:r w:rsidRPr="00D66B7E">
        <w:rPr>
          <w:b/>
          <w:bCs/>
          <w:color w:val="000000" w:themeColor="text1"/>
        </w:rPr>
        <w:t>Government</w:t>
      </w:r>
      <w:r w:rsidRPr="00D66B7E">
        <w:rPr>
          <w:color w:val="000000" w:themeColor="text1"/>
        </w:rPr>
        <w:t xml:space="preserve">, </w:t>
      </w:r>
      <w:r w:rsidRPr="00D66B7E">
        <w:rPr>
          <w:b/>
          <w:bCs/>
          <w:color w:val="000000" w:themeColor="text1"/>
        </w:rPr>
        <w:t>Political War</w:t>
      </w:r>
      <w:r w:rsidRPr="00D66B7E">
        <w:rPr>
          <w:color w:val="000000" w:themeColor="text1"/>
        </w:rPr>
        <w:t xml:space="preserve">, and the </w:t>
      </w:r>
      <w:r w:rsidRPr="00D66B7E">
        <w:rPr>
          <w:b/>
          <w:bCs/>
          <w:color w:val="000000" w:themeColor="text1"/>
        </w:rPr>
        <w:t>Federalist Papers</w:t>
      </w:r>
      <w:r w:rsidRPr="00D66B7E">
        <w:rPr>
          <w:color w:val="000000" w:themeColor="text1"/>
        </w:rPr>
        <w:t xml:space="preserve"> – to be scored 0 to 10 by all candidates on their level of agreement</w:t>
      </w:r>
      <w:r>
        <w:rPr>
          <w:color w:val="000000" w:themeColor="text1"/>
        </w:rPr>
        <w:t xml:space="preserve">. </w:t>
      </w:r>
      <w:r w:rsidR="00AD7FD5">
        <w:rPr>
          <w:color w:val="000000" w:themeColor="text1"/>
        </w:rPr>
        <w:t xml:space="preserve">We must bring the </w:t>
      </w:r>
      <w:r w:rsidR="00AD7FD5" w:rsidRPr="00AD7FD5">
        <w:rPr>
          <w:b/>
          <w:bCs/>
          <w:color w:val="000000" w:themeColor="text1"/>
        </w:rPr>
        <w:t>Federalist Papers</w:t>
      </w:r>
      <w:r w:rsidR="00AD7FD5">
        <w:rPr>
          <w:color w:val="000000" w:themeColor="text1"/>
        </w:rPr>
        <w:t xml:space="preserve"> back to our lexicon. </w:t>
      </w:r>
      <w:r w:rsidR="00AD7FD5" w:rsidRPr="00D66B7E">
        <w:rPr>
          <w:b/>
          <w:bCs/>
          <w:color w:val="000000" w:themeColor="text1"/>
        </w:rPr>
        <w:t>WePEG1787</w:t>
      </w:r>
      <w:r>
        <w:rPr>
          <w:color w:val="000000" w:themeColor="text1"/>
        </w:rPr>
        <w:t xml:space="preserve"> </w:t>
      </w:r>
      <w:r w:rsidR="00AD7FD5">
        <w:rPr>
          <w:color w:val="000000" w:themeColor="text1"/>
        </w:rPr>
        <w:t>has</w:t>
      </w:r>
      <w:r>
        <w:rPr>
          <w:color w:val="000000" w:themeColor="text1"/>
        </w:rPr>
        <w:t xml:space="preserve"> </w:t>
      </w:r>
      <w:r>
        <w:t>21 core principles,</w:t>
      </w:r>
      <w:r>
        <w:t xml:space="preserve"> 125 subsets, and over 1,</w:t>
      </w:r>
      <w:r>
        <w:rPr>
          <w:color w:val="000000" w:themeColor="text1"/>
        </w:rPr>
        <w:t xml:space="preserve">200 statements to be scored. </w:t>
      </w:r>
      <w:r w:rsidRPr="00D66B7E">
        <w:rPr>
          <w:color w:val="000000" w:themeColor="text1"/>
        </w:rPr>
        <w:t>It is not a ‘</w:t>
      </w:r>
      <w:r w:rsidRPr="00D66B7E">
        <w:rPr>
          <w:i/>
          <w:iCs/>
          <w:color w:val="000000" w:themeColor="text1"/>
        </w:rPr>
        <w:t>didactic,</w:t>
      </w:r>
      <w:r w:rsidRPr="00D66B7E">
        <w:rPr>
          <w:color w:val="000000" w:themeColor="text1"/>
        </w:rPr>
        <w:t xml:space="preserve">’ everyone can score it to reveal precisely how they will govern and be measured in office if </w:t>
      </w:r>
      <w:r w:rsidRPr="00D66B7E">
        <w:rPr>
          <w:color w:val="000000" w:themeColor="text1"/>
        </w:rPr>
        <w:lastRenderedPageBreak/>
        <w:t xml:space="preserve">elected. </w:t>
      </w:r>
    </w:p>
    <w:p w14:paraId="4FE2CDA4" w14:textId="4FCD6F1A" w:rsidR="00D66B7E" w:rsidRPr="00D66B7E" w:rsidRDefault="00D66B7E" w:rsidP="00D66B7E">
      <w:pPr>
        <w:pStyle w:val="BodyText"/>
        <w:rPr>
          <w:color w:val="000000" w:themeColor="text1"/>
        </w:rPr>
      </w:pPr>
      <w:r w:rsidRPr="00D66B7E">
        <w:rPr>
          <w:color w:val="000000" w:themeColor="text1"/>
        </w:rPr>
        <w:t xml:space="preserve">Refusing to score </w:t>
      </w:r>
      <w:r w:rsidR="00AD7FD5">
        <w:rPr>
          <w:color w:val="000000" w:themeColor="text1"/>
        </w:rPr>
        <w:t xml:space="preserve">it </w:t>
      </w:r>
      <w:r w:rsidRPr="00D66B7E">
        <w:rPr>
          <w:color w:val="000000" w:themeColor="text1"/>
        </w:rPr>
        <w:t>defaults to all zeros; no one is excused.</w:t>
      </w:r>
      <w:r>
        <w:rPr>
          <w:color w:val="000000" w:themeColor="text1"/>
        </w:rPr>
        <w:t xml:space="preserve"> </w:t>
      </w:r>
      <w:r>
        <w:t xml:space="preserve">All the enemy’s dark money in the world, with the politics of personal destruction, cannot overcome high scores in their opponents or low scores in themselves. </w:t>
      </w:r>
    </w:p>
    <w:p w14:paraId="4AF7F687" w14:textId="77777777" w:rsidR="00D66B7E" w:rsidRDefault="00D66B7E" w:rsidP="00D66B7E">
      <w:pPr>
        <w:pStyle w:val="BodyText"/>
      </w:pPr>
      <w:r>
        <w:t xml:space="preserve">That opens the door for great candidates who are otherwise intimidated by today's politics, as well as allowing for serving a couple of terms, and then a neighbor steps in seamlessly. </w:t>
      </w:r>
      <w:r>
        <w:rPr>
          <w:b/>
          <w:bCs/>
        </w:rPr>
        <w:t>WePeg1787</w:t>
      </w:r>
      <w:r>
        <w:t xml:space="preserve"> levels the playing field for first-time candidates. </w:t>
      </w:r>
    </w:p>
    <w:p w14:paraId="25B96CBD" w14:textId="77777777" w:rsidR="00D66B7E" w:rsidRDefault="00D66B7E" w:rsidP="00D66B7E">
      <w:pPr>
        <w:pStyle w:val="BodyText"/>
      </w:pPr>
      <w:r>
        <w:t xml:space="preserve">When the Body of Christ demands that all representatives follow the Scientific Method and all other Governing Principles enumerated in </w:t>
      </w:r>
      <w:r>
        <w:rPr>
          <w:b/>
          <w:bCs/>
        </w:rPr>
        <w:t>WePEG1787</w:t>
      </w:r>
      <w:r>
        <w:t xml:space="preserve">, we will achieve a Liberty Principled government in Glory to our Abba Father for posterity in two elections. </w:t>
      </w:r>
    </w:p>
    <w:p w14:paraId="558D6461" w14:textId="77777777" w:rsidR="00D66B7E" w:rsidRDefault="00D66B7E" w:rsidP="00D66B7E">
      <w:pPr>
        <w:pStyle w:val="BodyText"/>
      </w:pPr>
      <w:r>
        <w:t>Imagine how much time we will regain in our lives with the enemy neutered.</w:t>
      </w:r>
    </w:p>
    <w:p w14:paraId="42CBF11E" w14:textId="76727139" w:rsidR="000477C2" w:rsidRDefault="000477C2" w:rsidP="000477C2">
      <w:pPr>
        <w:pStyle w:val="BodyText"/>
      </w:pPr>
      <w:r>
        <w:t>So, how does the Body of Christ and our pulpit leaders take control</w:t>
      </w:r>
      <w:r w:rsidR="00D66B7E">
        <w:t xml:space="preserve"> of our government</w:t>
      </w:r>
      <w:r>
        <w:t xml:space="preserve">? Easy, we embrace the </w:t>
      </w:r>
      <w:r>
        <w:rPr>
          <w:i/>
          <w:iCs/>
        </w:rPr>
        <w:t>Laws of Nature</w:t>
      </w:r>
      <w:r>
        <w:t xml:space="preserve">, </w:t>
      </w:r>
      <w:r>
        <w:rPr>
          <w:i/>
          <w:iCs/>
        </w:rPr>
        <w:t xml:space="preserve">our Abba Father’s </w:t>
      </w:r>
      <w:r>
        <w:rPr>
          <w:b/>
          <w:bCs/>
          <w:i/>
          <w:iCs/>
        </w:rPr>
        <w:t>1776 Creation</w:t>
      </w:r>
      <w:r>
        <w:t xml:space="preserve">, with </w:t>
      </w:r>
      <w:r>
        <w:rPr>
          <w:b/>
          <w:bCs/>
        </w:rPr>
        <w:t>WePEG1787</w:t>
      </w:r>
      <w:r>
        <w:t xml:space="preserve">, and repair the six oversights our Founding Fathers missed, all in glory to our Abba Father. </w:t>
      </w:r>
      <w:r>
        <w:rPr>
          <w:b/>
          <w:bCs/>
        </w:rPr>
        <w:t>WePEG1787</w:t>
      </w:r>
      <w:r>
        <w:t xml:space="preserve"> opens the floodgates for the Body of Christ to engage with joy and glory. No one is exempt. </w:t>
      </w:r>
    </w:p>
    <w:p w14:paraId="24EDE225" w14:textId="7DD8B742" w:rsidR="000477C2" w:rsidRDefault="000477C2" w:rsidP="000477C2">
      <w:pPr>
        <w:pStyle w:val="BodyText"/>
      </w:pPr>
      <w:r>
        <w:t xml:space="preserve">Like government laws, disobeying the </w:t>
      </w:r>
      <w:r>
        <w:rPr>
          <w:i/>
          <w:iCs/>
        </w:rPr>
        <w:t>Laws of Nature</w:t>
      </w:r>
      <w:r>
        <w:t xml:space="preserve"> has severe negative consequences. No one disputes gravity, molecular attraction, physics, etc., which we cannot see, but they produce predictable outcomes every time.</w:t>
      </w:r>
      <w:r w:rsidR="00D66B7E">
        <w:t xml:space="preserve"> </w:t>
      </w:r>
    </w:p>
    <w:p w14:paraId="63099C84" w14:textId="2305A015" w:rsidR="000477C2" w:rsidRPr="00D66B7E" w:rsidRDefault="000477C2" w:rsidP="00D66B7E">
      <w:pPr>
        <w:pStyle w:val="BodyText"/>
      </w:pPr>
      <w:r>
        <w:t xml:space="preserve">Focusing on </w:t>
      </w:r>
      <w:r w:rsidR="00D66B7E">
        <w:t>‘</w:t>
      </w:r>
      <w:r>
        <w:t>outcomes</w:t>
      </w:r>
      <w:r w:rsidR="00D66B7E">
        <w:t>’</w:t>
      </w:r>
      <w:r>
        <w:t xml:space="preserve"> is the missing ingredient when discussing the </w:t>
      </w:r>
      <w:r>
        <w:rPr>
          <w:i/>
          <w:iCs/>
        </w:rPr>
        <w:t>Laws of Nature</w:t>
      </w:r>
      <w:r>
        <w:t xml:space="preserve"> that our Liberty stands on in our DOI. They are not just a philosophical concept.</w:t>
      </w:r>
      <w:r w:rsidR="00D66B7E">
        <w:t xml:space="preserve"> </w:t>
      </w:r>
      <w:r w:rsidRPr="00D66B7E">
        <w:t xml:space="preserve">The Laws of Nature also govern economics and social interactions; there is no escape. The Family is the bedrock of society and the first responder because it produces the best outcome for the most; it is the Law (of Nature). </w:t>
      </w:r>
    </w:p>
    <w:p w14:paraId="0DF3874A" w14:textId="761B7154" w:rsidR="000477C2" w:rsidRDefault="00AD7FD5" w:rsidP="000477C2">
      <w:pPr>
        <w:pStyle w:val="BodyText"/>
      </w:pPr>
      <w:r>
        <w:t xml:space="preserve">For example, </w:t>
      </w:r>
      <w:r w:rsidR="000477C2">
        <w:t>‘</w:t>
      </w:r>
      <w:r w:rsidR="000477C2">
        <w:rPr>
          <w:i/>
          <w:iCs/>
        </w:rPr>
        <w:t>Subsidy Produces More’</w:t>
      </w:r>
      <w:r w:rsidR="000477C2">
        <w:t xml:space="preserve"> is an economic </w:t>
      </w:r>
      <w:r w:rsidR="000477C2">
        <w:rPr>
          <w:i/>
          <w:iCs/>
        </w:rPr>
        <w:t>Law (of Nature</w:t>
      </w:r>
      <w:r w:rsidR="000477C2">
        <w:t xml:space="preserve">); throw money at a problem, and it MUST make it worse, it is the </w:t>
      </w:r>
      <w:r w:rsidR="000477C2">
        <w:rPr>
          <w:i/>
          <w:iCs/>
        </w:rPr>
        <w:t>Law (of Nature</w:t>
      </w:r>
      <w:r w:rsidR="000477C2">
        <w:t xml:space="preserve">). Yet all our faction representatives do is throw money at problems and take a cut for themselves while </w:t>
      </w:r>
      <w:r>
        <w:t xml:space="preserve">we </w:t>
      </w:r>
      <w:r w:rsidR="000477C2">
        <w:t xml:space="preserve">watch everything get worse. </w:t>
      </w:r>
    </w:p>
    <w:p w14:paraId="62139A20" w14:textId="589B2AC1" w:rsidR="00D66B7E" w:rsidRDefault="00D66B7E" w:rsidP="000477C2">
      <w:pPr>
        <w:pStyle w:val="BodyText"/>
      </w:pPr>
      <w:r>
        <w:t>With political factions between us and our government, we are helpless. But standing on the inviolate Laws of Nature, we cannot lose because we have regained our power in our Abba Father’s 1776 Creation. Nothing else can repel the Nahas</w:t>
      </w:r>
      <w:r w:rsidR="00AD7FD5">
        <w:t>’ political faction's power.</w:t>
      </w:r>
    </w:p>
    <w:p w14:paraId="503A9E80" w14:textId="3EA96773" w:rsidR="000477C2" w:rsidRDefault="000477C2" w:rsidP="000477C2">
      <w:pPr>
        <w:pStyle w:val="BodyText"/>
      </w:pPr>
      <w:r>
        <w:t xml:space="preserve">Prayerfully, you begin to understand that even though the Laws of Nature are from our </w:t>
      </w:r>
      <w:r>
        <w:rPr>
          <w:i/>
          <w:iCs/>
        </w:rPr>
        <w:t>Abba Father</w:t>
      </w:r>
      <w:r>
        <w:t xml:space="preserve">, </w:t>
      </w:r>
      <w:r>
        <w:rPr>
          <w:b/>
          <w:bCs/>
        </w:rPr>
        <w:t>they are provable to everyone by observation and research</w:t>
      </w:r>
      <w:r>
        <w:t>.</w:t>
      </w:r>
      <w:r w:rsidR="00D66B7E">
        <w:t xml:space="preserve"> </w:t>
      </w:r>
      <w:r>
        <w:t xml:space="preserve">Disagreeing with the Laws of Nature is not an option; it is the law. Only research and data can be added and corrected. If candidates want the Christian vote, they must score </w:t>
      </w:r>
      <w:r>
        <w:rPr>
          <w:b/>
          <w:bCs/>
        </w:rPr>
        <w:t>WePEG1787</w:t>
      </w:r>
      <w:r>
        <w:t xml:space="preserve"> and post it; no exceptions.</w:t>
      </w:r>
    </w:p>
    <w:p w14:paraId="73DF7142" w14:textId="187A3F81" w:rsidR="000477C2" w:rsidRDefault="000477C2" w:rsidP="000477C2">
      <w:pPr>
        <w:pStyle w:val="BodyText"/>
      </w:pPr>
      <w:r>
        <w:t xml:space="preserve">In addition, there is always some camaraderie among pulpit leaders in our communities, and all can get behind </w:t>
      </w:r>
      <w:r>
        <w:rPr>
          <w:b/>
          <w:bCs/>
        </w:rPr>
        <w:t>Godly Civics</w:t>
      </w:r>
      <w:r>
        <w:t xml:space="preserve"> and </w:t>
      </w:r>
      <w:r>
        <w:rPr>
          <w:b/>
          <w:bCs/>
        </w:rPr>
        <w:t>WePEG1787</w:t>
      </w:r>
      <w:r>
        <w:t xml:space="preserve">  because it reveals candidates, not endorse</w:t>
      </w:r>
      <w:r w:rsidR="00E20CA9">
        <w:t>s</w:t>
      </w:r>
      <w:r>
        <w:t xml:space="preserve"> them. </w:t>
      </w:r>
    </w:p>
    <w:p w14:paraId="1C951125" w14:textId="3962A5AA" w:rsidR="00AD7FD5" w:rsidRDefault="00AD7FD5" w:rsidP="000477C2">
      <w:pPr>
        <w:pStyle w:val="BodyText"/>
      </w:pPr>
      <w:r>
        <w:t xml:space="preserve">Our final point is that the most significant victory for political factions is shifting our focus </w:t>
      </w:r>
      <w:r w:rsidR="00E20CA9">
        <w:t xml:space="preserve">from the </w:t>
      </w:r>
      <w:r w:rsidR="00E20CA9">
        <w:lastRenderedPageBreak/>
        <w:t>individuals in power to</w:t>
      </w:r>
      <w:r>
        <w:t xml:space="preserve"> the principles by which they govern, or the lessons they have</w:t>
      </w:r>
      <w:r w:rsidR="00D66B7E">
        <w:t xml:space="preserve"> learned from experience</w:t>
      </w:r>
      <w:r w:rsidR="000477C2">
        <w:t xml:space="preserve">. We herald P1, P16, P40, and P45/47 as great presidents, </w:t>
      </w:r>
      <w:r w:rsidR="00D66B7E">
        <w:t>but w</w:t>
      </w:r>
      <w:r w:rsidR="000477C2">
        <w:t xml:space="preserve">hen their term is over, the enemy destroys them, and all progress is lost. P46 undid almost everything P45 accomplished and tried to jail him. </w:t>
      </w:r>
    </w:p>
    <w:p w14:paraId="175B8BFF" w14:textId="778DF8F7" w:rsidR="000477C2" w:rsidRDefault="000477C2" w:rsidP="000477C2">
      <w:pPr>
        <w:pStyle w:val="BodyText"/>
      </w:pPr>
      <w:r>
        <w:t>Why couldn’t the Red Faction stop it? Because they are about their faction, not the Laws of Nature. Imagine 235 years of unpacking the Laws of Nature instead of a pickleball match for power and plunder every two years.</w:t>
      </w:r>
    </w:p>
    <w:p w14:paraId="69235368" w14:textId="77777777" w:rsidR="000477C2" w:rsidRDefault="000477C2" w:rsidP="000477C2">
      <w:pPr>
        <w:pStyle w:val="BodyText"/>
      </w:pPr>
      <w:r>
        <w:t xml:space="preserve">Prayerfully, we begin to see the power we pulpit leaders and the Body of Christ possess that we are unaware of – sharing our </w:t>
      </w:r>
      <w:r>
        <w:rPr>
          <w:i/>
          <w:iCs/>
        </w:rPr>
        <w:t>Abba Father’s Laws of Nature</w:t>
      </w:r>
      <w:r>
        <w:t xml:space="preserve"> rather than ‘</w:t>
      </w:r>
      <w:r>
        <w:rPr>
          <w:i/>
          <w:iCs/>
        </w:rPr>
        <w:t>politics</w:t>
      </w:r>
      <w:r>
        <w:t>’ or ‘</w:t>
      </w:r>
      <w:r>
        <w:rPr>
          <w:i/>
          <w:iCs/>
        </w:rPr>
        <w:t>God says.</w:t>
      </w:r>
      <w:r>
        <w:t xml:space="preserve">’ </w:t>
      </w:r>
    </w:p>
    <w:p w14:paraId="6AF774BE" w14:textId="1BB59EE2" w:rsidR="00D66B7E" w:rsidRDefault="000477C2" w:rsidP="000477C2">
      <w:pPr>
        <w:pStyle w:val="BodyText"/>
      </w:pPr>
      <w:r>
        <w:t xml:space="preserve">The next </w:t>
      </w:r>
      <w:r w:rsidR="00AD7FD5">
        <w:t xml:space="preserve">series </w:t>
      </w:r>
      <w:r>
        <w:t xml:space="preserve">shows a few examples of </w:t>
      </w:r>
      <w:r>
        <w:rPr>
          <w:b/>
          <w:bCs/>
        </w:rPr>
        <w:t>WePEG1787</w:t>
      </w:r>
      <w:r>
        <w:t xml:space="preserve"> Principle statements.</w:t>
      </w:r>
    </w:p>
    <w:p w14:paraId="0090CC45" w14:textId="77777777" w:rsidR="000477C2" w:rsidRPr="00E847AD" w:rsidRDefault="000477C2" w:rsidP="000477C2">
      <w:pPr>
        <w:pStyle w:val="Heading1"/>
      </w:pPr>
      <w:r w:rsidRPr="00E847AD">
        <w:t>Examples for WePEG1787</w:t>
      </w:r>
    </w:p>
    <w:p w14:paraId="4DF92AD0" w14:textId="77777777" w:rsidR="000477C2" w:rsidRDefault="000477C2" w:rsidP="000477C2">
      <w:pPr>
        <w:pStyle w:val="BodyText"/>
        <w:rPr>
          <w:color w:val="000000" w:themeColor="text1"/>
        </w:rPr>
      </w:pPr>
      <w:r>
        <w:rPr>
          <w:color w:val="000000" w:themeColor="text1"/>
        </w:rPr>
        <w:t>“</w:t>
      </w:r>
      <w:r w:rsidRPr="00987FAD">
        <w:rPr>
          <w:i/>
          <w:iCs/>
          <w:color w:val="000000" w:themeColor="text1"/>
        </w:rPr>
        <w:t>The ruthless rules of reality</w:t>
      </w:r>
      <w:r>
        <w:rPr>
          <w:color w:val="000000" w:themeColor="text1"/>
        </w:rPr>
        <w:t xml:space="preserve">” should always be accounted for. There is nothing our </w:t>
      </w:r>
      <w:r w:rsidRPr="00987FAD">
        <w:rPr>
          <w:i/>
          <w:iCs/>
          <w:color w:val="000000" w:themeColor="text1"/>
        </w:rPr>
        <w:t>Abba Father</w:t>
      </w:r>
      <w:r>
        <w:rPr>
          <w:color w:val="000000" w:themeColor="text1"/>
        </w:rPr>
        <w:t xml:space="preserve"> cannot do, and Believers pray often to avoid what seems to be ‘</w:t>
      </w:r>
      <w:r w:rsidRPr="00987FAD">
        <w:rPr>
          <w:i/>
          <w:iCs/>
          <w:color w:val="000000" w:themeColor="text1"/>
        </w:rPr>
        <w:t>reality</w:t>
      </w:r>
      <w:r>
        <w:rPr>
          <w:color w:val="000000" w:themeColor="text1"/>
        </w:rPr>
        <w:t>.’ The Nahas has a lot to do with what appears to be ‘</w:t>
      </w:r>
      <w:r w:rsidRPr="00987FAD">
        <w:rPr>
          <w:i/>
          <w:iCs/>
          <w:color w:val="000000" w:themeColor="text1"/>
        </w:rPr>
        <w:t>reality</w:t>
      </w:r>
      <w:r>
        <w:rPr>
          <w:color w:val="000000" w:themeColor="text1"/>
        </w:rPr>
        <w:t xml:space="preserve">,’ and political factions embedded in our </w:t>
      </w:r>
      <w:r w:rsidRPr="00987FAD">
        <w:rPr>
          <w:i/>
          <w:iCs/>
          <w:color w:val="000000" w:themeColor="text1"/>
        </w:rPr>
        <w:t xml:space="preserve">Abba Father’s 1776 Creation </w:t>
      </w:r>
      <w:r>
        <w:rPr>
          <w:color w:val="000000" w:themeColor="text1"/>
        </w:rPr>
        <w:t>are a ‘</w:t>
      </w:r>
      <w:r w:rsidRPr="00987FAD">
        <w:rPr>
          <w:i/>
          <w:iCs/>
          <w:color w:val="000000" w:themeColor="text1"/>
        </w:rPr>
        <w:t>reality</w:t>
      </w:r>
      <w:r>
        <w:rPr>
          <w:color w:val="000000" w:themeColor="text1"/>
        </w:rPr>
        <w:t xml:space="preserve">’ today. </w:t>
      </w:r>
    </w:p>
    <w:p w14:paraId="6AEC4CCC" w14:textId="77777777" w:rsidR="000477C2" w:rsidRDefault="000477C2" w:rsidP="000477C2">
      <w:pPr>
        <w:pStyle w:val="BodyText"/>
        <w:rPr>
          <w:rFonts w:ascii="Calibri" w:hAnsi="Calibri"/>
          <w:bCs/>
          <w:color w:val="000000" w:themeColor="text1"/>
        </w:rPr>
      </w:pPr>
      <w:r w:rsidRPr="009E1F7C">
        <w:rPr>
          <w:rFonts w:ascii="Calibri" w:hAnsi="Calibri"/>
          <w:bCs/>
          <w:i/>
          <w:iCs/>
          <w:color w:val="000000" w:themeColor="text1"/>
        </w:rPr>
        <w:t>Political Factions</w:t>
      </w:r>
      <w:r w:rsidRPr="009E1F7C">
        <w:rPr>
          <w:rFonts w:ascii="Calibri" w:hAnsi="Calibri"/>
          <w:bCs/>
          <w:color w:val="000000" w:themeColor="text1"/>
        </w:rPr>
        <w:t xml:space="preserve"> are so </w:t>
      </w:r>
      <w:r>
        <w:rPr>
          <w:rFonts w:ascii="Calibri" w:hAnsi="Calibri"/>
          <w:bCs/>
          <w:color w:val="000000" w:themeColor="text1"/>
        </w:rPr>
        <w:t>i</w:t>
      </w:r>
      <w:r w:rsidRPr="009E1F7C">
        <w:rPr>
          <w:rFonts w:ascii="Calibri" w:hAnsi="Calibri"/>
          <w:bCs/>
          <w:color w:val="000000" w:themeColor="text1"/>
        </w:rPr>
        <w:t xml:space="preserve">ngrained after 100 years of the Progressive PSYOP, that most people believe they are an integral part of </w:t>
      </w:r>
      <w:r>
        <w:rPr>
          <w:rFonts w:ascii="Calibri" w:hAnsi="Calibri"/>
          <w:bCs/>
          <w:color w:val="000000" w:themeColor="text1"/>
        </w:rPr>
        <w:t>our</w:t>
      </w:r>
      <w:r w:rsidRPr="009E1F7C">
        <w:rPr>
          <w:rFonts w:ascii="Calibri" w:hAnsi="Calibri"/>
          <w:bCs/>
          <w:color w:val="000000" w:themeColor="text1"/>
        </w:rPr>
        <w:t xml:space="preserve"> government.</w:t>
      </w:r>
      <w:r>
        <w:rPr>
          <w:rFonts w:ascii="Calibri" w:hAnsi="Calibri"/>
          <w:bCs/>
          <w:color w:val="000000" w:themeColor="text1"/>
        </w:rPr>
        <w:t xml:space="preserve"> </w:t>
      </w:r>
      <w:r w:rsidRPr="00443D36">
        <w:rPr>
          <w:rFonts w:ascii="Calibri" w:hAnsi="Calibri"/>
          <w:b/>
          <w:color w:val="000000" w:themeColor="text1"/>
        </w:rPr>
        <w:t>They are not</w:t>
      </w:r>
      <w:r w:rsidRPr="009E1F7C">
        <w:rPr>
          <w:rFonts w:ascii="Calibri" w:hAnsi="Calibri"/>
          <w:bCs/>
          <w:color w:val="000000" w:themeColor="text1"/>
        </w:rPr>
        <w:t xml:space="preserve">. </w:t>
      </w:r>
    </w:p>
    <w:p w14:paraId="064B0E3F" w14:textId="77777777" w:rsidR="000477C2" w:rsidRPr="009E1F7C" w:rsidRDefault="000477C2" w:rsidP="000477C2">
      <w:pPr>
        <w:pStyle w:val="BodyText"/>
        <w:rPr>
          <w:rFonts w:ascii="Calibri" w:hAnsi="Calibri"/>
          <w:bCs/>
          <w:color w:val="000000" w:themeColor="text1"/>
        </w:rPr>
      </w:pPr>
      <w:r w:rsidRPr="009E1F7C">
        <w:rPr>
          <w:rFonts w:ascii="Calibri" w:hAnsi="Calibri"/>
          <w:bCs/>
          <w:color w:val="000000" w:themeColor="text1"/>
        </w:rPr>
        <w:t xml:space="preserve">Under the </w:t>
      </w:r>
      <w:r w:rsidRPr="009E1F7C">
        <w:rPr>
          <w:rFonts w:ascii="Calibri" w:hAnsi="Calibri"/>
          <w:bCs/>
          <w:i/>
          <w:iCs/>
          <w:color w:val="000000" w:themeColor="text1"/>
        </w:rPr>
        <w:t>Federal Election Campaign Act</w:t>
      </w:r>
      <w:r w:rsidRPr="009E1F7C">
        <w:rPr>
          <w:rFonts w:ascii="Calibri" w:hAnsi="Calibri"/>
          <w:bCs/>
          <w:color w:val="000000" w:themeColor="text1"/>
        </w:rPr>
        <w:t xml:space="preserve"> (FECA), </w:t>
      </w:r>
      <w:r w:rsidRPr="009E1F7C">
        <w:rPr>
          <w:rFonts w:ascii="Calibri" w:hAnsi="Calibri"/>
          <w:bCs/>
          <w:i/>
          <w:iCs/>
          <w:color w:val="000000" w:themeColor="text1"/>
        </w:rPr>
        <w:t>A political party is defined as an association, committee, or organization that nominates candidates for election to public office and qualifies to appear on the election ballot as a party</w:t>
      </w:r>
      <w:r w:rsidRPr="009E1F7C">
        <w:rPr>
          <w:rFonts w:ascii="Calibri" w:hAnsi="Calibri"/>
          <w:bCs/>
          <w:color w:val="000000" w:themeColor="text1"/>
        </w:rPr>
        <w:t>.</w:t>
      </w:r>
    </w:p>
    <w:p w14:paraId="086E3C2A" w14:textId="77777777" w:rsidR="000477C2" w:rsidRPr="00987FAD" w:rsidRDefault="000477C2" w:rsidP="000477C2">
      <w:pPr>
        <w:pStyle w:val="BodyText"/>
        <w:rPr>
          <w:color w:val="000000" w:themeColor="text1"/>
        </w:rPr>
      </w:pPr>
      <w:r>
        <w:rPr>
          <w:color w:val="000000" w:themeColor="text1"/>
        </w:rPr>
        <w:t xml:space="preserve">They are not our </w:t>
      </w:r>
      <w:r w:rsidRPr="00987FAD">
        <w:rPr>
          <w:i/>
          <w:iCs/>
          <w:color w:val="000000" w:themeColor="text1"/>
        </w:rPr>
        <w:t>Abba Father’s</w:t>
      </w:r>
      <w:r>
        <w:rPr>
          <w:color w:val="000000" w:themeColor="text1"/>
        </w:rPr>
        <w:t xml:space="preserve"> ‘</w:t>
      </w:r>
      <w:r w:rsidRPr="00987FAD">
        <w:rPr>
          <w:i/>
          <w:iCs/>
          <w:color w:val="000000" w:themeColor="text1"/>
        </w:rPr>
        <w:t>reality</w:t>
      </w:r>
      <w:r>
        <w:rPr>
          <w:color w:val="000000" w:themeColor="text1"/>
        </w:rPr>
        <w:t xml:space="preserve">.’ </w:t>
      </w:r>
      <w:r w:rsidRPr="009E1F7C">
        <w:rPr>
          <w:rFonts w:ascii="Calibri" w:hAnsi="Calibri"/>
          <w:bCs/>
          <w:i/>
          <w:iCs/>
          <w:color w:val="000000" w:themeColor="text1"/>
        </w:rPr>
        <w:t>Godly Civics</w:t>
      </w:r>
      <w:r w:rsidRPr="009E1F7C">
        <w:rPr>
          <w:rFonts w:ascii="Calibri" w:hAnsi="Calibri"/>
          <w:bCs/>
          <w:color w:val="000000" w:themeColor="text1"/>
        </w:rPr>
        <w:t xml:space="preserve"> reveals how to remove them from our government </w:t>
      </w:r>
      <w:r>
        <w:rPr>
          <w:rFonts w:ascii="Calibri" w:hAnsi="Calibri"/>
          <w:bCs/>
          <w:color w:val="000000" w:themeColor="text1"/>
        </w:rPr>
        <w:t xml:space="preserve">by applying the Laws of Nature and redeem His </w:t>
      </w:r>
      <w:r w:rsidRPr="00987FAD">
        <w:rPr>
          <w:rFonts w:ascii="Calibri" w:hAnsi="Calibri"/>
          <w:b/>
          <w:i/>
          <w:iCs/>
          <w:color w:val="000000" w:themeColor="text1"/>
        </w:rPr>
        <w:t>1776 Creation</w:t>
      </w:r>
      <w:r>
        <w:rPr>
          <w:rFonts w:ascii="Calibri" w:hAnsi="Calibri"/>
          <w:bCs/>
          <w:color w:val="000000" w:themeColor="text1"/>
        </w:rPr>
        <w:t xml:space="preserve"> without them for </w:t>
      </w:r>
      <w:r w:rsidRPr="009E1F7C">
        <w:rPr>
          <w:rFonts w:ascii="Calibri" w:hAnsi="Calibri"/>
          <w:bCs/>
          <w:color w:val="000000" w:themeColor="text1"/>
        </w:rPr>
        <w:t>posterity.</w:t>
      </w:r>
      <w:r>
        <w:rPr>
          <w:rFonts w:ascii="Calibri" w:hAnsi="Calibri"/>
          <w:bCs/>
          <w:color w:val="000000" w:themeColor="text1"/>
        </w:rPr>
        <w:t xml:space="preserve"> </w:t>
      </w:r>
      <w:r w:rsidRPr="009E1F7C">
        <w:rPr>
          <w:rFonts w:ascii="Calibri" w:hAnsi="Calibri"/>
          <w:bCs/>
          <w:color w:val="000000" w:themeColor="text1"/>
        </w:rPr>
        <w:t xml:space="preserve">There is no time to change the election law for the 2026 election; we must use the </w:t>
      </w:r>
      <w:r w:rsidRPr="00443D36">
        <w:rPr>
          <w:rFonts w:ascii="Calibri" w:hAnsi="Calibri"/>
          <w:bCs/>
          <w:color w:val="000000" w:themeColor="text1"/>
        </w:rPr>
        <w:t>Red Faction ballot slots as P45/47 did</w:t>
      </w:r>
      <w:r>
        <w:rPr>
          <w:rFonts w:ascii="Calibri" w:hAnsi="Calibri"/>
          <w:bCs/>
          <w:color w:val="000000" w:themeColor="text1"/>
        </w:rPr>
        <w:t xml:space="preserve"> and elect enough liberty-minded candidates to redeem our Abba Father’s 1776 Creation for everyone, like the sun and rain.</w:t>
      </w:r>
    </w:p>
    <w:p w14:paraId="0806D05B" w14:textId="77777777" w:rsidR="000477C2" w:rsidRPr="00E847AD" w:rsidRDefault="000477C2" w:rsidP="000477C2">
      <w:pPr>
        <w:pStyle w:val="BodyText"/>
        <w:rPr>
          <w:color w:val="000000" w:themeColor="text1"/>
        </w:rPr>
      </w:pPr>
      <w:r>
        <w:rPr>
          <w:b/>
          <w:bCs/>
          <w:color w:val="000000" w:themeColor="text1"/>
        </w:rPr>
        <w:t xml:space="preserve">PRINCIPLE </w:t>
      </w:r>
      <w:r w:rsidRPr="00E847AD">
        <w:rPr>
          <w:b/>
          <w:bCs/>
          <w:color w:val="000000" w:themeColor="text1"/>
        </w:rPr>
        <w:t>GROUP ONE</w:t>
      </w:r>
      <w:r w:rsidRPr="00E847AD">
        <w:rPr>
          <w:color w:val="000000" w:themeColor="text1"/>
        </w:rPr>
        <w:t xml:space="preserve"> - </w:t>
      </w:r>
      <w:r w:rsidRPr="00E847AD">
        <w:rPr>
          <w:b/>
          <w:bCs/>
          <w:color w:val="000000" w:themeColor="text1"/>
        </w:rPr>
        <w:t>Truth and Liberty</w:t>
      </w:r>
      <w:r w:rsidRPr="00E847AD">
        <w:rPr>
          <w:color w:val="000000" w:themeColor="text1"/>
        </w:rPr>
        <w:t xml:space="preserve">. </w:t>
      </w:r>
      <w:r>
        <w:rPr>
          <w:color w:val="000000" w:themeColor="text1"/>
        </w:rPr>
        <w:br/>
      </w:r>
      <w:r w:rsidRPr="00E847AD">
        <w:rPr>
          <w:color w:val="000000" w:themeColor="text1"/>
        </w:rPr>
        <w:t>The ‘__’ holds the score 0 to 10; see where you stand.</w:t>
      </w:r>
      <w:r w:rsidRPr="00E847AD">
        <w:rPr>
          <w:color w:val="000000" w:themeColor="text1"/>
        </w:rPr>
        <w:br/>
        <w:t>We start with a buy-in for our Founding Fathers’ oversights, the first two oversights are illustrated.</w:t>
      </w:r>
      <w:r w:rsidRPr="00E847AD">
        <w:rPr>
          <w:color w:val="000000" w:themeColor="text1"/>
        </w:rPr>
        <w:br/>
      </w:r>
      <w:r w:rsidRPr="00E847AD">
        <w:rPr>
          <w:b/>
          <w:bCs/>
          <w:color w:val="000000" w:themeColor="text1"/>
        </w:rPr>
        <w:t>Principle 1: Truth and Liberty __</w:t>
      </w:r>
      <w:r w:rsidRPr="00E847AD">
        <w:rPr>
          <w:b/>
          <w:bCs/>
          <w:color w:val="000000" w:themeColor="text1"/>
        </w:rPr>
        <w:br/>
        <w:t>P1 Set 1: Founding Father Failures __</w:t>
      </w:r>
      <w:r w:rsidRPr="00E847AD">
        <w:rPr>
          <w:b/>
          <w:bCs/>
          <w:color w:val="000000" w:themeColor="text1"/>
        </w:rPr>
        <w:br/>
      </w:r>
      <w:r w:rsidRPr="00E847AD">
        <w:rPr>
          <w:color w:val="000000" w:themeColor="text1"/>
        </w:rPr>
        <w:t xml:space="preserve">1.__ </w:t>
      </w:r>
      <w:r w:rsidRPr="00E847AD">
        <w:rPr>
          <w:b/>
          <w:bCs/>
          <w:color w:val="000000" w:themeColor="text1"/>
        </w:rPr>
        <w:t>The Destruction of Truth</w:t>
      </w:r>
      <w:r w:rsidRPr="00E847AD">
        <w:rPr>
          <w:color w:val="000000" w:themeColor="text1"/>
        </w:rPr>
        <w:t>. Our Founding Fathers never foresaw the end of Truth, the bedrock of WTP’s Liberty. We live in an era defined by scholars as ‘there is no such thing as ‘universal truth.’’ Progressivism is the fruit of the destruction of Truth.</w:t>
      </w:r>
      <w:r w:rsidRPr="00E847AD">
        <w:rPr>
          <w:b/>
          <w:bCs/>
          <w:color w:val="000000" w:themeColor="text1"/>
        </w:rPr>
        <w:br/>
      </w:r>
      <w:r w:rsidRPr="00E847AD">
        <w:rPr>
          <w:color w:val="000000" w:themeColor="text1"/>
        </w:rPr>
        <w:t xml:space="preserve">2.__ </w:t>
      </w:r>
      <w:r w:rsidRPr="00E847AD">
        <w:rPr>
          <w:b/>
          <w:bCs/>
          <w:color w:val="000000" w:themeColor="text1"/>
        </w:rPr>
        <w:t>Reality:</w:t>
      </w:r>
      <w:r w:rsidRPr="00E847AD">
        <w:rPr>
          <w:color w:val="000000" w:themeColor="text1"/>
        </w:rPr>
        <w:t xml:space="preserve"> The problem is if that definition is true, it MUST be false if there is no truth. That is how convoluted our political factions have become. </w:t>
      </w:r>
      <w:r w:rsidRPr="00E847AD">
        <w:rPr>
          <w:color w:val="000000" w:themeColor="text1"/>
        </w:rPr>
        <w:br/>
        <w:t xml:space="preserve">3.__ </w:t>
      </w:r>
      <w:r w:rsidRPr="00E847AD">
        <w:rPr>
          <w:b/>
          <w:bCs/>
          <w:color w:val="000000" w:themeColor="text1"/>
        </w:rPr>
        <w:t>Assumption of Virtuous Leaders</w:t>
      </w:r>
      <w:r w:rsidRPr="00E847AD">
        <w:rPr>
          <w:color w:val="000000" w:themeColor="text1"/>
        </w:rPr>
        <w:t xml:space="preserve">. Our Founding Fathers assumed the built-in checks and balances </w:t>
      </w:r>
      <w:r w:rsidRPr="00E847AD">
        <w:rPr>
          <w:color w:val="000000" w:themeColor="text1"/>
        </w:rPr>
        <w:lastRenderedPageBreak/>
        <w:t>with virtuous leaders would prevent corruption and tyranny.</w:t>
      </w:r>
      <w:r w:rsidRPr="00E847AD">
        <w:rPr>
          <w:b/>
          <w:bCs/>
          <w:color w:val="000000" w:themeColor="text1"/>
        </w:rPr>
        <w:br/>
      </w:r>
      <w:r w:rsidRPr="00E847AD">
        <w:rPr>
          <w:color w:val="000000" w:themeColor="text1"/>
        </w:rPr>
        <w:t xml:space="preserve">4.__ </w:t>
      </w:r>
      <w:r w:rsidRPr="00E847AD">
        <w:rPr>
          <w:b/>
          <w:bCs/>
          <w:color w:val="000000" w:themeColor="text1"/>
        </w:rPr>
        <w:t>Reality</w:t>
      </w:r>
      <w:r w:rsidRPr="00E847AD">
        <w:rPr>
          <w:color w:val="000000" w:themeColor="text1"/>
        </w:rPr>
        <w:t>: Over time, political factions learned how to game the system: gerrymandering districts, passing complex laws few understand, using executive orders beyond original intentions, and building massive bureaucracies.</w:t>
      </w:r>
    </w:p>
    <w:p w14:paraId="0873F646" w14:textId="77777777" w:rsidR="000477C2" w:rsidRPr="00E847AD" w:rsidRDefault="000477C2" w:rsidP="000477C2">
      <w:pPr>
        <w:pStyle w:val="BodyText"/>
        <w:rPr>
          <w:color w:val="000000" w:themeColor="text1"/>
        </w:rPr>
      </w:pPr>
      <w:r w:rsidRPr="00E847AD">
        <w:rPr>
          <w:b/>
          <w:bCs/>
          <w:color w:val="000000" w:themeColor="text1"/>
        </w:rPr>
        <w:t>P1 Set 2: The Principle of Truth __</w:t>
      </w:r>
      <w:r w:rsidRPr="00E847AD">
        <w:rPr>
          <w:color w:val="000000" w:themeColor="text1"/>
        </w:rPr>
        <w:br/>
        <w:t>1.__ TRUTH is the heart of Governing Principles and the Laws of Nature our Founding Fathers relied on, assuming our representatives were righteous and always would be in their faith-based ‘States.’ Our Founding Fathers were dead wrong.</w:t>
      </w:r>
      <w:r w:rsidRPr="00E847AD">
        <w:rPr>
          <w:color w:val="000000" w:themeColor="text1"/>
        </w:rPr>
        <w:br/>
        <w:t>2.__ Our Founding Fathers did not invent the Laws of Nature, and WTP must have a better understanding of them.</w:t>
      </w:r>
      <w:r w:rsidRPr="00E847AD">
        <w:rPr>
          <w:color w:val="000000" w:themeColor="text1"/>
        </w:rPr>
        <w:br/>
        <w:t>3.__ The Laws of Nature are the forces that hold the universe together and determine all outcomes. Gravity, physics, chemistry, thermodynamics, electricity, etc., are well understood as inviolate; no one questions them.</w:t>
      </w:r>
      <w:r w:rsidRPr="00E847AD">
        <w:rPr>
          <w:color w:val="000000" w:themeColor="text1"/>
        </w:rPr>
        <w:br/>
        <w:t>4.__ There are also Economic and Social laws that are more complicated because they involve personal decisions, but they are still there for discovery.</w:t>
      </w:r>
      <w:r w:rsidRPr="00E847AD">
        <w:rPr>
          <w:color w:val="000000" w:themeColor="text1"/>
        </w:rPr>
        <w:br/>
        <w:t>7.__ Our Founding Fathers liberated themselves to articulate that Liberty is the sovereign state of humans in the Laws of Nature. They then articulated Liberty and its government in our DOI and COTUS.</w:t>
      </w:r>
    </w:p>
    <w:p w14:paraId="63BB8C48" w14:textId="77777777" w:rsidR="000477C2" w:rsidRPr="00E847AD" w:rsidRDefault="000477C2" w:rsidP="000477C2">
      <w:pPr>
        <w:pStyle w:val="BodyText"/>
        <w:rPr>
          <w:b/>
          <w:bCs/>
          <w:color w:val="000000" w:themeColor="text1"/>
        </w:rPr>
      </w:pPr>
      <w:r w:rsidRPr="00E847AD">
        <w:rPr>
          <w:color w:val="000000" w:themeColor="text1"/>
        </w:rPr>
        <w:t>Let’s look at two more to cure the loss of truth:</w:t>
      </w:r>
      <w:r w:rsidRPr="00E847AD">
        <w:rPr>
          <w:color w:val="000000" w:themeColor="text1"/>
        </w:rPr>
        <w:br/>
      </w:r>
      <w:r w:rsidRPr="00E847AD">
        <w:rPr>
          <w:b/>
          <w:bCs/>
          <w:color w:val="000000" w:themeColor="text1"/>
        </w:rPr>
        <w:t>P1 Set 5: Swearing an Oath __</w:t>
      </w:r>
      <w:r w:rsidRPr="00E847AD">
        <w:rPr>
          <w:color w:val="000000" w:themeColor="text1"/>
        </w:rPr>
        <w:br/>
        <w:t xml:space="preserve">1.__ ALL civic speech must include an upfront oath when filing for election, swearing the same as in legal testimony, </w:t>
      </w:r>
      <w:r w:rsidRPr="00E847AD">
        <w:rPr>
          <w:i/>
          <w:iCs/>
          <w:color w:val="000000" w:themeColor="text1"/>
        </w:rPr>
        <w:t>‘I promise to tell the TRUTH, the whole TRUTH and nothing but the TRUTH, subject to the punishment of fraud, slander, and libel laws.</w:t>
      </w:r>
      <w:r w:rsidRPr="00E847AD">
        <w:rPr>
          <w:color w:val="000000" w:themeColor="text1"/>
        </w:rPr>
        <w:t xml:space="preserve">’ That is the point of </w:t>
      </w:r>
      <w:r w:rsidRPr="00E847AD">
        <w:rPr>
          <w:b/>
          <w:bCs/>
          <w:color w:val="000000" w:themeColor="text1"/>
        </w:rPr>
        <w:t>WePEG1787</w:t>
      </w:r>
      <w:r w:rsidRPr="00E847AD">
        <w:rPr>
          <w:color w:val="000000" w:themeColor="text1"/>
        </w:rPr>
        <w:t>: if candidates want the Body of Christ to vote for them, they must pledge to tell the truth.</w:t>
      </w:r>
      <w:r w:rsidRPr="00E847AD">
        <w:rPr>
          <w:color w:val="000000" w:themeColor="text1"/>
        </w:rPr>
        <w:br/>
        <w:t>2.__ Every elected office includes an oath of office that typically references upholding our COTUS. But none of the oaths include telling the TRUTH. Interestingly, Congress can lie to WTP, but WTP cannot lie to them.</w:t>
      </w:r>
    </w:p>
    <w:p w14:paraId="2D01907B" w14:textId="77777777" w:rsidR="000477C2" w:rsidRPr="00E847AD" w:rsidRDefault="000477C2" w:rsidP="000477C2">
      <w:pPr>
        <w:pStyle w:val="BodyText"/>
        <w:rPr>
          <w:color w:val="000000" w:themeColor="text1"/>
        </w:rPr>
      </w:pPr>
      <w:r w:rsidRPr="00E847AD">
        <w:rPr>
          <w:b/>
          <w:bCs/>
          <w:color w:val="000000" w:themeColor="text1"/>
        </w:rPr>
        <w:t>GROUP 2 - LIFE IN LIBERTY</w:t>
      </w:r>
      <w:r w:rsidRPr="00E847AD">
        <w:rPr>
          <w:b/>
          <w:bCs/>
          <w:color w:val="000000" w:themeColor="text1"/>
        </w:rPr>
        <w:br/>
        <w:t>Principle 4 Life in Liberty __</w:t>
      </w:r>
      <w:r w:rsidRPr="00E847AD">
        <w:rPr>
          <w:b/>
          <w:bCs/>
          <w:color w:val="000000" w:themeColor="text1"/>
        </w:rPr>
        <w:br/>
        <w:t>P4 Set 1: the Right to Life, Liberty, and the Pursuit __</w:t>
      </w:r>
      <w:r w:rsidRPr="00E847AD">
        <w:rPr>
          <w:color w:val="000000" w:themeColor="text1"/>
        </w:rPr>
        <w:br/>
        <w:t>1.__ Our DOI codifies the Right to Life and Liberty; ‘</w:t>
      </w:r>
      <w:r w:rsidRPr="00E847AD">
        <w:rPr>
          <w:i/>
          <w:iCs/>
          <w:color w:val="000000" w:themeColor="text1"/>
        </w:rPr>
        <w:t>We hold these truths to be self-evident, that all men are created equal, that they are endowed by their Creator with certain unalienable Rights, that among these are Life, Liberty, and the pursuit of Happiness</w:t>
      </w:r>
      <w:r w:rsidRPr="00E847AD">
        <w:rPr>
          <w:color w:val="000000" w:themeColor="text1"/>
        </w:rPr>
        <w:t>.’</w:t>
      </w:r>
    </w:p>
    <w:p w14:paraId="30108EDC" w14:textId="77777777" w:rsidR="000477C2" w:rsidRPr="00E847AD" w:rsidRDefault="000477C2" w:rsidP="000477C2">
      <w:pPr>
        <w:pStyle w:val="BodyText"/>
        <w:rPr>
          <w:color w:val="000000" w:themeColor="text1"/>
        </w:rPr>
      </w:pPr>
      <w:r w:rsidRPr="00E847AD">
        <w:rPr>
          <w:b/>
          <w:bCs/>
          <w:color w:val="000000" w:themeColor="text1"/>
        </w:rPr>
        <w:t>P4 Set 2: Value of Life __</w:t>
      </w:r>
      <w:r w:rsidRPr="00E847AD">
        <w:rPr>
          <w:color w:val="000000" w:themeColor="text1"/>
        </w:rPr>
        <w:br/>
        <w:t>1.__ Life must have a universal definition and the highest value in our Social Liberty.</w:t>
      </w:r>
      <w:r w:rsidRPr="00E847AD">
        <w:rPr>
          <w:color w:val="000000" w:themeColor="text1"/>
        </w:rPr>
        <w:br/>
        <w:t>6.__ Life does not need God to have great value, and the government cannot add value; parents are the first responders in building Social Lives.</w:t>
      </w:r>
      <w:r w:rsidRPr="00E847AD">
        <w:rPr>
          <w:color w:val="000000" w:themeColor="text1"/>
        </w:rPr>
        <w:br/>
        <w:t>7.__ Societies that devalue Life itself lose their Liberty.</w:t>
      </w:r>
      <w:r w:rsidRPr="00E847AD">
        <w:rPr>
          <w:color w:val="000000" w:themeColor="text1"/>
        </w:rPr>
        <w:br/>
        <w:t>8.__ Without Liberty, Life has no meaning, and with no meaning, it has no value.</w:t>
      </w:r>
      <w:r w:rsidRPr="00E847AD">
        <w:rPr>
          <w:color w:val="000000" w:themeColor="text1"/>
        </w:rPr>
        <w:br/>
        <w:t>9.__ Without Liberty, Life becomes what our ‘owners’ make it.</w:t>
      </w:r>
    </w:p>
    <w:p w14:paraId="06454F0A" w14:textId="77777777" w:rsidR="000477C2" w:rsidRPr="00E847AD" w:rsidRDefault="000477C2" w:rsidP="000477C2">
      <w:pPr>
        <w:pStyle w:val="BodyText"/>
        <w:rPr>
          <w:color w:val="000000" w:themeColor="text1"/>
        </w:rPr>
      </w:pPr>
      <w:r w:rsidRPr="00E847AD">
        <w:rPr>
          <w:b/>
          <w:bCs/>
          <w:color w:val="000000" w:themeColor="text1"/>
        </w:rPr>
        <w:lastRenderedPageBreak/>
        <w:t>GROUP 3 – Government in Liberty</w:t>
      </w:r>
      <w:r w:rsidRPr="00E847AD">
        <w:rPr>
          <w:b/>
          <w:bCs/>
          <w:color w:val="000000" w:themeColor="text1"/>
        </w:rPr>
        <w:br/>
        <w:t>Principle 9: WTP’s Liberty Government __</w:t>
      </w:r>
      <w:r w:rsidRPr="00E847AD">
        <w:rPr>
          <w:b/>
          <w:bCs/>
          <w:color w:val="000000" w:themeColor="text1"/>
        </w:rPr>
        <w:br/>
        <w:t>P9 Set 4: Government Transparency __</w:t>
      </w:r>
      <w:r w:rsidRPr="00E847AD">
        <w:rPr>
          <w:color w:val="000000" w:themeColor="text1"/>
        </w:rPr>
        <w:br/>
        <w:t>1.__ WTP have the RIGHT to view everything our government does in creating legislation and spending WTP’s treasure. WTP own it. Our political factions are the only ones that must operate in corrupt secrecy.</w:t>
      </w:r>
      <w:r w:rsidRPr="00E847AD">
        <w:rPr>
          <w:color w:val="000000" w:themeColor="text1"/>
        </w:rPr>
        <w:br/>
        <w:t>4.__ All legislation text must be posted from concept to completion on the internet, not just the final bill. No surprises are allowed.</w:t>
      </w:r>
      <w:r w:rsidRPr="00E847AD">
        <w:rPr>
          <w:color w:val="000000" w:themeColor="text1"/>
        </w:rPr>
        <w:br/>
        <w:t>6.__ All legislation must first publish a ‘Notice of Intent’ with the origin of the bill’s idea, the clear text constitutionality of it, why it is needed, and who benefits from it before it can be submitted to a committee or body for consideration.</w:t>
      </w:r>
      <w:r w:rsidRPr="00E847AD">
        <w:rPr>
          <w:color w:val="000000" w:themeColor="text1"/>
        </w:rPr>
        <w:br/>
        <w:t>8.__ All legislation must include the budget and staff to track its effectiveness as any business would.</w:t>
      </w:r>
      <w:r w:rsidRPr="00E847AD">
        <w:rPr>
          <w:color w:val="000000" w:themeColor="text1"/>
        </w:rPr>
        <w:br/>
        <w:t>10.__ No legislation may be voted on to improve our lives, only to make society safer and more productive.</w:t>
      </w:r>
      <w:r w:rsidRPr="00E847AD">
        <w:rPr>
          <w:color w:val="000000" w:themeColor="text1"/>
        </w:rPr>
        <w:br/>
      </w:r>
      <w:r w:rsidRPr="00E847AD">
        <w:rPr>
          <w:b/>
          <w:bCs/>
          <w:color w:val="000000" w:themeColor="text1"/>
        </w:rPr>
        <w:t>GROUP 4 - POLITICAL WAR</w:t>
      </w:r>
      <w:r w:rsidRPr="00E847AD">
        <w:rPr>
          <w:color w:val="000000" w:themeColor="text1"/>
        </w:rPr>
        <w:br/>
      </w:r>
      <w:r w:rsidRPr="00E847AD">
        <w:rPr>
          <w:b/>
          <w:bCs/>
          <w:color w:val="000000" w:themeColor="text1"/>
        </w:rPr>
        <w:t>Principle 14: The Enemy GL PSYOP Platitudes __</w:t>
      </w:r>
      <w:r w:rsidRPr="00E847AD">
        <w:rPr>
          <w:color w:val="000000" w:themeColor="text1"/>
        </w:rPr>
        <w:br/>
      </w:r>
      <w:r w:rsidRPr="00E847AD">
        <w:rPr>
          <w:b/>
          <w:bCs/>
          <w:color w:val="000000" w:themeColor="text1"/>
        </w:rPr>
        <w:t>P14 Set 1: Call to Arms __</w:t>
      </w:r>
      <w:r w:rsidRPr="00E847AD">
        <w:rPr>
          <w:color w:val="000000" w:themeColor="text1"/>
        </w:rPr>
        <w:br/>
        <w:t xml:space="preserve">1.__ Progressivism is mentioned throughout </w:t>
      </w:r>
      <w:r w:rsidRPr="00E847AD">
        <w:rPr>
          <w:b/>
          <w:bCs/>
          <w:color w:val="000000" w:themeColor="text1"/>
        </w:rPr>
        <w:t>WePEG1787</w:t>
      </w:r>
      <w:r w:rsidRPr="00E847AD">
        <w:rPr>
          <w:color w:val="000000" w:themeColor="text1"/>
        </w:rPr>
        <w:t>. The bottom line is that Progressivism does not exist; there is no foundation except for government control of everything. What matters is the behavior of the political factions in their process of destroying WTP’s Liberty.</w:t>
      </w:r>
      <w:r w:rsidRPr="00E847AD">
        <w:rPr>
          <w:color w:val="000000" w:themeColor="text1"/>
        </w:rPr>
        <w:br/>
        <w:t>2.__ Progressivism has no principles, only platitudes: ‘</w:t>
      </w:r>
      <w:r w:rsidRPr="00E847AD">
        <w:rPr>
          <w:i/>
          <w:iCs/>
          <w:color w:val="000000" w:themeColor="text1"/>
        </w:rPr>
        <w:t>The quality or state of being dull or insipid</w:t>
      </w:r>
      <w:r w:rsidRPr="00E847AD">
        <w:rPr>
          <w:color w:val="000000" w:themeColor="text1"/>
        </w:rPr>
        <w:t>’ (Webster).</w:t>
      </w:r>
      <w:r w:rsidRPr="00E847AD">
        <w:rPr>
          <w:b/>
          <w:bCs/>
          <w:color w:val="000000" w:themeColor="text1"/>
        </w:rPr>
        <w:br/>
      </w:r>
      <w:r w:rsidRPr="00E847AD">
        <w:rPr>
          <w:color w:val="000000" w:themeColor="text1"/>
        </w:rPr>
        <w:t>7.__ There is no ‘correct mix’ of wine and poison, and no correct mix of ‘bipartisan’ either. Liberty is WTP’s foundation, with individual candidates loyal to our founding principles and their respective districts. Improving the Liberty Principles is the only point of interest.</w:t>
      </w:r>
    </w:p>
    <w:p w14:paraId="2BF5E031" w14:textId="77777777" w:rsidR="000477C2" w:rsidRPr="00E847AD" w:rsidRDefault="000477C2" w:rsidP="000477C2">
      <w:pPr>
        <w:pStyle w:val="BodyText"/>
        <w:rPr>
          <w:color w:val="000000" w:themeColor="text1"/>
        </w:rPr>
      </w:pPr>
      <w:r w:rsidRPr="00E847AD">
        <w:rPr>
          <w:b/>
          <w:bCs/>
          <w:color w:val="000000" w:themeColor="text1"/>
        </w:rPr>
        <w:t>P14 Set 2: The Progressive Platitudes, the GL PSYOP __</w:t>
      </w:r>
      <w:r w:rsidRPr="00E847AD">
        <w:rPr>
          <w:b/>
          <w:bCs/>
          <w:color w:val="000000" w:themeColor="text1"/>
        </w:rPr>
        <w:br/>
      </w:r>
      <w:r w:rsidRPr="00E847AD">
        <w:rPr>
          <w:color w:val="000000" w:themeColor="text1"/>
        </w:rPr>
        <w:t>The entire set comprises 14 Progressive Platitudes; we reveal 7 of them here.</w:t>
      </w:r>
      <w:r w:rsidRPr="00E847AD">
        <w:rPr>
          <w:b/>
          <w:bCs/>
          <w:color w:val="000000" w:themeColor="text1"/>
        </w:rPr>
        <w:br/>
      </w:r>
      <w:r w:rsidRPr="00E847AD">
        <w:rPr>
          <w:color w:val="000000" w:themeColor="text1"/>
        </w:rPr>
        <w:t xml:space="preserve">1.__ </w:t>
      </w:r>
      <w:r w:rsidRPr="00E847AD">
        <w:rPr>
          <w:b/>
          <w:bCs/>
          <w:color w:val="000000" w:themeColor="text1"/>
        </w:rPr>
        <w:t>The enemy’s will is substituted for reason</w:t>
      </w:r>
      <w:r w:rsidRPr="00E847AD">
        <w:rPr>
          <w:color w:val="000000" w:themeColor="text1"/>
        </w:rPr>
        <w:t>. Their will is their reason, and they have no liberty, justice, or prosperity for all in their Platitudes.</w:t>
      </w:r>
      <w:r w:rsidRPr="00E847AD">
        <w:rPr>
          <w:color w:val="000000" w:themeColor="text1"/>
        </w:rPr>
        <w:br/>
        <w:t xml:space="preserve">2.__ </w:t>
      </w:r>
      <w:r w:rsidRPr="00E847AD">
        <w:rPr>
          <w:b/>
          <w:bCs/>
          <w:color w:val="000000" w:themeColor="text1"/>
        </w:rPr>
        <w:t>The enemy substitutes the ‘</w:t>
      </w:r>
      <w:r w:rsidRPr="00E847AD">
        <w:rPr>
          <w:b/>
          <w:bCs/>
          <w:i/>
          <w:iCs/>
          <w:color w:val="000000" w:themeColor="text1"/>
        </w:rPr>
        <w:t>glorious myth’</w:t>
      </w:r>
      <w:r w:rsidRPr="00E847AD">
        <w:rPr>
          <w:b/>
          <w:bCs/>
          <w:color w:val="000000" w:themeColor="text1"/>
        </w:rPr>
        <w:t xml:space="preserve"> for objective TRUTH</w:t>
      </w:r>
      <w:r w:rsidRPr="00E847AD">
        <w:rPr>
          <w:color w:val="000000" w:themeColor="text1"/>
        </w:rPr>
        <w:t>. ‘</w:t>
      </w:r>
      <w:r w:rsidRPr="00E847AD">
        <w:rPr>
          <w:i/>
          <w:iCs/>
          <w:color w:val="000000" w:themeColor="text1"/>
        </w:rPr>
        <w:t>Freedom from fear through government’</w:t>
      </w:r>
      <w:r w:rsidRPr="00E847AD">
        <w:rPr>
          <w:color w:val="000000" w:themeColor="text1"/>
        </w:rPr>
        <w:t xml:space="preserve"> and ‘</w:t>
      </w:r>
      <w:r w:rsidRPr="00E847AD">
        <w:rPr>
          <w:i/>
          <w:iCs/>
          <w:color w:val="000000" w:themeColor="text1"/>
        </w:rPr>
        <w:t>saving the planet’</w:t>
      </w:r>
      <w:r w:rsidRPr="00E847AD">
        <w:rPr>
          <w:color w:val="000000" w:themeColor="text1"/>
        </w:rPr>
        <w:t xml:space="preserve"> are glorious myths.</w:t>
      </w:r>
      <w:r w:rsidRPr="00E847AD">
        <w:rPr>
          <w:color w:val="000000" w:themeColor="text1"/>
        </w:rPr>
        <w:br/>
        <w:t xml:space="preserve">5.__ </w:t>
      </w:r>
      <w:r w:rsidRPr="00E847AD">
        <w:rPr>
          <w:b/>
          <w:bCs/>
          <w:color w:val="000000" w:themeColor="text1"/>
        </w:rPr>
        <w:t>The enemy claims a monopoly on reason to guide Society to a specific outcome</w:t>
      </w:r>
      <w:r w:rsidRPr="00E847AD">
        <w:rPr>
          <w:color w:val="000000" w:themeColor="text1"/>
        </w:rPr>
        <w:t xml:space="preserve">, </w:t>
      </w:r>
      <w:r w:rsidRPr="00E847AD">
        <w:rPr>
          <w:i/>
          <w:iCs/>
          <w:color w:val="000000" w:themeColor="text1"/>
        </w:rPr>
        <w:t>the glorious myth.</w:t>
      </w:r>
      <w:r w:rsidRPr="00E847AD">
        <w:rPr>
          <w:color w:val="000000" w:themeColor="text1"/>
        </w:rPr>
        <w:t xml:space="preserve"> They silence all other points of view because the enemy has no liberty-minded Principles to defend.</w:t>
      </w:r>
      <w:r w:rsidRPr="00E847AD">
        <w:rPr>
          <w:color w:val="000000" w:themeColor="text1"/>
        </w:rPr>
        <w:br/>
        <w:t xml:space="preserve">6. __ </w:t>
      </w:r>
      <w:r w:rsidRPr="00E847AD">
        <w:rPr>
          <w:b/>
          <w:bCs/>
          <w:color w:val="000000" w:themeColor="text1"/>
        </w:rPr>
        <w:t xml:space="preserve">The enemy’s power is often freely given to them by WTP for the </w:t>
      </w:r>
      <w:r w:rsidRPr="00E847AD">
        <w:rPr>
          <w:b/>
          <w:bCs/>
          <w:i/>
          <w:iCs/>
          <w:color w:val="000000" w:themeColor="text1"/>
        </w:rPr>
        <w:t>glorious myth</w:t>
      </w:r>
      <w:r w:rsidRPr="00E847AD">
        <w:rPr>
          <w:color w:val="000000" w:themeColor="text1"/>
        </w:rPr>
        <w:t>. That is the problem today.</w:t>
      </w:r>
      <w:r w:rsidRPr="00E847AD">
        <w:rPr>
          <w:color w:val="000000" w:themeColor="text1"/>
        </w:rPr>
        <w:br/>
        <w:t xml:space="preserve">9.__ </w:t>
      </w:r>
      <w:r w:rsidRPr="00E847AD">
        <w:rPr>
          <w:b/>
          <w:bCs/>
          <w:color w:val="000000" w:themeColor="text1"/>
        </w:rPr>
        <w:t>The enemy does not have ethics;</w:t>
      </w:r>
      <w:r w:rsidRPr="00E847AD">
        <w:rPr>
          <w:color w:val="000000" w:themeColor="text1"/>
        </w:rPr>
        <w:t xml:space="preserve"> </w:t>
      </w:r>
      <w:r w:rsidRPr="00E847AD">
        <w:rPr>
          <w:b/>
          <w:bCs/>
          <w:color w:val="000000" w:themeColor="text1"/>
        </w:rPr>
        <w:t>the glorious myth is worth achieving at all costs</w:t>
      </w:r>
      <w:r w:rsidRPr="00E847AD">
        <w:rPr>
          <w:color w:val="000000" w:themeColor="text1"/>
        </w:rPr>
        <w:t>. WTP are declared evil by the enemy, and WTP must be destroyed at all costs. Ask yourself, WTP, are you evil and must be destroyed by our political factions?</w:t>
      </w:r>
      <w:r w:rsidRPr="00E847AD">
        <w:rPr>
          <w:color w:val="000000" w:themeColor="text1"/>
        </w:rPr>
        <w:br/>
        <w:t xml:space="preserve">11.__ </w:t>
      </w:r>
      <w:r w:rsidRPr="00E847AD">
        <w:rPr>
          <w:b/>
          <w:bCs/>
          <w:color w:val="000000" w:themeColor="text1"/>
        </w:rPr>
        <w:t>The enemy controls language.</w:t>
      </w:r>
      <w:r w:rsidRPr="00E847AD">
        <w:rPr>
          <w:color w:val="000000" w:themeColor="text1"/>
        </w:rPr>
        <w:t xml:space="preserve"> Words have power. Using the enemy’s words is a symbol of </w:t>
      </w:r>
      <w:r w:rsidRPr="00E847AD">
        <w:rPr>
          <w:color w:val="000000" w:themeColor="text1"/>
        </w:rPr>
        <w:lastRenderedPageBreak/>
        <w:t>submission, along with silence.</w:t>
      </w:r>
    </w:p>
    <w:p w14:paraId="12A67C10" w14:textId="77777777" w:rsidR="000477C2" w:rsidRPr="00E847AD" w:rsidRDefault="000477C2" w:rsidP="000477C2">
      <w:pPr>
        <w:pStyle w:val="BodyText"/>
        <w:rPr>
          <w:color w:val="000000" w:themeColor="text1"/>
        </w:rPr>
      </w:pPr>
      <w:r w:rsidRPr="00E847AD">
        <w:rPr>
          <w:b/>
          <w:bCs/>
          <w:color w:val="000000" w:themeColor="text1"/>
        </w:rPr>
        <w:t>Principle 16: The Anti-Life GL PSYOP __</w:t>
      </w:r>
      <w:r w:rsidRPr="00E847AD">
        <w:rPr>
          <w:color w:val="000000" w:themeColor="text1"/>
        </w:rPr>
        <w:br/>
      </w:r>
      <w:r w:rsidRPr="00E847AD">
        <w:rPr>
          <w:b/>
          <w:bCs/>
          <w:color w:val="000000" w:themeColor="text1"/>
        </w:rPr>
        <w:t>P16 Set 1: The Taking Life GL PSYOP __</w:t>
      </w:r>
      <w:r w:rsidRPr="00E847AD">
        <w:rPr>
          <w:color w:val="000000" w:themeColor="text1"/>
        </w:rPr>
        <w:br/>
        <w:t>1.__ Our DOI holds our Life and codifies WTP’s Right to Life.</w:t>
      </w:r>
      <w:r w:rsidRPr="00E847AD">
        <w:rPr>
          <w:color w:val="000000" w:themeColor="text1"/>
        </w:rPr>
        <w:br/>
        <w:t>5.__ Society allows for the justifiable taking of Life in cases such as accidents and self-defense, mitigating punishment based on criminal intent and negligence levels.</w:t>
      </w:r>
      <w:r w:rsidRPr="00E847AD">
        <w:rPr>
          <w:color w:val="000000" w:themeColor="text1"/>
        </w:rPr>
        <w:br/>
        <w:t>7.__ WTP must debate all life-taking matters in the context of justifiable exceptions to WTP’s Right to sentient Life, not the definition of when Life begins. We cannot have different meanings of Life based on circumstances.</w:t>
      </w:r>
      <w:r w:rsidRPr="00E847AD">
        <w:rPr>
          <w:color w:val="000000" w:themeColor="text1"/>
        </w:rPr>
        <w:br/>
        <w:t>30.__ Personal responsibility is an integral component of Liberty, and taking another person’s Life as a solution to the gross irresponsibility of getting pregnant when not wanted is unconscionable.</w:t>
      </w:r>
    </w:p>
    <w:p w14:paraId="17F23780" w14:textId="77777777" w:rsidR="000477C2" w:rsidRPr="00E847AD" w:rsidRDefault="000477C2" w:rsidP="000477C2">
      <w:pPr>
        <w:pStyle w:val="BodyText"/>
        <w:rPr>
          <w:color w:val="000000" w:themeColor="text1"/>
        </w:rPr>
      </w:pPr>
      <w:r w:rsidRPr="00E847AD">
        <w:rPr>
          <w:b/>
          <w:bCs/>
          <w:color w:val="000000" w:themeColor="text1"/>
        </w:rPr>
        <w:t>GROUP 5 – FEDERALIST PAPERS</w:t>
      </w:r>
      <w:r w:rsidRPr="00E847AD">
        <w:rPr>
          <w:color w:val="000000" w:themeColor="text1"/>
        </w:rPr>
        <w:br/>
      </w:r>
      <w:r w:rsidRPr="00E847AD">
        <w:rPr>
          <w:b/>
          <w:bCs/>
          <w:color w:val="000000" w:themeColor="text1"/>
        </w:rPr>
        <w:t>P18 Set 2: Federalist 1: The Importance of the Union __</w:t>
      </w:r>
      <w:r w:rsidRPr="00E847AD">
        <w:rPr>
          <w:color w:val="000000" w:themeColor="text1"/>
        </w:rPr>
        <w:br/>
        <w:t xml:space="preserve">Quote: </w:t>
      </w:r>
      <w:r w:rsidRPr="00E847AD">
        <w:rPr>
          <w:i/>
          <w:iCs/>
          <w:color w:val="000000" w:themeColor="text1"/>
        </w:rPr>
        <w:t>‘It has been frequently remarked that it seems to have been reserved to the people of this country…to decide the important question whether societies of men are really capable or not of establishing good government from reflection and choice.’</w:t>
      </w:r>
    </w:p>
    <w:p w14:paraId="4247DA21" w14:textId="77777777" w:rsidR="000477C2" w:rsidRPr="00E847AD" w:rsidRDefault="000477C2" w:rsidP="000477C2">
      <w:pPr>
        <w:pStyle w:val="BodyText"/>
        <w:rPr>
          <w:color w:val="000000" w:themeColor="text1"/>
        </w:rPr>
      </w:pPr>
      <w:r w:rsidRPr="00E847AD">
        <w:rPr>
          <w:color w:val="000000" w:themeColor="text1"/>
        </w:rPr>
        <w:t xml:space="preserve">Federalist 1 is about a strong federal government in contrast with the </w:t>
      </w:r>
      <w:r w:rsidRPr="00E847AD">
        <w:rPr>
          <w:i/>
          <w:iCs/>
          <w:color w:val="000000" w:themeColor="text1"/>
        </w:rPr>
        <w:t>Continental Congress</w:t>
      </w:r>
      <w:r w:rsidRPr="00E847AD">
        <w:rPr>
          <w:color w:val="000000" w:themeColor="text1"/>
        </w:rPr>
        <w:t>, which had no power. Our Founding Fathers fiercely debated the distribution of power. Our DOI/COTUS was already written at this point. The next step was for WTP to ratify it.</w:t>
      </w:r>
      <w:r w:rsidRPr="00E847AD">
        <w:rPr>
          <w:color w:val="000000" w:themeColor="text1"/>
        </w:rPr>
        <w:br/>
        <w:t>1.__ Because our representatives do government work, our representatives must facilitate WTP’s paying more attention to what they are doing. Ratification of everything is not viable, but ‘alarms’ are mandatory.</w:t>
      </w:r>
      <w:r w:rsidRPr="00E847AD">
        <w:rPr>
          <w:color w:val="000000" w:themeColor="text1"/>
        </w:rPr>
        <w:br/>
        <w:t>2.__ Transparency is WTP’s alarm signal, and interested groups will sound the alarm. Representative responsibility to WTP is easy because there is nothing to hide or self-interest to feed without political factions between us and them.</w:t>
      </w:r>
      <w:r w:rsidRPr="00E847AD">
        <w:rPr>
          <w:color w:val="000000" w:themeColor="text1"/>
        </w:rPr>
        <w:br/>
        <w:t>3.__ Putting a political faction between WTP and our representatives requires secrecy because factions, by definition, serve their self-interest, or there is no point in a faction’s existence.</w:t>
      </w:r>
      <w:r w:rsidRPr="00E847AD">
        <w:rPr>
          <w:color w:val="000000" w:themeColor="text1"/>
        </w:rPr>
        <w:br/>
        <w:t>4.__ F1 warns that opposition to the Constitution will come from honest concerns and people driven by self-interest, power, and fear of losing influence. That is all WTP see today because political factions have destroyed almost all Governing Principles</w:t>
      </w:r>
    </w:p>
    <w:p w14:paraId="5987F968" w14:textId="77777777" w:rsidR="000477C2" w:rsidRDefault="000477C2" w:rsidP="000477C2">
      <w:pPr>
        <w:pStyle w:val="BodyText"/>
        <w:rPr>
          <w:color w:val="000000" w:themeColor="text1"/>
        </w:rPr>
      </w:pPr>
      <w:r w:rsidRPr="00E847AD">
        <w:rPr>
          <w:color w:val="000000" w:themeColor="text1"/>
        </w:rPr>
        <w:t>Later, the Federalist discussed the limits to prevent a strong federal government from stepping on the sovereign states.</w:t>
      </w:r>
      <w:r w:rsidRPr="00E847AD">
        <w:rPr>
          <w:color w:val="000000" w:themeColor="text1"/>
        </w:rPr>
        <w:br/>
        <w:t>5.__ I have read Federalist 1.</w:t>
      </w:r>
    </w:p>
    <w:p w14:paraId="5077E751" w14:textId="77777777" w:rsidR="000477C2" w:rsidRPr="00A46D1E" w:rsidRDefault="000477C2" w:rsidP="000477C2">
      <w:pPr>
        <w:pStyle w:val="BodyText"/>
        <w:rPr>
          <w:color w:val="000000" w:themeColor="text1"/>
        </w:rPr>
      </w:pPr>
      <w:r w:rsidRPr="00A46D1E">
        <w:rPr>
          <w:color w:val="000000" w:themeColor="text1"/>
        </w:rPr>
        <w:t>Every candidate reads the Federalist Papers to be considered serious in the new Paradigm of WePEG1787. The next video is our epilogue for the video presentations.</w:t>
      </w:r>
    </w:p>
    <w:p w14:paraId="792997B1" w14:textId="77777777" w:rsidR="000477C2" w:rsidRPr="009D2787" w:rsidRDefault="000477C2" w:rsidP="000477C2">
      <w:pPr>
        <w:pStyle w:val="Heading1"/>
      </w:pPr>
      <w:r w:rsidRPr="009D2787">
        <w:t>The Epilog</w:t>
      </w:r>
      <w:r>
        <w:t>ue</w:t>
      </w:r>
      <w:r w:rsidRPr="009D2787">
        <w:t xml:space="preserve"> for WePEG1787</w:t>
      </w:r>
    </w:p>
    <w:p w14:paraId="4BAD5B22" w14:textId="77777777" w:rsidR="000477C2" w:rsidRPr="009D2787" w:rsidRDefault="000477C2" w:rsidP="000477C2">
      <w:pPr>
        <w:pStyle w:val="BodyText"/>
        <w:rPr>
          <w:color w:val="000000" w:themeColor="text1"/>
        </w:rPr>
      </w:pPr>
      <w:r w:rsidRPr="009D2787">
        <w:rPr>
          <w:color w:val="000000" w:themeColor="text1"/>
        </w:rPr>
        <w:t xml:space="preserve">Once we recognize that the Nahas is the enemy of our </w:t>
      </w:r>
      <w:r w:rsidRPr="009D2787">
        <w:rPr>
          <w:i/>
          <w:iCs/>
          <w:color w:val="000000" w:themeColor="text1"/>
        </w:rPr>
        <w:t xml:space="preserve">Abba Father’s </w:t>
      </w:r>
      <w:r w:rsidRPr="009D2787">
        <w:rPr>
          <w:b/>
          <w:bCs/>
          <w:i/>
          <w:iCs/>
          <w:color w:val="000000" w:themeColor="text1"/>
        </w:rPr>
        <w:t>1776 Creation</w:t>
      </w:r>
      <w:r w:rsidRPr="009D2787">
        <w:rPr>
          <w:color w:val="000000" w:themeColor="text1"/>
        </w:rPr>
        <w:t xml:space="preserve">, He commands us </w:t>
      </w:r>
      <w:r w:rsidRPr="009D2787">
        <w:rPr>
          <w:color w:val="000000" w:themeColor="text1"/>
        </w:rPr>
        <w:lastRenderedPageBreak/>
        <w:t>to “</w:t>
      </w:r>
      <w:r w:rsidRPr="009D2787">
        <w:rPr>
          <w:i/>
          <w:iCs/>
          <w:color w:val="000000" w:themeColor="text1"/>
        </w:rPr>
        <w:t>stand against the wiles of the devil</w:t>
      </w:r>
      <w:r w:rsidRPr="009D2787">
        <w:rPr>
          <w:color w:val="000000" w:themeColor="text1"/>
        </w:rPr>
        <w:t>” (Eph. 6) with the “</w:t>
      </w:r>
      <w:r w:rsidRPr="009D2787">
        <w:rPr>
          <w:i/>
          <w:iCs/>
          <w:color w:val="000000" w:themeColor="text1"/>
        </w:rPr>
        <w:t>full armor of God</w:t>
      </w:r>
      <w:r w:rsidRPr="009D2787">
        <w:rPr>
          <w:color w:val="000000" w:themeColor="text1"/>
        </w:rPr>
        <w:t xml:space="preserve">” that has powers over the spirit world. There are no exceptions; the Body of Christ is called to save His </w:t>
      </w:r>
      <w:r w:rsidRPr="009D2787">
        <w:rPr>
          <w:b/>
          <w:bCs/>
          <w:i/>
          <w:iCs/>
          <w:color w:val="000000" w:themeColor="text1"/>
        </w:rPr>
        <w:t>1776 Creation</w:t>
      </w:r>
      <w:r>
        <w:rPr>
          <w:color w:val="000000" w:themeColor="text1"/>
        </w:rPr>
        <w:t>,</w:t>
      </w:r>
      <w:r w:rsidRPr="009D2787">
        <w:rPr>
          <w:color w:val="000000" w:themeColor="text1"/>
        </w:rPr>
        <w:t xml:space="preserve"> where both He and the Nahas are protected speech. </w:t>
      </w:r>
    </w:p>
    <w:p w14:paraId="548E0EAD" w14:textId="77777777" w:rsidR="000477C2" w:rsidRPr="009D2787" w:rsidRDefault="000477C2" w:rsidP="000477C2">
      <w:pPr>
        <w:pStyle w:val="BodyText"/>
        <w:rPr>
          <w:color w:val="000000" w:themeColor="text1"/>
        </w:rPr>
      </w:pPr>
      <w:r w:rsidRPr="009D2787">
        <w:rPr>
          <w:color w:val="000000" w:themeColor="text1"/>
        </w:rPr>
        <w:t xml:space="preserve">Only Believers can unite and accomplish that in </w:t>
      </w:r>
      <w:r w:rsidRPr="009D2787">
        <w:rPr>
          <w:i/>
          <w:iCs/>
          <w:color w:val="000000" w:themeColor="text1"/>
        </w:rPr>
        <w:t>Glory to our</w:t>
      </w:r>
      <w:r w:rsidRPr="009D2787">
        <w:rPr>
          <w:color w:val="000000" w:themeColor="text1"/>
        </w:rPr>
        <w:t xml:space="preserve"> </w:t>
      </w:r>
      <w:r w:rsidRPr="009D2787">
        <w:rPr>
          <w:i/>
          <w:iCs/>
          <w:color w:val="000000" w:themeColor="text1"/>
        </w:rPr>
        <w:t>Abba Father</w:t>
      </w:r>
      <w:r w:rsidRPr="009D2787">
        <w:rPr>
          <w:color w:val="000000" w:themeColor="text1"/>
        </w:rPr>
        <w:t>. When we</w:t>
      </w:r>
      <w:r>
        <w:rPr>
          <w:color w:val="000000" w:themeColor="text1"/>
        </w:rPr>
        <w:t xml:space="preserve"> </w:t>
      </w:r>
      <w:r w:rsidRPr="009D2787">
        <w:rPr>
          <w:color w:val="000000" w:themeColor="text1"/>
        </w:rPr>
        <w:t>address both the spirit and human enemies</w:t>
      </w:r>
      <w:r>
        <w:rPr>
          <w:color w:val="000000" w:themeColor="text1"/>
        </w:rPr>
        <w:t>,</w:t>
      </w:r>
      <w:r w:rsidRPr="009D2787">
        <w:rPr>
          <w:color w:val="000000" w:themeColor="text1"/>
        </w:rPr>
        <w:t xml:space="preserve"> we will draw the Holy Spirit to our efforts. </w:t>
      </w:r>
    </w:p>
    <w:p w14:paraId="68D5EF31" w14:textId="77777777" w:rsidR="000477C2" w:rsidRPr="009D2787" w:rsidRDefault="000477C2" w:rsidP="000477C2">
      <w:pPr>
        <w:pStyle w:val="BodyText"/>
        <w:rPr>
          <w:color w:val="000000" w:themeColor="text1"/>
        </w:rPr>
      </w:pPr>
      <w:r w:rsidRPr="009D2787">
        <w:rPr>
          <w:b/>
          <w:bCs/>
          <w:color w:val="000000" w:themeColor="text1"/>
        </w:rPr>
        <w:t>WePEG1787</w:t>
      </w:r>
      <w:r w:rsidRPr="009D2787">
        <w:rPr>
          <w:color w:val="000000" w:themeColor="text1"/>
        </w:rPr>
        <w:t xml:space="preserve"> is our WMD for our </w:t>
      </w:r>
      <w:r w:rsidRPr="009D2787">
        <w:rPr>
          <w:i/>
          <w:iCs/>
          <w:color w:val="000000" w:themeColor="text1"/>
        </w:rPr>
        <w:t>Abba Father’s</w:t>
      </w:r>
      <w:r w:rsidRPr="009D2787">
        <w:rPr>
          <w:color w:val="000000" w:themeColor="text1"/>
        </w:rPr>
        <w:t xml:space="preserve"> human theatre of war. The present draft of </w:t>
      </w:r>
      <w:r w:rsidRPr="009D2787">
        <w:rPr>
          <w:b/>
          <w:bCs/>
          <w:color w:val="000000" w:themeColor="text1"/>
        </w:rPr>
        <w:t>WePEG1787</w:t>
      </w:r>
      <w:r w:rsidRPr="009D2787">
        <w:rPr>
          <w:color w:val="000000" w:themeColor="text1"/>
        </w:rPr>
        <w:t xml:space="preserve"> establishes the concept of our government based on the </w:t>
      </w:r>
      <w:r w:rsidRPr="009D2787">
        <w:rPr>
          <w:i/>
          <w:iCs/>
          <w:color w:val="000000" w:themeColor="text1"/>
        </w:rPr>
        <w:t>Laws of Nature</w:t>
      </w:r>
      <w:r w:rsidRPr="009D2787">
        <w:rPr>
          <w:color w:val="000000" w:themeColor="text1"/>
        </w:rPr>
        <w:t xml:space="preserve"> and prayerfully draw the interest of the best minds in our </w:t>
      </w:r>
      <w:r w:rsidRPr="009D2787">
        <w:rPr>
          <w:i/>
          <w:iCs/>
          <w:color w:val="000000" w:themeColor="text1"/>
        </w:rPr>
        <w:t xml:space="preserve">Abba Father's </w:t>
      </w:r>
      <w:r w:rsidRPr="009D2787">
        <w:rPr>
          <w:b/>
          <w:bCs/>
          <w:i/>
          <w:iCs/>
          <w:color w:val="000000" w:themeColor="text1"/>
        </w:rPr>
        <w:t>1776 Creation</w:t>
      </w:r>
      <w:r w:rsidRPr="009D2787">
        <w:rPr>
          <w:color w:val="000000" w:themeColor="text1"/>
        </w:rPr>
        <w:t xml:space="preserve"> to make it our MOAB (mother of all bombs) WMD in glory to our Abba Father by the end of 2025.</w:t>
      </w:r>
    </w:p>
    <w:p w14:paraId="72461DAA" w14:textId="77777777" w:rsidR="000477C2" w:rsidRDefault="000477C2" w:rsidP="000477C2">
      <w:pPr>
        <w:pStyle w:val="BodyText"/>
        <w:rPr>
          <w:color w:val="000000" w:themeColor="text1"/>
        </w:rPr>
      </w:pPr>
      <w:r w:rsidRPr="009D2787">
        <w:rPr>
          <w:color w:val="000000" w:themeColor="text1"/>
        </w:rPr>
        <w:t xml:space="preserve">We can only pray for Believers or pulpit leaders who cannot get behind and share </w:t>
      </w:r>
      <w:r w:rsidRPr="009D2787">
        <w:rPr>
          <w:b/>
          <w:bCs/>
          <w:color w:val="000000" w:themeColor="text1"/>
        </w:rPr>
        <w:t>Godly Civics</w:t>
      </w:r>
      <w:r w:rsidRPr="009D2787">
        <w:rPr>
          <w:color w:val="000000" w:themeColor="text1"/>
        </w:rPr>
        <w:t xml:space="preserve"> with </w:t>
      </w:r>
      <w:r w:rsidRPr="009D2787">
        <w:rPr>
          <w:b/>
          <w:bCs/>
          <w:color w:val="000000" w:themeColor="text1"/>
        </w:rPr>
        <w:t>WePEG1787</w:t>
      </w:r>
      <w:r w:rsidRPr="009D2787">
        <w:rPr>
          <w:color w:val="000000" w:themeColor="text1"/>
        </w:rPr>
        <w:t xml:space="preserve"> in glory to our </w:t>
      </w:r>
      <w:r w:rsidRPr="009D2787">
        <w:rPr>
          <w:i/>
          <w:iCs/>
          <w:color w:val="000000" w:themeColor="text1"/>
        </w:rPr>
        <w:t>Abba Father</w:t>
      </w:r>
      <w:r w:rsidRPr="009D2787">
        <w:rPr>
          <w:color w:val="000000" w:themeColor="text1"/>
        </w:rPr>
        <w:t xml:space="preserve"> with everyone possible in their sphere. </w:t>
      </w:r>
    </w:p>
    <w:p w14:paraId="06ECEE0F" w14:textId="77777777" w:rsidR="000477C2" w:rsidRPr="009D2787" w:rsidRDefault="000477C2" w:rsidP="000477C2">
      <w:pPr>
        <w:pStyle w:val="BodyText"/>
        <w:rPr>
          <w:color w:val="000000" w:themeColor="text1"/>
        </w:rPr>
      </w:pPr>
      <w:r w:rsidRPr="009D2787">
        <w:rPr>
          <w:color w:val="000000" w:themeColor="text1"/>
        </w:rPr>
        <w:t xml:space="preserve">The first thing to note is how </w:t>
      </w:r>
      <w:r w:rsidRPr="009D2787">
        <w:rPr>
          <w:b/>
          <w:bCs/>
          <w:color w:val="000000" w:themeColor="text1"/>
        </w:rPr>
        <w:t>WePEG1787</w:t>
      </w:r>
      <w:r w:rsidRPr="009D2787">
        <w:rPr>
          <w:color w:val="000000" w:themeColor="text1"/>
        </w:rPr>
        <w:t xml:space="preserve"> connects our DOI, which holds our Liberty, to our Constitution, which defines it. There is nothing new</w:t>
      </w:r>
      <w:r>
        <w:rPr>
          <w:color w:val="000000" w:themeColor="text1"/>
        </w:rPr>
        <w:t>;</w:t>
      </w:r>
      <w:r w:rsidRPr="009D2787">
        <w:rPr>
          <w:color w:val="000000" w:themeColor="text1"/>
        </w:rPr>
        <w:t xml:space="preserve"> we are simply redeeming what was lost to political factions.</w:t>
      </w:r>
    </w:p>
    <w:p w14:paraId="4A756D1F" w14:textId="77777777" w:rsidR="000477C2" w:rsidRPr="009D2787" w:rsidRDefault="000477C2" w:rsidP="000477C2">
      <w:pPr>
        <w:pStyle w:val="BodyText"/>
        <w:rPr>
          <w:color w:val="000000" w:themeColor="text1"/>
        </w:rPr>
      </w:pPr>
      <w:r w:rsidRPr="009D2787">
        <w:rPr>
          <w:color w:val="000000" w:themeColor="text1"/>
        </w:rPr>
        <w:t>The first oversight was the ‘</w:t>
      </w:r>
      <w:r w:rsidRPr="009D2787">
        <w:rPr>
          <w:i/>
          <w:iCs/>
          <w:color w:val="000000" w:themeColor="text1"/>
        </w:rPr>
        <w:t>end of truth in government</w:t>
      </w:r>
      <w:r w:rsidRPr="009D2787">
        <w:rPr>
          <w:color w:val="000000" w:themeColor="text1"/>
        </w:rPr>
        <w:t xml:space="preserve">,’ which Principle Group One solves. The entire rest of </w:t>
      </w:r>
      <w:r w:rsidRPr="009D2787">
        <w:rPr>
          <w:b/>
          <w:bCs/>
          <w:color w:val="000000" w:themeColor="text1"/>
        </w:rPr>
        <w:t>WePEG1787</w:t>
      </w:r>
      <w:r w:rsidRPr="009D2787">
        <w:rPr>
          <w:color w:val="000000" w:themeColor="text1"/>
        </w:rPr>
        <w:t xml:space="preserve"> addresses the other oversights, with much attention paid to political factions, which include a </w:t>
      </w:r>
      <w:r>
        <w:rPr>
          <w:color w:val="000000" w:themeColor="text1"/>
        </w:rPr>
        <w:t>First Amendment</w:t>
      </w:r>
      <w:r w:rsidRPr="009D2787">
        <w:rPr>
          <w:color w:val="000000" w:themeColor="text1"/>
        </w:rPr>
        <w:t xml:space="preserve"> Right to speak, assemble, and petition the government with grievances.</w:t>
      </w:r>
    </w:p>
    <w:p w14:paraId="15E81688" w14:textId="77777777" w:rsidR="000477C2" w:rsidRPr="009D2787" w:rsidRDefault="000477C2" w:rsidP="000477C2">
      <w:pPr>
        <w:pStyle w:val="BodyText"/>
        <w:rPr>
          <w:color w:val="000000" w:themeColor="text1"/>
        </w:rPr>
      </w:pPr>
      <w:r w:rsidRPr="009D2787">
        <w:rPr>
          <w:b/>
          <w:bCs/>
          <w:color w:val="000000" w:themeColor="text1"/>
        </w:rPr>
        <w:t>But no one has a right to be heard</w:t>
      </w:r>
      <w:r w:rsidRPr="009D2787">
        <w:rPr>
          <w:color w:val="000000" w:themeColor="text1"/>
        </w:rPr>
        <w:t xml:space="preserve"> except</w:t>
      </w:r>
      <w:r>
        <w:rPr>
          <w:color w:val="000000" w:themeColor="text1"/>
        </w:rPr>
        <w:t xml:space="preserve"> </w:t>
      </w:r>
      <w:r w:rsidRPr="009D2787">
        <w:rPr>
          <w:color w:val="000000" w:themeColor="text1"/>
        </w:rPr>
        <w:t xml:space="preserve">in a court of law and by petitioning for grievances. No one has a right to petition our governments for favor, plunder, or power. </w:t>
      </w:r>
    </w:p>
    <w:p w14:paraId="03B511D6" w14:textId="77777777" w:rsidR="000477C2" w:rsidRPr="009D2787" w:rsidRDefault="000477C2" w:rsidP="000477C2">
      <w:pPr>
        <w:pStyle w:val="BodyText"/>
        <w:rPr>
          <w:color w:val="000000" w:themeColor="text1"/>
        </w:rPr>
      </w:pPr>
      <w:r w:rsidRPr="009D2787">
        <w:rPr>
          <w:color w:val="000000" w:themeColor="text1"/>
        </w:rPr>
        <w:t xml:space="preserve">Our </w:t>
      </w:r>
      <w:r w:rsidRPr="009D2787">
        <w:rPr>
          <w:i/>
          <w:iCs/>
          <w:color w:val="000000" w:themeColor="text1"/>
        </w:rPr>
        <w:t>Liberty Society</w:t>
      </w:r>
      <w:r w:rsidRPr="009D2787">
        <w:rPr>
          <w:color w:val="000000" w:themeColor="text1"/>
        </w:rPr>
        <w:t xml:space="preserve"> is the only arena for</w:t>
      </w:r>
      <w:r>
        <w:rPr>
          <w:color w:val="000000" w:themeColor="text1"/>
        </w:rPr>
        <w:t xml:space="preserve"> </w:t>
      </w:r>
      <w:r w:rsidRPr="009D2787">
        <w:rPr>
          <w:color w:val="000000" w:themeColor="text1"/>
        </w:rPr>
        <w:t xml:space="preserve">everyone to compete equally for success without </w:t>
      </w:r>
      <w:r>
        <w:rPr>
          <w:color w:val="000000" w:themeColor="text1"/>
        </w:rPr>
        <w:t xml:space="preserve">the </w:t>
      </w:r>
      <w:r w:rsidRPr="009D2787">
        <w:rPr>
          <w:color w:val="000000" w:themeColor="text1"/>
        </w:rPr>
        <w:t>government</w:t>
      </w:r>
      <w:r>
        <w:rPr>
          <w:color w:val="000000" w:themeColor="text1"/>
        </w:rPr>
        <w:t>’s</w:t>
      </w:r>
      <w:r w:rsidRPr="009D2787">
        <w:rPr>
          <w:color w:val="000000" w:themeColor="text1"/>
        </w:rPr>
        <w:t xml:space="preserve"> thumb on the scale. It is also where our representatives find all the answers.</w:t>
      </w:r>
    </w:p>
    <w:p w14:paraId="5479FB95" w14:textId="77777777" w:rsidR="000477C2" w:rsidRPr="009D2787" w:rsidRDefault="000477C2" w:rsidP="000477C2">
      <w:pPr>
        <w:pStyle w:val="BodyText"/>
        <w:rPr>
          <w:color w:val="000000" w:themeColor="text1"/>
        </w:rPr>
      </w:pPr>
      <w:r w:rsidRPr="009D2787">
        <w:rPr>
          <w:color w:val="000000" w:themeColor="text1"/>
        </w:rPr>
        <w:t xml:space="preserve">The Body of Christ must demand that all candidates score </w:t>
      </w:r>
      <w:r w:rsidRPr="009D2787">
        <w:rPr>
          <w:b/>
          <w:bCs/>
          <w:color w:val="000000" w:themeColor="text1"/>
        </w:rPr>
        <w:t>WePEG1787</w:t>
      </w:r>
      <w:r w:rsidRPr="009D2787">
        <w:rPr>
          <w:color w:val="000000" w:themeColor="text1"/>
        </w:rPr>
        <w:t xml:space="preserve"> to earn our vote. But more importantly, see the pain it delivers to the </w:t>
      </w:r>
      <w:r w:rsidRPr="009D2787">
        <w:rPr>
          <w:i/>
          <w:iCs/>
          <w:color w:val="000000" w:themeColor="text1"/>
        </w:rPr>
        <w:t>Blue Faction Progressives</w:t>
      </w:r>
      <w:r w:rsidRPr="009D2787">
        <w:rPr>
          <w:color w:val="000000" w:themeColor="text1"/>
        </w:rPr>
        <w:t xml:space="preserve"> when they can no longer ‘demagogue’ their false flag, gaslighting, PSYOP.</w:t>
      </w:r>
    </w:p>
    <w:p w14:paraId="66B56FD9" w14:textId="77777777" w:rsidR="000477C2" w:rsidRPr="009D2787" w:rsidRDefault="000477C2" w:rsidP="000477C2">
      <w:pPr>
        <w:pStyle w:val="BodyText"/>
        <w:rPr>
          <w:color w:val="000000" w:themeColor="text1"/>
        </w:rPr>
      </w:pPr>
      <w:r w:rsidRPr="009D2787">
        <w:rPr>
          <w:color w:val="000000" w:themeColor="text1"/>
        </w:rPr>
        <w:t>The Principles also teach all who read them, like nothing before.</w:t>
      </w:r>
    </w:p>
    <w:p w14:paraId="5990C72D" w14:textId="77777777" w:rsidR="000477C2" w:rsidRPr="009D2787" w:rsidRDefault="000477C2" w:rsidP="000477C2">
      <w:pPr>
        <w:pStyle w:val="BodyText"/>
        <w:rPr>
          <w:color w:val="000000" w:themeColor="text1"/>
        </w:rPr>
      </w:pPr>
      <w:r w:rsidRPr="009D2787">
        <w:rPr>
          <w:color w:val="000000" w:themeColor="text1"/>
        </w:rPr>
        <w:t>WePEG1787 is not a didactic</w:t>
      </w:r>
      <w:r>
        <w:rPr>
          <w:color w:val="000000" w:themeColor="text1"/>
        </w:rPr>
        <w:t>;</w:t>
      </w:r>
      <w:r w:rsidRPr="009D2787">
        <w:rPr>
          <w:color w:val="000000" w:themeColor="text1"/>
        </w:rPr>
        <w:t xml:space="preserve"> it is a forced candidate debate on Governing Principles (the</w:t>
      </w:r>
      <w:r w:rsidRPr="009D2787">
        <w:rPr>
          <w:i/>
          <w:iCs/>
          <w:color w:val="000000" w:themeColor="text1"/>
        </w:rPr>
        <w:t xml:space="preserve"> Laws of Nature</w:t>
      </w:r>
      <w:r w:rsidRPr="009D2787">
        <w:rPr>
          <w:color w:val="000000" w:themeColor="text1"/>
        </w:rPr>
        <w:t>) for the first time since 1787</w:t>
      </w:r>
      <w:r>
        <w:rPr>
          <w:color w:val="000000" w:themeColor="text1"/>
        </w:rPr>
        <w:t>—a</w:t>
      </w:r>
      <w:r w:rsidRPr="009D2787">
        <w:rPr>
          <w:color w:val="000000" w:themeColor="text1"/>
        </w:rPr>
        <w:t xml:space="preserve"> failure to participate results in a default score of all zeroes. </w:t>
      </w:r>
    </w:p>
    <w:p w14:paraId="2235E00B" w14:textId="77777777" w:rsidR="000477C2" w:rsidRPr="009D2787" w:rsidRDefault="000477C2" w:rsidP="000477C2">
      <w:pPr>
        <w:pStyle w:val="BodyText"/>
        <w:rPr>
          <w:color w:val="000000" w:themeColor="text1"/>
        </w:rPr>
      </w:pPr>
      <w:r w:rsidRPr="009D2787">
        <w:rPr>
          <w:color w:val="000000" w:themeColor="text1"/>
        </w:rPr>
        <w:t xml:space="preserve">Now that we have seen several examples of </w:t>
      </w:r>
      <w:r w:rsidRPr="009D2787">
        <w:rPr>
          <w:b/>
          <w:bCs/>
          <w:color w:val="000000" w:themeColor="text1"/>
        </w:rPr>
        <w:t>WePEG1787</w:t>
      </w:r>
      <w:r w:rsidRPr="009D2787">
        <w:rPr>
          <w:color w:val="000000" w:themeColor="text1"/>
        </w:rPr>
        <w:t xml:space="preserve"> in glory to our </w:t>
      </w:r>
      <w:r w:rsidRPr="009D2787">
        <w:rPr>
          <w:i/>
          <w:iCs/>
          <w:color w:val="000000" w:themeColor="text1"/>
        </w:rPr>
        <w:t>Abba Father</w:t>
      </w:r>
      <w:r w:rsidRPr="009D2787">
        <w:rPr>
          <w:color w:val="000000" w:themeColor="text1"/>
        </w:rPr>
        <w:t>, think of what the entire set of Governing Principles can accomplish. Over one million souls have given their lives, and millions more have been maimed</w:t>
      </w:r>
      <w:r>
        <w:rPr>
          <w:color w:val="000000" w:themeColor="text1"/>
        </w:rPr>
        <w:t xml:space="preserve"> </w:t>
      </w:r>
      <w:r w:rsidRPr="009D2787">
        <w:rPr>
          <w:color w:val="000000" w:themeColor="text1"/>
        </w:rPr>
        <w:t xml:space="preserve">and disfigured for our </w:t>
      </w:r>
      <w:r w:rsidRPr="009D2787">
        <w:rPr>
          <w:i/>
          <w:iCs/>
          <w:color w:val="000000" w:themeColor="text1"/>
        </w:rPr>
        <w:t xml:space="preserve">Abba Father’s </w:t>
      </w:r>
      <w:r w:rsidRPr="009D2787">
        <w:rPr>
          <w:b/>
          <w:bCs/>
          <w:i/>
          <w:iCs/>
          <w:color w:val="000000" w:themeColor="text1"/>
        </w:rPr>
        <w:t>1776 Creation</w:t>
      </w:r>
      <w:r w:rsidRPr="009D2787">
        <w:rPr>
          <w:i/>
          <w:iCs/>
          <w:color w:val="000000" w:themeColor="text1"/>
        </w:rPr>
        <w:t>.</w:t>
      </w:r>
      <w:r w:rsidRPr="009D2787">
        <w:rPr>
          <w:color w:val="000000" w:themeColor="text1"/>
        </w:rPr>
        <w:t xml:space="preserve"> Why? To get all we can into Heaven in glory to our </w:t>
      </w:r>
      <w:r w:rsidRPr="009D2787">
        <w:rPr>
          <w:b/>
          <w:bCs/>
          <w:i/>
          <w:iCs/>
          <w:color w:val="000000" w:themeColor="text1"/>
        </w:rPr>
        <w:t>Abba Father</w:t>
      </w:r>
      <w:r w:rsidRPr="009D2787">
        <w:rPr>
          <w:color w:val="000000" w:themeColor="text1"/>
        </w:rPr>
        <w:t xml:space="preserve">. </w:t>
      </w:r>
    </w:p>
    <w:p w14:paraId="07E0BF8B" w14:textId="77777777" w:rsidR="000477C2" w:rsidRPr="009D2787" w:rsidRDefault="000477C2" w:rsidP="000477C2">
      <w:pPr>
        <w:pStyle w:val="BodyText"/>
        <w:rPr>
          <w:color w:val="000000" w:themeColor="text1"/>
        </w:rPr>
      </w:pPr>
    </w:p>
    <w:p w14:paraId="5420FE27" w14:textId="77777777" w:rsidR="000477C2" w:rsidRPr="009D2787" w:rsidRDefault="000477C2" w:rsidP="000477C2">
      <w:pPr>
        <w:pStyle w:val="BodyText"/>
        <w:rPr>
          <w:color w:val="000000" w:themeColor="text1"/>
        </w:rPr>
      </w:pPr>
      <w:r w:rsidRPr="009D2787">
        <w:rPr>
          <w:color w:val="000000" w:themeColor="text1"/>
        </w:rPr>
        <w:t xml:space="preserve">All it takes to redeem what we let slip away is </w:t>
      </w:r>
      <w:r>
        <w:rPr>
          <w:color w:val="000000" w:themeColor="text1"/>
        </w:rPr>
        <w:t xml:space="preserve">to </w:t>
      </w:r>
      <w:r w:rsidRPr="009D2787">
        <w:rPr>
          <w:color w:val="000000" w:themeColor="text1"/>
        </w:rPr>
        <w:t xml:space="preserve">spread </w:t>
      </w:r>
      <w:r w:rsidRPr="009D2787">
        <w:rPr>
          <w:b/>
          <w:bCs/>
          <w:color w:val="000000" w:themeColor="text1"/>
        </w:rPr>
        <w:t>Godly Civics</w:t>
      </w:r>
      <w:r w:rsidRPr="009D2787">
        <w:rPr>
          <w:color w:val="000000" w:themeColor="text1"/>
        </w:rPr>
        <w:t xml:space="preserve"> to all Believers – go and make godly citizens - and mark a ballot. That is not too much to ask.</w:t>
      </w:r>
      <w:r>
        <w:rPr>
          <w:color w:val="000000" w:themeColor="text1"/>
        </w:rPr>
        <w:t xml:space="preserve"> </w:t>
      </w:r>
      <w:r w:rsidRPr="009D2787">
        <w:rPr>
          <w:color w:val="000000" w:themeColor="text1"/>
        </w:rPr>
        <w:t xml:space="preserve">We know the Nahas makes it to the end, </w:t>
      </w:r>
      <w:r w:rsidRPr="009D2787">
        <w:rPr>
          <w:color w:val="000000" w:themeColor="text1"/>
        </w:rPr>
        <w:lastRenderedPageBreak/>
        <w:t xml:space="preserve">and our </w:t>
      </w:r>
      <w:r w:rsidRPr="009D2787">
        <w:rPr>
          <w:i/>
          <w:iCs/>
          <w:color w:val="000000" w:themeColor="text1"/>
        </w:rPr>
        <w:t>Abba Father</w:t>
      </w:r>
      <w:r w:rsidRPr="009D2787">
        <w:rPr>
          <w:color w:val="000000" w:themeColor="text1"/>
        </w:rPr>
        <w:t xml:space="preserve"> designed His </w:t>
      </w:r>
      <w:r w:rsidRPr="009D2787">
        <w:rPr>
          <w:b/>
          <w:bCs/>
          <w:color w:val="000000" w:themeColor="text1"/>
        </w:rPr>
        <w:t>1776 Creation</w:t>
      </w:r>
      <w:r w:rsidRPr="009D2787">
        <w:rPr>
          <w:color w:val="000000" w:themeColor="text1"/>
        </w:rPr>
        <w:t xml:space="preserve"> to be there with the Nahas. It may be the only nation where the ‘</w:t>
      </w:r>
      <w:r w:rsidRPr="009D2787">
        <w:rPr>
          <w:i/>
          <w:iCs/>
          <w:color w:val="000000" w:themeColor="text1"/>
        </w:rPr>
        <w:t>mark of the beast matters’</w:t>
      </w:r>
      <w:r w:rsidRPr="009D2787">
        <w:rPr>
          <w:color w:val="000000" w:themeColor="text1"/>
        </w:rPr>
        <w:t xml:space="preserve">; both are protected speech. </w:t>
      </w:r>
    </w:p>
    <w:p w14:paraId="10C30306" w14:textId="77777777" w:rsidR="000477C2" w:rsidRDefault="000477C2" w:rsidP="000477C2">
      <w:pPr>
        <w:pStyle w:val="BodyText"/>
        <w:rPr>
          <w:color w:val="000000" w:themeColor="text1"/>
        </w:rPr>
      </w:pPr>
      <w:r w:rsidRPr="009D2787">
        <w:rPr>
          <w:color w:val="000000" w:themeColor="text1"/>
        </w:rPr>
        <w:t>How far we get depends on how the Body of Christ and our pulpit leaders value Religious Liberty, which only exists inside Social Liberty.</w:t>
      </w:r>
    </w:p>
    <w:p w14:paraId="2457C364" w14:textId="77777777" w:rsidR="000477C2" w:rsidRPr="009D2787" w:rsidRDefault="000477C2" w:rsidP="000477C2">
      <w:pPr>
        <w:pStyle w:val="BodyText"/>
        <w:rPr>
          <w:color w:val="000000" w:themeColor="text1"/>
        </w:rPr>
      </w:pPr>
      <w:r w:rsidRPr="009D2787">
        <w:rPr>
          <w:b/>
          <w:bCs/>
          <w:color w:val="000000" w:themeColor="text1"/>
        </w:rPr>
        <w:t>Godly Civics</w:t>
      </w:r>
      <w:r w:rsidRPr="009D2787">
        <w:rPr>
          <w:color w:val="000000" w:themeColor="text1"/>
        </w:rPr>
        <w:t xml:space="preserve"> opines that our USA is not in consensus prophecy because of what we see today; the Body of Christ must protect it from the Nahas to make it to the end.</w:t>
      </w:r>
      <w:r>
        <w:rPr>
          <w:color w:val="000000" w:themeColor="text1"/>
        </w:rPr>
        <w:t xml:space="preserve"> </w:t>
      </w:r>
      <w:r w:rsidRPr="009D2787">
        <w:rPr>
          <w:color w:val="000000" w:themeColor="text1"/>
        </w:rPr>
        <w:t xml:space="preserve">The ecclesiae in Acts were not safe harbors; they were staging areas for the spread of the gospel. That is our </w:t>
      </w:r>
      <w:r w:rsidRPr="009D2787">
        <w:rPr>
          <w:b/>
          <w:bCs/>
          <w:color w:val="000000" w:themeColor="text1"/>
        </w:rPr>
        <w:t>Godly Civics</w:t>
      </w:r>
      <w:r w:rsidRPr="009D2787">
        <w:rPr>
          <w:color w:val="000000" w:themeColor="text1"/>
        </w:rPr>
        <w:t xml:space="preserve"> primary mission, never the Nahas’ politics.</w:t>
      </w:r>
    </w:p>
    <w:p w14:paraId="55EF8E5F" w14:textId="77777777" w:rsidR="000477C2" w:rsidRPr="009D2787" w:rsidRDefault="000477C2" w:rsidP="000477C2">
      <w:pPr>
        <w:pStyle w:val="BodyText"/>
        <w:rPr>
          <w:color w:val="000000" w:themeColor="text1"/>
        </w:rPr>
      </w:pPr>
      <w:r w:rsidRPr="009D2787">
        <w:rPr>
          <w:color w:val="000000" w:themeColor="text1"/>
        </w:rPr>
        <w:t>A business axiom says, ‘</w:t>
      </w:r>
      <w:r w:rsidRPr="009D2787">
        <w:rPr>
          <w:i/>
          <w:iCs/>
          <w:color w:val="000000" w:themeColor="text1"/>
        </w:rPr>
        <w:t>Never confuse effort with results</w:t>
      </w:r>
      <w:r w:rsidRPr="009D2787">
        <w:rPr>
          <w:color w:val="000000" w:themeColor="text1"/>
        </w:rPr>
        <w:t>,’ and that applies to civics as well. The millions of hours spent condemning the enemy resulted in almost</w:t>
      </w:r>
      <w:r>
        <w:rPr>
          <w:color w:val="000000" w:themeColor="text1"/>
        </w:rPr>
        <w:t xml:space="preserve"> </w:t>
      </w:r>
      <w:r w:rsidRPr="009D2787">
        <w:rPr>
          <w:color w:val="000000" w:themeColor="text1"/>
        </w:rPr>
        <w:t xml:space="preserve">losing our </w:t>
      </w:r>
      <w:r w:rsidRPr="009D2787">
        <w:rPr>
          <w:i/>
          <w:iCs/>
          <w:color w:val="000000" w:themeColor="text1"/>
        </w:rPr>
        <w:t>Abba Father’s 1776 Creation.</w:t>
      </w:r>
    </w:p>
    <w:p w14:paraId="6235B172" w14:textId="77777777" w:rsidR="000477C2" w:rsidRPr="009D2787" w:rsidRDefault="000477C2" w:rsidP="000477C2">
      <w:pPr>
        <w:pStyle w:val="BodyText"/>
        <w:rPr>
          <w:color w:val="000000" w:themeColor="text1"/>
        </w:rPr>
      </w:pPr>
      <w:r w:rsidRPr="009D2787">
        <w:rPr>
          <w:b/>
          <w:bCs/>
          <w:color w:val="000000" w:themeColor="text1"/>
        </w:rPr>
        <w:t>Godly Civics</w:t>
      </w:r>
      <w:r w:rsidRPr="009D2787">
        <w:rPr>
          <w:color w:val="000000" w:themeColor="text1"/>
        </w:rPr>
        <w:t xml:space="preserve"> with </w:t>
      </w:r>
      <w:r w:rsidRPr="009D2787">
        <w:rPr>
          <w:b/>
          <w:bCs/>
          <w:color w:val="000000" w:themeColor="text1"/>
        </w:rPr>
        <w:t>WePEG1787</w:t>
      </w:r>
      <w:r w:rsidRPr="009D2787">
        <w:rPr>
          <w:color w:val="000000" w:themeColor="text1"/>
        </w:rPr>
        <w:t xml:space="preserve"> is the training that produces results with everyone. All it requires in Glory to our Abba Father is texting, emailing, speaking, X-ing, etc.:</w:t>
      </w:r>
      <w:r>
        <w:rPr>
          <w:color w:val="000000" w:themeColor="text1"/>
        </w:rPr>
        <w:t xml:space="preserve"> </w:t>
      </w:r>
      <w:r w:rsidRPr="009D2787">
        <w:rPr>
          <w:color w:val="000000" w:themeColor="text1"/>
        </w:rPr>
        <w:t>“</w:t>
      </w:r>
      <w:r w:rsidRPr="009D2787">
        <w:rPr>
          <w:i/>
          <w:iCs/>
          <w:color w:val="000000" w:themeColor="text1"/>
        </w:rPr>
        <w:t xml:space="preserve">Hey, you might want to look at… </w:t>
      </w:r>
      <w:r w:rsidRPr="009D2787">
        <w:rPr>
          <w:b/>
          <w:bCs/>
          <w:color w:val="000000" w:themeColor="text1"/>
        </w:rPr>
        <w:t>GodlyCivics.com</w:t>
      </w:r>
      <w:r w:rsidRPr="009D2787">
        <w:rPr>
          <w:color w:val="000000" w:themeColor="text1"/>
        </w:rPr>
        <w:t xml:space="preserve"> (for Believers), </w:t>
      </w:r>
      <w:r w:rsidRPr="009D2787">
        <w:rPr>
          <w:b/>
          <w:bCs/>
          <w:color w:val="000000" w:themeColor="text1"/>
        </w:rPr>
        <w:t>LibertyCivics.com</w:t>
      </w:r>
      <w:r w:rsidRPr="009D2787">
        <w:rPr>
          <w:color w:val="000000" w:themeColor="text1"/>
        </w:rPr>
        <w:t xml:space="preserve"> (for non-Believers), and </w:t>
      </w:r>
      <w:r w:rsidRPr="009D2787">
        <w:rPr>
          <w:b/>
          <w:bCs/>
          <w:color w:val="000000" w:themeColor="text1"/>
        </w:rPr>
        <w:t>WePEG1787.com</w:t>
      </w:r>
      <w:r w:rsidRPr="009D2787">
        <w:rPr>
          <w:color w:val="000000" w:themeColor="text1"/>
        </w:rPr>
        <w:t xml:space="preserve"> (for our candidates).</w:t>
      </w:r>
    </w:p>
    <w:p w14:paraId="40E54193" w14:textId="77777777" w:rsidR="000477C2" w:rsidRPr="009D2787" w:rsidRDefault="000477C2" w:rsidP="000477C2">
      <w:pPr>
        <w:pStyle w:val="BodyText"/>
        <w:rPr>
          <w:color w:val="000000" w:themeColor="text1"/>
        </w:rPr>
      </w:pPr>
      <w:r w:rsidRPr="009D2787">
        <w:rPr>
          <w:color w:val="000000" w:themeColor="text1"/>
        </w:rPr>
        <w:t xml:space="preserve">It took eight years of a vicious war to the death and ten years of more sacrifice, debate, and fortitude to create our </w:t>
      </w:r>
      <w:r w:rsidRPr="009D2787">
        <w:rPr>
          <w:i/>
          <w:iCs/>
          <w:color w:val="000000" w:themeColor="text1"/>
        </w:rPr>
        <w:t xml:space="preserve">Abba Father’s </w:t>
      </w:r>
      <w:r w:rsidRPr="009D2787">
        <w:rPr>
          <w:b/>
          <w:bCs/>
          <w:i/>
          <w:iCs/>
          <w:color w:val="000000" w:themeColor="text1"/>
        </w:rPr>
        <w:t>1776 Creation</w:t>
      </w:r>
      <w:r w:rsidRPr="009D2787">
        <w:rPr>
          <w:color w:val="000000" w:themeColor="text1"/>
        </w:rPr>
        <w:t>, one without political factions in control.</w:t>
      </w:r>
    </w:p>
    <w:p w14:paraId="3611721B" w14:textId="77777777" w:rsidR="000477C2" w:rsidRPr="009D2787" w:rsidRDefault="000477C2" w:rsidP="000477C2">
      <w:pPr>
        <w:pStyle w:val="BodyText"/>
        <w:rPr>
          <w:color w:val="000000" w:themeColor="text1"/>
        </w:rPr>
      </w:pPr>
      <w:r w:rsidRPr="009D2787">
        <w:rPr>
          <w:color w:val="000000" w:themeColor="text1"/>
        </w:rPr>
        <w:t xml:space="preserve">The Godly Civics Triune requires about nine hours of study for beginners, sharing it in glory to our Abba Father, and letting the Holy Spirit do His work. Thirty minutes a day for three weeks will make anyone an expert in Liberty and the </w:t>
      </w:r>
      <w:r w:rsidRPr="009D2787">
        <w:rPr>
          <w:i/>
          <w:iCs/>
          <w:color w:val="000000" w:themeColor="text1"/>
        </w:rPr>
        <w:t>Laws of Nature</w:t>
      </w:r>
      <w:r w:rsidRPr="009D2787">
        <w:rPr>
          <w:color w:val="000000" w:themeColor="text1"/>
        </w:rPr>
        <w:t>.</w:t>
      </w:r>
    </w:p>
    <w:p w14:paraId="56533725" w14:textId="35167380" w:rsidR="000477C2" w:rsidRPr="009D2787" w:rsidRDefault="000477C2" w:rsidP="000477C2">
      <w:pPr>
        <w:pStyle w:val="BodyText"/>
        <w:rPr>
          <w:color w:val="000000" w:themeColor="text1"/>
        </w:rPr>
      </w:pPr>
      <w:r w:rsidRPr="009D2787">
        <w:rPr>
          <w:color w:val="000000" w:themeColor="text1"/>
        </w:rPr>
        <w:t>Godly Civics is a mission exercise, not a pulpit message, that adds, ‘</w:t>
      </w:r>
      <w:r w:rsidRPr="009D2787">
        <w:rPr>
          <w:i/>
          <w:iCs/>
          <w:color w:val="000000" w:themeColor="text1"/>
        </w:rPr>
        <w:t>go and make godly citizens</w:t>
      </w:r>
      <w:r w:rsidRPr="009D2787">
        <w:rPr>
          <w:color w:val="000000" w:themeColor="text1"/>
        </w:rPr>
        <w:t>,’ to Jesus’ last words to the eleven. Imagine the peace with political faction wars removed from our lives; abortion, freak</w:t>
      </w:r>
      <w:r>
        <w:rPr>
          <w:color w:val="000000" w:themeColor="text1"/>
        </w:rPr>
        <w:t xml:space="preserve"> </w:t>
      </w:r>
      <w:r w:rsidRPr="009D2787">
        <w:rPr>
          <w:color w:val="000000" w:themeColor="text1"/>
        </w:rPr>
        <w:t>shows, hate, election fraud, tearing down our one nation under God, dum</w:t>
      </w:r>
      <w:r w:rsidR="00E66435">
        <w:rPr>
          <w:color w:val="000000" w:themeColor="text1"/>
        </w:rPr>
        <w:t>b</w:t>
      </w:r>
      <w:r w:rsidRPr="009D2787">
        <w:rPr>
          <w:color w:val="000000" w:themeColor="text1"/>
        </w:rPr>
        <w:t>ing our children, all a thing of the past because they are all launched by the world's enemies through the political factions no one will listen to anymore.</w:t>
      </w:r>
    </w:p>
    <w:p w14:paraId="51776F44" w14:textId="77777777" w:rsidR="000477C2" w:rsidRPr="009D2787" w:rsidRDefault="000477C2" w:rsidP="000477C2">
      <w:pPr>
        <w:pStyle w:val="BodyText"/>
        <w:rPr>
          <w:color w:val="000000" w:themeColor="text1"/>
        </w:rPr>
      </w:pPr>
      <w:r w:rsidRPr="009D2787">
        <w:rPr>
          <w:color w:val="000000" w:themeColor="text1"/>
        </w:rPr>
        <w:t xml:space="preserve">This is our time. Please pray before you turn away if you are ‘shy’ or ‘busy.’ </w:t>
      </w:r>
    </w:p>
    <w:p w14:paraId="6DF461F6" w14:textId="77777777" w:rsidR="000477C2" w:rsidRPr="009D2787" w:rsidRDefault="000477C2" w:rsidP="000477C2">
      <w:pPr>
        <w:pStyle w:val="BodyText"/>
        <w:rPr>
          <w:color w:val="000000" w:themeColor="text1"/>
        </w:rPr>
      </w:pPr>
      <w:r w:rsidRPr="009D2787">
        <w:rPr>
          <w:color w:val="000000" w:themeColor="text1"/>
        </w:rPr>
        <w:t>Godly Civics seeks feedback and improvement, all for the glory of our Abba Father; there must be hundreds more ideas out there to improve it.</w:t>
      </w:r>
      <w:r>
        <w:rPr>
          <w:color w:val="000000" w:themeColor="text1"/>
        </w:rPr>
        <w:t xml:space="preserve"> Email </w:t>
      </w:r>
      <w:r w:rsidRPr="009D2787">
        <w:rPr>
          <w:color w:val="000000" w:themeColor="text1"/>
        </w:rPr>
        <w:t xml:space="preserve">info@WePEG1787.com.     </w:t>
      </w:r>
    </w:p>
    <w:p w14:paraId="6514C095" w14:textId="7B499F46" w:rsidR="000D6B6E" w:rsidRPr="000D6B6E" w:rsidRDefault="000477C2" w:rsidP="00E66435">
      <w:pPr>
        <w:pStyle w:val="BodyText"/>
      </w:pPr>
      <w:r w:rsidRPr="009D2787">
        <w:rPr>
          <w:color w:val="000000" w:themeColor="text1"/>
        </w:rPr>
        <w:t>Blessings to you!</w:t>
      </w:r>
    </w:p>
    <w:p w14:paraId="059ACCCC" w14:textId="65918DB2" w:rsidR="000D6B6E" w:rsidRPr="000D6B6E" w:rsidRDefault="000D6B6E" w:rsidP="000D6B6E">
      <w:pPr>
        <w:pStyle w:val="BodyText"/>
      </w:pPr>
    </w:p>
    <w:sectPr w:rsidR="000D6B6E" w:rsidRPr="000D6B6E" w:rsidSect="00B8085B">
      <w:headerReference w:type="first" r:id="rId8"/>
      <w:type w:val="continuous"/>
      <w:pgSz w:w="12240" w:h="15840" w:code="1"/>
      <w:pgMar w:top="1872" w:right="1080" w:bottom="720" w:left="108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151BD" w14:textId="77777777" w:rsidR="001A0B4B" w:rsidRDefault="001A0B4B" w:rsidP="00C36520">
      <w:pPr>
        <w:spacing w:line="240" w:lineRule="auto"/>
      </w:pPr>
      <w:r>
        <w:separator/>
      </w:r>
    </w:p>
  </w:endnote>
  <w:endnote w:type="continuationSeparator" w:id="0">
    <w:p w14:paraId="445D00F1" w14:textId="77777777" w:rsidR="001A0B4B" w:rsidRDefault="001A0B4B"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769E2" w14:textId="77777777" w:rsidR="001A0B4B" w:rsidRDefault="001A0B4B" w:rsidP="00C36520">
      <w:pPr>
        <w:spacing w:line="240" w:lineRule="auto"/>
      </w:pPr>
      <w:r>
        <w:separator/>
      </w:r>
    </w:p>
  </w:footnote>
  <w:footnote w:type="continuationSeparator" w:id="0">
    <w:p w14:paraId="1AEA2605" w14:textId="77777777" w:rsidR="001A0B4B" w:rsidRDefault="001A0B4B"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B3BBD" w14:textId="4A27C0FF" w:rsidR="00EE3A94" w:rsidRDefault="00581F87">
    <w:pPr>
      <w:pStyle w:val="Header"/>
    </w:pPr>
    <w:r w:rsidRPr="006659CD">
      <w:rPr>
        <w:b/>
        <w:bCs/>
        <w:noProof/>
        <w:sz w:val="52"/>
        <w:szCs w:val="52"/>
      </w:rPr>
      <w:drawing>
        <wp:anchor distT="0" distB="0" distL="114300" distR="114300" simplePos="0" relativeHeight="251661824" behindDoc="0" locked="0" layoutInCell="1" allowOverlap="1" wp14:anchorId="7223E4EE" wp14:editId="52FC602D">
          <wp:simplePos x="0" y="0"/>
          <wp:positionH relativeFrom="margin">
            <wp:align>center</wp:align>
          </wp:positionH>
          <wp:positionV relativeFrom="paragraph">
            <wp:posOffset>172528</wp:posOffset>
          </wp:positionV>
          <wp:extent cx="838200" cy="914400"/>
          <wp:effectExtent l="0" t="0" r="0" b="0"/>
          <wp:wrapNone/>
          <wp:docPr id="982349966" name="Picture 1" descr="A statue of a person with a crown and a fl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592649" name="Picture 1" descr="A statue of a person with a crown and a flag&#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82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E0144E"/>
    <w:multiLevelType w:val="hybridMultilevel"/>
    <w:tmpl w:val="52342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1C2374"/>
    <w:multiLevelType w:val="hybridMultilevel"/>
    <w:tmpl w:val="17F22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1"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621364">
    <w:abstractNumId w:val="4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2"/>
  </w:num>
  <w:num w:numId="3" w16cid:durableId="870722930">
    <w:abstractNumId w:val="20"/>
  </w:num>
  <w:num w:numId="4" w16cid:durableId="502666171">
    <w:abstractNumId w:val="29"/>
  </w:num>
  <w:num w:numId="5" w16cid:durableId="1537622976">
    <w:abstractNumId w:val="39"/>
  </w:num>
  <w:num w:numId="6" w16cid:durableId="1026296898">
    <w:abstractNumId w:val="43"/>
  </w:num>
  <w:num w:numId="7" w16cid:durableId="944269768">
    <w:abstractNumId w:val="30"/>
  </w:num>
  <w:num w:numId="8" w16cid:durableId="105514836">
    <w:abstractNumId w:val="5"/>
  </w:num>
  <w:num w:numId="9" w16cid:durableId="810363392">
    <w:abstractNumId w:val="10"/>
  </w:num>
  <w:num w:numId="10" w16cid:durableId="589385448">
    <w:abstractNumId w:val="14"/>
  </w:num>
  <w:num w:numId="11" w16cid:durableId="1713770540">
    <w:abstractNumId w:val="34"/>
  </w:num>
  <w:num w:numId="12" w16cid:durableId="725222569">
    <w:abstractNumId w:val="42"/>
  </w:num>
  <w:num w:numId="13" w16cid:durableId="2078747417">
    <w:abstractNumId w:val="37"/>
  </w:num>
  <w:num w:numId="14" w16cid:durableId="1531608015">
    <w:abstractNumId w:val="11"/>
  </w:num>
  <w:num w:numId="15" w16cid:durableId="1816950281">
    <w:abstractNumId w:val="40"/>
  </w:num>
  <w:num w:numId="16" w16cid:durableId="256407837">
    <w:abstractNumId w:val="31"/>
  </w:num>
  <w:num w:numId="17" w16cid:durableId="420637581">
    <w:abstractNumId w:val="18"/>
  </w:num>
  <w:num w:numId="18" w16cid:durableId="140393862">
    <w:abstractNumId w:val="28"/>
  </w:num>
  <w:num w:numId="19" w16cid:durableId="2054765021">
    <w:abstractNumId w:val="1"/>
  </w:num>
  <w:num w:numId="20" w16cid:durableId="805197924">
    <w:abstractNumId w:val="3"/>
  </w:num>
  <w:num w:numId="21" w16cid:durableId="665203545">
    <w:abstractNumId w:val="19"/>
  </w:num>
  <w:num w:numId="22" w16cid:durableId="1624000722">
    <w:abstractNumId w:val="13"/>
  </w:num>
  <w:num w:numId="23" w16cid:durableId="1500346933">
    <w:abstractNumId w:val="38"/>
  </w:num>
  <w:num w:numId="24" w16cid:durableId="834109187">
    <w:abstractNumId w:val="4"/>
  </w:num>
  <w:num w:numId="25" w16cid:durableId="131942761">
    <w:abstractNumId w:val="35"/>
  </w:num>
  <w:num w:numId="26" w16cid:durableId="1109197619">
    <w:abstractNumId w:val="8"/>
  </w:num>
  <w:num w:numId="27" w16cid:durableId="134682738">
    <w:abstractNumId w:val="33"/>
  </w:num>
  <w:num w:numId="28" w16cid:durableId="1826123840">
    <w:abstractNumId w:val="2"/>
  </w:num>
  <w:num w:numId="29" w16cid:durableId="2118215974">
    <w:abstractNumId w:val="9"/>
  </w:num>
  <w:num w:numId="30" w16cid:durableId="435098539">
    <w:abstractNumId w:val="7"/>
  </w:num>
  <w:num w:numId="31" w16cid:durableId="286006536">
    <w:abstractNumId w:val="6"/>
  </w:num>
  <w:num w:numId="32" w16cid:durableId="1561133469">
    <w:abstractNumId w:val="41"/>
  </w:num>
  <w:num w:numId="33" w16cid:durableId="640698113">
    <w:abstractNumId w:val="12"/>
  </w:num>
  <w:num w:numId="34" w16cid:durableId="1658683188">
    <w:abstractNumId w:val="17"/>
  </w:num>
  <w:num w:numId="35" w16cid:durableId="1083643939">
    <w:abstractNumId w:val="26"/>
  </w:num>
  <w:num w:numId="36" w16cid:durableId="2102485666">
    <w:abstractNumId w:val="23"/>
  </w:num>
  <w:num w:numId="37" w16cid:durableId="2006200319">
    <w:abstractNumId w:val="21"/>
  </w:num>
  <w:num w:numId="38" w16cid:durableId="870068887">
    <w:abstractNumId w:val="25"/>
  </w:num>
  <w:num w:numId="39" w16cid:durableId="1964726370">
    <w:abstractNumId w:val="44"/>
  </w:num>
  <w:num w:numId="40" w16cid:durableId="713698187">
    <w:abstractNumId w:val="24"/>
  </w:num>
  <w:num w:numId="41" w16cid:durableId="1972512403">
    <w:abstractNumId w:val="36"/>
  </w:num>
  <w:num w:numId="42" w16cid:durableId="129253060">
    <w:abstractNumId w:val="22"/>
  </w:num>
  <w:num w:numId="43" w16cid:durableId="498733707">
    <w:abstractNumId w:val="27"/>
  </w:num>
  <w:num w:numId="44" w16cid:durableId="430777566">
    <w:abstractNumId w:val="0"/>
  </w:num>
  <w:num w:numId="45" w16cid:durableId="1690984291">
    <w:abstractNumId w:val="15"/>
  </w:num>
  <w:num w:numId="46" w16cid:durableId="14022191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sqwFAMZvfQstAAAA"/>
  </w:docVars>
  <w:rsids>
    <w:rsidRoot w:val="00BD1D60"/>
    <w:rsid w:val="00002A2C"/>
    <w:rsid w:val="0000416F"/>
    <w:rsid w:val="00004595"/>
    <w:rsid w:val="0000613C"/>
    <w:rsid w:val="00006C72"/>
    <w:rsid w:val="000074C2"/>
    <w:rsid w:val="000109E4"/>
    <w:rsid w:val="00010C3C"/>
    <w:rsid w:val="00016F33"/>
    <w:rsid w:val="00017E4A"/>
    <w:rsid w:val="00020292"/>
    <w:rsid w:val="00020504"/>
    <w:rsid w:val="0002263D"/>
    <w:rsid w:val="00023E17"/>
    <w:rsid w:val="000243C4"/>
    <w:rsid w:val="00026544"/>
    <w:rsid w:val="00026C3A"/>
    <w:rsid w:val="00026ED9"/>
    <w:rsid w:val="000275A6"/>
    <w:rsid w:val="00027D12"/>
    <w:rsid w:val="000322E4"/>
    <w:rsid w:val="000322F1"/>
    <w:rsid w:val="00032CBB"/>
    <w:rsid w:val="0003421D"/>
    <w:rsid w:val="00034844"/>
    <w:rsid w:val="00035A2F"/>
    <w:rsid w:val="00036133"/>
    <w:rsid w:val="000437D7"/>
    <w:rsid w:val="000459AD"/>
    <w:rsid w:val="000477C2"/>
    <w:rsid w:val="00052279"/>
    <w:rsid w:val="00052A35"/>
    <w:rsid w:val="00053444"/>
    <w:rsid w:val="000551EA"/>
    <w:rsid w:val="00056A4D"/>
    <w:rsid w:val="00056C19"/>
    <w:rsid w:val="00057516"/>
    <w:rsid w:val="00060D21"/>
    <w:rsid w:val="00061556"/>
    <w:rsid w:val="000628CF"/>
    <w:rsid w:val="00065274"/>
    <w:rsid w:val="00065B55"/>
    <w:rsid w:val="000700EB"/>
    <w:rsid w:val="00070847"/>
    <w:rsid w:val="00072707"/>
    <w:rsid w:val="0007289B"/>
    <w:rsid w:val="000733D7"/>
    <w:rsid w:val="00073858"/>
    <w:rsid w:val="000763A6"/>
    <w:rsid w:val="00077874"/>
    <w:rsid w:val="00077C73"/>
    <w:rsid w:val="0008078F"/>
    <w:rsid w:val="0008329B"/>
    <w:rsid w:val="0008676B"/>
    <w:rsid w:val="00090D95"/>
    <w:rsid w:val="000913A1"/>
    <w:rsid w:val="000918DF"/>
    <w:rsid w:val="0009257B"/>
    <w:rsid w:val="00094F46"/>
    <w:rsid w:val="00095A01"/>
    <w:rsid w:val="0009648C"/>
    <w:rsid w:val="00096915"/>
    <w:rsid w:val="000A12BC"/>
    <w:rsid w:val="000A1FC3"/>
    <w:rsid w:val="000A20E3"/>
    <w:rsid w:val="000A3126"/>
    <w:rsid w:val="000A34BF"/>
    <w:rsid w:val="000A4917"/>
    <w:rsid w:val="000A56BF"/>
    <w:rsid w:val="000A57A7"/>
    <w:rsid w:val="000A70E1"/>
    <w:rsid w:val="000B18A5"/>
    <w:rsid w:val="000B24A3"/>
    <w:rsid w:val="000B5515"/>
    <w:rsid w:val="000B6C79"/>
    <w:rsid w:val="000B74AC"/>
    <w:rsid w:val="000B7DD6"/>
    <w:rsid w:val="000B7E0F"/>
    <w:rsid w:val="000C3587"/>
    <w:rsid w:val="000C582D"/>
    <w:rsid w:val="000D2FFF"/>
    <w:rsid w:val="000D31EE"/>
    <w:rsid w:val="000D357B"/>
    <w:rsid w:val="000D4985"/>
    <w:rsid w:val="000D6021"/>
    <w:rsid w:val="000D6B6E"/>
    <w:rsid w:val="000E04FD"/>
    <w:rsid w:val="000E0D70"/>
    <w:rsid w:val="000E0E4C"/>
    <w:rsid w:val="000E145A"/>
    <w:rsid w:val="000E22EA"/>
    <w:rsid w:val="000E35FC"/>
    <w:rsid w:val="000E482F"/>
    <w:rsid w:val="000E494C"/>
    <w:rsid w:val="000E5ACE"/>
    <w:rsid w:val="000E6C8E"/>
    <w:rsid w:val="000E7960"/>
    <w:rsid w:val="000F285C"/>
    <w:rsid w:val="000F3862"/>
    <w:rsid w:val="000F4119"/>
    <w:rsid w:val="000F5149"/>
    <w:rsid w:val="00100693"/>
    <w:rsid w:val="00101109"/>
    <w:rsid w:val="00105704"/>
    <w:rsid w:val="00107712"/>
    <w:rsid w:val="001108CE"/>
    <w:rsid w:val="001117EE"/>
    <w:rsid w:val="00111A91"/>
    <w:rsid w:val="001124FF"/>
    <w:rsid w:val="00112C5B"/>
    <w:rsid w:val="00113260"/>
    <w:rsid w:val="00114AC5"/>
    <w:rsid w:val="00115108"/>
    <w:rsid w:val="00115A16"/>
    <w:rsid w:val="00117CFF"/>
    <w:rsid w:val="00120517"/>
    <w:rsid w:val="00120BFD"/>
    <w:rsid w:val="00121B95"/>
    <w:rsid w:val="00122343"/>
    <w:rsid w:val="00122DA8"/>
    <w:rsid w:val="00122DB3"/>
    <w:rsid w:val="00122E15"/>
    <w:rsid w:val="00126249"/>
    <w:rsid w:val="00130A7F"/>
    <w:rsid w:val="00130AA0"/>
    <w:rsid w:val="00130E4D"/>
    <w:rsid w:val="0013360C"/>
    <w:rsid w:val="0013475B"/>
    <w:rsid w:val="0013516D"/>
    <w:rsid w:val="00135409"/>
    <w:rsid w:val="00135F3C"/>
    <w:rsid w:val="00136CB5"/>
    <w:rsid w:val="00137819"/>
    <w:rsid w:val="00137F0A"/>
    <w:rsid w:val="00140817"/>
    <w:rsid w:val="00143026"/>
    <w:rsid w:val="00144A27"/>
    <w:rsid w:val="00144BD7"/>
    <w:rsid w:val="00145E16"/>
    <w:rsid w:val="00150B37"/>
    <w:rsid w:val="00155A95"/>
    <w:rsid w:val="00156B11"/>
    <w:rsid w:val="00157E26"/>
    <w:rsid w:val="00161357"/>
    <w:rsid w:val="00161800"/>
    <w:rsid w:val="00162BF2"/>
    <w:rsid w:val="00166078"/>
    <w:rsid w:val="001660FD"/>
    <w:rsid w:val="001664D2"/>
    <w:rsid w:val="00166779"/>
    <w:rsid w:val="00167503"/>
    <w:rsid w:val="0016781E"/>
    <w:rsid w:val="00170143"/>
    <w:rsid w:val="00171624"/>
    <w:rsid w:val="0017239D"/>
    <w:rsid w:val="0017330A"/>
    <w:rsid w:val="0017399A"/>
    <w:rsid w:val="00173AAB"/>
    <w:rsid w:val="00173E8B"/>
    <w:rsid w:val="00174A94"/>
    <w:rsid w:val="00175D36"/>
    <w:rsid w:val="00183DBA"/>
    <w:rsid w:val="0018438F"/>
    <w:rsid w:val="001861FE"/>
    <w:rsid w:val="00191584"/>
    <w:rsid w:val="0019417A"/>
    <w:rsid w:val="00196464"/>
    <w:rsid w:val="0019726F"/>
    <w:rsid w:val="00197D9E"/>
    <w:rsid w:val="001A0B4B"/>
    <w:rsid w:val="001A2084"/>
    <w:rsid w:val="001A23F6"/>
    <w:rsid w:val="001A26B9"/>
    <w:rsid w:val="001A2E42"/>
    <w:rsid w:val="001A342B"/>
    <w:rsid w:val="001A3926"/>
    <w:rsid w:val="001A5712"/>
    <w:rsid w:val="001A6AB5"/>
    <w:rsid w:val="001A7252"/>
    <w:rsid w:val="001A73EC"/>
    <w:rsid w:val="001B4D39"/>
    <w:rsid w:val="001B4E4F"/>
    <w:rsid w:val="001C3581"/>
    <w:rsid w:val="001C5178"/>
    <w:rsid w:val="001C607C"/>
    <w:rsid w:val="001D4EF4"/>
    <w:rsid w:val="001D626D"/>
    <w:rsid w:val="001D687C"/>
    <w:rsid w:val="001D76ED"/>
    <w:rsid w:val="001D7C8C"/>
    <w:rsid w:val="001E20E0"/>
    <w:rsid w:val="001E3056"/>
    <w:rsid w:val="001E3174"/>
    <w:rsid w:val="001E39D9"/>
    <w:rsid w:val="001E4AA1"/>
    <w:rsid w:val="001E4D9F"/>
    <w:rsid w:val="001E4FD7"/>
    <w:rsid w:val="001E549F"/>
    <w:rsid w:val="001E6337"/>
    <w:rsid w:val="001E78F8"/>
    <w:rsid w:val="001F0022"/>
    <w:rsid w:val="001F0533"/>
    <w:rsid w:val="001F0F1A"/>
    <w:rsid w:val="001F10E8"/>
    <w:rsid w:val="001F11D8"/>
    <w:rsid w:val="001F4E33"/>
    <w:rsid w:val="001F757B"/>
    <w:rsid w:val="0020036F"/>
    <w:rsid w:val="00202B5B"/>
    <w:rsid w:val="00202E9E"/>
    <w:rsid w:val="0020395A"/>
    <w:rsid w:val="00206625"/>
    <w:rsid w:val="002074B3"/>
    <w:rsid w:val="00211B09"/>
    <w:rsid w:val="002136FB"/>
    <w:rsid w:val="00213D3C"/>
    <w:rsid w:val="00214089"/>
    <w:rsid w:val="00214C77"/>
    <w:rsid w:val="00214D8B"/>
    <w:rsid w:val="00215342"/>
    <w:rsid w:val="00216F64"/>
    <w:rsid w:val="0022357B"/>
    <w:rsid w:val="00224019"/>
    <w:rsid w:val="00224D00"/>
    <w:rsid w:val="00225936"/>
    <w:rsid w:val="0022665E"/>
    <w:rsid w:val="00226DEA"/>
    <w:rsid w:val="00227B92"/>
    <w:rsid w:val="002310A7"/>
    <w:rsid w:val="00232933"/>
    <w:rsid w:val="00233EC5"/>
    <w:rsid w:val="00234418"/>
    <w:rsid w:val="00234BA9"/>
    <w:rsid w:val="00236246"/>
    <w:rsid w:val="00237929"/>
    <w:rsid w:val="00240DD6"/>
    <w:rsid w:val="002428F4"/>
    <w:rsid w:val="0024434C"/>
    <w:rsid w:val="00245234"/>
    <w:rsid w:val="002464F1"/>
    <w:rsid w:val="00247492"/>
    <w:rsid w:val="002513C7"/>
    <w:rsid w:val="00253F83"/>
    <w:rsid w:val="00254A88"/>
    <w:rsid w:val="002556FF"/>
    <w:rsid w:val="00256146"/>
    <w:rsid w:val="00256417"/>
    <w:rsid w:val="00256A6E"/>
    <w:rsid w:val="00260DFA"/>
    <w:rsid w:val="002611E9"/>
    <w:rsid w:val="00262746"/>
    <w:rsid w:val="0026361A"/>
    <w:rsid w:val="002650D9"/>
    <w:rsid w:val="002657A8"/>
    <w:rsid w:val="00267335"/>
    <w:rsid w:val="0027006E"/>
    <w:rsid w:val="002702EB"/>
    <w:rsid w:val="0027045A"/>
    <w:rsid w:val="00272D89"/>
    <w:rsid w:val="002735DB"/>
    <w:rsid w:val="0027419E"/>
    <w:rsid w:val="0027437E"/>
    <w:rsid w:val="002749A7"/>
    <w:rsid w:val="00276830"/>
    <w:rsid w:val="0027752F"/>
    <w:rsid w:val="00277940"/>
    <w:rsid w:val="00281A79"/>
    <w:rsid w:val="00282C89"/>
    <w:rsid w:val="00282FFA"/>
    <w:rsid w:val="00284363"/>
    <w:rsid w:val="00284FFB"/>
    <w:rsid w:val="00285588"/>
    <w:rsid w:val="00287856"/>
    <w:rsid w:val="0029225A"/>
    <w:rsid w:val="00292A4C"/>
    <w:rsid w:val="002944D4"/>
    <w:rsid w:val="00294E68"/>
    <w:rsid w:val="00294F86"/>
    <w:rsid w:val="0029638A"/>
    <w:rsid w:val="00297A83"/>
    <w:rsid w:val="002A0A95"/>
    <w:rsid w:val="002A3739"/>
    <w:rsid w:val="002A5421"/>
    <w:rsid w:val="002A5A1F"/>
    <w:rsid w:val="002A7773"/>
    <w:rsid w:val="002B1DCD"/>
    <w:rsid w:val="002B46A8"/>
    <w:rsid w:val="002B6A57"/>
    <w:rsid w:val="002C195A"/>
    <w:rsid w:val="002C3E9E"/>
    <w:rsid w:val="002C4448"/>
    <w:rsid w:val="002C54F4"/>
    <w:rsid w:val="002C606B"/>
    <w:rsid w:val="002C616B"/>
    <w:rsid w:val="002C6634"/>
    <w:rsid w:val="002D0861"/>
    <w:rsid w:val="002D101D"/>
    <w:rsid w:val="002D123D"/>
    <w:rsid w:val="002D1B70"/>
    <w:rsid w:val="002D34E7"/>
    <w:rsid w:val="002D4C49"/>
    <w:rsid w:val="002D4D11"/>
    <w:rsid w:val="002D572D"/>
    <w:rsid w:val="002D79AD"/>
    <w:rsid w:val="002D7F9A"/>
    <w:rsid w:val="002E1131"/>
    <w:rsid w:val="002E3264"/>
    <w:rsid w:val="002E3D48"/>
    <w:rsid w:val="002E4C9D"/>
    <w:rsid w:val="002F036D"/>
    <w:rsid w:val="002F100B"/>
    <w:rsid w:val="002F2847"/>
    <w:rsid w:val="002F2BA7"/>
    <w:rsid w:val="002F332A"/>
    <w:rsid w:val="002F3BD1"/>
    <w:rsid w:val="002F3E9A"/>
    <w:rsid w:val="002F459E"/>
    <w:rsid w:val="002F6796"/>
    <w:rsid w:val="002F7A5F"/>
    <w:rsid w:val="00300555"/>
    <w:rsid w:val="00300E7F"/>
    <w:rsid w:val="00300F6B"/>
    <w:rsid w:val="0030231C"/>
    <w:rsid w:val="0030242A"/>
    <w:rsid w:val="00303298"/>
    <w:rsid w:val="00305B6C"/>
    <w:rsid w:val="00307493"/>
    <w:rsid w:val="00307FB9"/>
    <w:rsid w:val="0031183B"/>
    <w:rsid w:val="0031288E"/>
    <w:rsid w:val="00313778"/>
    <w:rsid w:val="00317843"/>
    <w:rsid w:val="00321FF1"/>
    <w:rsid w:val="00322253"/>
    <w:rsid w:val="00323DC9"/>
    <w:rsid w:val="003244DC"/>
    <w:rsid w:val="00326330"/>
    <w:rsid w:val="003277E3"/>
    <w:rsid w:val="00327B92"/>
    <w:rsid w:val="00333588"/>
    <w:rsid w:val="003336AC"/>
    <w:rsid w:val="00333C57"/>
    <w:rsid w:val="003356F5"/>
    <w:rsid w:val="00336682"/>
    <w:rsid w:val="003369DD"/>
    <w:rsid w:val="00336BED"/>
    <w:rsid w:val="003413E3"/>
    <w:rsid w:val="00341743"/>
    <w:rsid w:val="00341E8C"/>
    <w:rsid w:val="003434E7"/>
    <w:rsid w:val="00344015"/>
    <w:rsid w:val="003479E5"/>
    <w:rsid w:val="00347ABF"/>
    <w:rsid w:val="00352163"/>
    <w:rsid w:val="00352863"/>
    <w:rsid w:val="00353FE7"/>
    <w:rsid w:val="0035543E"/>
    <w:rsid w:val="003559BC"/>
    <w:rsid w:val="00356FF8"/>
    <w:rsid w:val="003571E1"/>
    <w:rsid w:val="003609E4"/>
    <w:rsid w:val="00360C75"/>
    <w:rsid w:val="00360DAC"/>
    <w:rsid w:val="00361732"/>
    <w:rsid w:val="00362AEA"/>
    <w:rsid w:val="00362F2D"/>
    <w:rsid w:val="00363586"/>
    <w:rsid w:val="0036497A"/>
    <w:rsid w:val="00365079"/>
    <w:rsid w:val="003651BE"/>
    <w:rsid w:val="00365F58"/>
    <w:rsid w:val="00367B3F"/>
    <w:rsid w:val="00370C40"/>
    <w:rsid w:val="003715DB"/>
    <w:rsid w:val="003732C3"/>
    <w:rsid w:val="00375E65"/>
    <w:rsid w:val="0038024C"/>
    <w:rsid w:val="00380344"/>
    <w:rsid w:val="00380577"/>
    <w:rsid w:val="00380CB0"/>
    <w:rsid w:val="0038557A"/>
    <w:rsid w:val="00386DD2"/>
    <w:rsid w:val="00387333"/>
    <w:rsid w:val="0039223A"/>
    <w:rsid w:val="00393866"/>
    <w:rsid w:val="0039498D"/>
    <w:rsid w:val="00394FD5"/>
    <w:rsid w:val="0039552F"/>
    <w:rsid w:val="003955F7"/>
    <w:rsid w:val="003A0784"/>
    <w:rsid w:val="003A1697"/>
    <w:rsid w:val="003A1821"/>
    <w:rsid w:val="003A2CD5"/>
    <w:rsid w:val="003A458B"/>
    <w:rsid w:val="003A4AF7"/>
    <w:rsid w:val="003A59A5"/>
    <w:rsid w:val="003A67D4"/>
    <w:rsid w:val="003A6B69"/>
    <w:rsid w:val="003A6FB8"/>
    <w:rsid w:val="003B057C"/>
    <w:rsid w:val="003B0CE6"/>
    <w:rsid w:val="003B1AAA"/>
    <w:rsid w:val="003B2D2B"/>
    <w:rsid w:val="003B3B09"/>
    <w:rsid w:val="003B3E15"/>
    <w:rsid w:val="003B5CD0"/>
    <w:rsid w:val="003B5FA4"/>
    <w:rsid w:val="003B6AD0"/>
    <w:rsid w:val="003B7222"/>
    <w:rsid w:val="003C087F"/>
    <w:rsid w:val="003C5148"/>
    <w:rsid w:val="003C63B7"/>
    <w:rsid w:val="003C7307"/>
    <w:rsid w:val="003C7B24"/>
    <w:rsid w:val="003D15F7"/>
    <w:rsid w:val="003D21EF"/>
    <w:rsid w:val="003D38B9"/>
    <w:rsid w:val="003D59F1"/>
    <w:rsid w:val="003D5DEC"/>
    <w:rsid w:val="003D769B"/>
    <w:rsid w:val="003D777D"/>
    <w:rsid w:val="003E2491"/>
    <w:rsid w:val="003E4316"/>
    <w:rsid w:val="003F16C6"/>
    <w:rsid w:val="003F4A68"/>
    <w:rsid w:val="003F62B6"/>
    <w:rsid w:val="003F6ECA"/>
    <w:rsid w:val="003F7FD0"/>
    <w:rsid w:val="00400271"/>
    <w:rsid w:val="0040049C"/>
    <w:rsid w:val="00401688"/>
    <w:rsid w:val="00401E14"/>
    <w:rsid w:val="00402A47"/>
    <w:rsid w:val="00402DC7"/>
    <w:rsid w:val="00402EBF"/>
    <w:rsid w:val="00403A99"/>
    <w:rsid w:val="00403C51"/>
    <w:rsid w:val="00405AEF"/>
    <w:rsid w:val="004063B1"/>
    <w:rsid w:val="00407294"/>
    <w:rsid w:val="0040764D"/>
    <w:rsid w:val="00407F20"/>
    <w:rsid w:val="00412EAC"/>
    <w:rsid w:val="004133C3"/>
    <w:rsid w:val="004137F0"/>
    <w:rsid w:val="00413C18"/>
    <w:rsid w:val="004142AF"/>
    <w:rsid w:val="00415085"/>
    <w:rsid w:val="0041731D"/>
    <w:rsid w:val="00422467"/>
    <w:rsid w:val="00423271"/>
    <w:rsid w:val="0042341D"/>
    <w:rsid w:val="00423B25"/>
    <w:rsid w:val="0042421E"/>
    <w:rsid w:val="00424779"/>
    <w:rsid w:val="0042647C"/>
    <w:rsid w:val="00426973"/>
    <w:rsid w:val="00431B24"/>
    <w:rsid w:val="00432198"/>
    <w:rsid w:val="00432C95"/>
    <w:rsid w:val="0043303D"/>
    <w:rsid w:val="00434FC2"/>
    <w:rsid w:val="00436BC5"/>
    <w:rsid w:val="004376B4"/>
    <w:rsid w:val="00442B57"/>
    <w:rsid w:val="004435B2"/>
    <w:rsid w:val="00443D36"/>
    <w:rsid w:val="00444E87"/>
    <w:rsid w:val="00445DA3"/>
    <w:rsid w:val="00447019"/>
    <w:rsid w:val="004478DA"/>
    <w:rsid w:val="004509C1"/>
    <w:rsid w:val="004526DF"/>
    <w:rsid w:val="004548ED"/>
    <w:rsid w:val="0045500C"/>
    <w:rsid w:val="00455206"/>
    <w:rsid w:val="004568CB"/>
    <w:rsid w:val="00460BE4"/>
    <w:rsid w:val="00462BAF"/>
    <w:rsid w:val="00463104"/>
    <w:rsid w:val="004658FC"/>
    <w:rsid w:val="00470828"/>
    <w:rsid w:val="00471B55"/>
    <w:rsid w:val="00472F48"/>
    <w:rsid w:val="00474B68"/>
    <w:rsid w:val="00475D6E"/>
    <w:rsid w:val="004805E4"/>
    <w:rsid w:val="00481496"/>
    <w:rsid w:val="0048150E"/>
    <w:rsid w:val="00482A0C"/>
    <w:rsid w:val="00482F4E"/>
    <w:rsid w:val="00483B1F"/>
    <w:rsid w:val="004857B1"/>
    <w:rsid w:val="00486592"/>
    <w:rsid w:val="0048721A"/>
    <w:rsid w:val="00490305"/>
    <w:rsid w:val="00490313"/>
    <w:rsid w:val="004904A0"/>
    <w:rsid w:val="00492411"/>
    <w:rsid w:val="00493FE5"/>
    <w:rsid w:val="00495DFA"/>
    <w:rsid w:val="00495F23"/>
    <w:rsid w:val="004A152A"/>
    <w:rsid w:val="004A46D2"/>
    <w:rsid w:val="004A6145"/>
    <w:rsid w:val="004A6BF2"/>
    <w:rsid w:val="004B0D48"/>
    <w:rsid w:val="004B35C9"/>
    <w:rsid w:val="004B363F"/>
    <w:rsid w:val="004B37CC"/>
    <w:rsid w:val="004B5631"/>
    <w:rsid w:val="004B58C6"/>
    <w:rsid w:val="004B628D"/>
    <w:rsid w:val="004B6498"/>
    <w:rsid w:val="004C1172"/>
    <w:rsid w:val="004C12FD"/>
    <w:rsid w:val="004C16CA"/>
    <w:rsid w:val="004C1B43"/>
    <w:rsid w:val="004C367E"/>
    <w:rsid w:val="004C3D48"/>
    <w:rsid w:val="004C587E"/>
    <w:rsid w:val="004C5F3D"/>
    <w:rsid w:val="004D173F"/>
    <w:rsid w:val="004D1EE1"/>
    <w:rsid w:val="004D30D5"/>
    <w:rsid w:val="004D392A"/>
    <w:rsid w:val="004D3C1E"/>
    <w:rsid w:val="004D4F38"/>
    <w:rsid w:val="004D532F"/>
    <w:rsid w:val="004E4E22"/>
    <w:rsid w:val="004E51CA"/>
    <w:rsid w:val="004E5732"/>
    <w:rsid w:val="004E6041"/>
    <w:rsid w:val="004E6D24"/>
    <w:rsid w:val="004E7BD0"/>
    <w:rsid w:val="004F0BA9"/>
    <w:rsid w:val="004F1693"/>
    <w:rsid w:val="004F1A8A"/>
    <w:rsid w:val="004F5781"/>
    <w:rsid w:val="004F6195"/>
    <w:rsid w:val="005004FE"/>
    <w:rsid w:val="00503E96"/>
    <w:rsid w:val="005058EE"/>
    <w:rsid w:val="005144AE"/>
    <w:rsid w:val="005146FC"/>
    <w:rsid w:val="00515FE3"/>
    <w:rsid w:val="00522048"/>
    <w:rsid w:val="00522375"/>
    <w:rsid w:val="00522BCD"/>
    <w:rsid w:val="00523107"/>
    <w:rsid w:val="00523BB9"/>
    <w:rsid w:val="00524AF4"/>
    <w:rsid w:val="005250BC"/>
    <w:rsid w:val="005266E7"/>
    <w:rsid w:val="00530CB7"/>
    <w:rsid w:val="005318AB"/>
    <w:rsid w:val="005329E6"/>
    <w:rsid w:val="005332B5"/>
    <w:rsid w:val="00533881"/>
    <w:rsid w:val="00534849"/>
    <w:rsid w:val="005350C2"/>
    <w:rsid w:val="005404AB"/>
    <w:rsid w:val="00541FCF"/>
    <w:rsid w:val="00542168"/>
    <w:rsid w:val="005440CC"/>
    <w:rsid w:val="00545799"/>
    <w:rsid w:val="00547F15"/>
    <w:rsid w:val="0055213D"/>
    <w:rsid w:val="00552D7D"/>
    <w:rsid w:val="005533E4"/>
    <w:rsid w:val="005540BE"/>
    <w:rsid w:val="00554815"/>
    <w:rsid w:val="00555DB9"/>
    <w:rsid w:val="00556795"/>
    <w:rsid w:val="00557817"/>
    <w:rsid w:val="00560321"/>
    <w:rsid w:val="00560391"/>
    <w:rsid w:val="00560910"/>
    <w:rsid w:val="00560A2B"/>
    <w:rsid w:val="00561435"/>
    <w:rsid w:val="00562DE6"/>
    <w:rsid w:val="00563003"/>
    <w:rsid w:val="0056330D"/>
    <w:rsid w:val="00563DAE"/>
    <w:rsid w:val="00564584"/>
    <w:rsid w:val="005646BF"/>
    <w:rsid w:val="00564E21"/>
    <w:rsid w:val="005665D2"/>
    <w:rsid w:val="00567D6E"/>
    <w:rsid w:val="00571E8F"/>
    <w:rsid w:val="00572422"/>
    <w:rsid w:val="00572EC7"/>
    <w:rsid w:val="00574236"/>
    <w:rsid w:val="00576C04"/>
    <w:rsid w:val="00577F33"/>
    <w:rsid w:val="00581786"/>
    <w:rsid w:val="00581F87"/>
    <w:rsid w:val="00583083"/>
    <w:rsid w:val="00583925"/>
    <w:rsid w:val="005839B7"/>
    <w:rsid w:val="00590B63"/>
    <w:rsid w:val="005927E8"/>
    <w:rsid w:val="005941F0"/>
    <w:rsid w:val="0059496A"/>
    <w:rsid w:val="00595DF5"/>
    <w:rsid w:val="00597493"/>
    <w:rsid w:val="005A0669"/>
    <w:rsid w:val="005A1056"/>
    <w:rsid w:val="005A12B1"/>
    <w:rsid w:val="005A1D7A"/>
    <w:rsid w:val="005A243E"/>
    <w:rsid w:val="005A3276"/>
    <w:rsid w:val="005A49BA"/>
    <w:rsid w:val="005A5AEC"/>
    <w:rsid w:val="005B076A"/>
    <w:rsid w:val="005B12A8"/>
    <w:rsid w:val="005B13E1"/>
    <w:rsid w:val="005B2788"/>
    <w:rsid w:val="005B2AFD"/>
    <w:rsid w:val="005B326E"/>
    <w:rsid w:val="005B32B6"/>
    <w:rsid w:val="005B3ECD"/>
    <w:rsid w:val="005B3F60"/>
    <w:rsid w:val="005B3FDA"/>
    <w:rsid w:val="005B45D2"/>
    <w:rsid w:val="005B5297"/>
    <w:rsid w:val="005B5650"/>
    <w:rsid w:val="005B7DE7"/>
    <w:rsid w:val="005C0250"/>
    <w:rsid w:val="005C0D09"/>
    <w:rsid w:val="005C14C9"/>
    <w:rsid w:val="005C22D7"/>
    <w:rsid w:val="005C2DB9"/>
    <w:rsid w:val="005C2E23"/>
    <w:rsid w:val="005C416B"/>
    <w:rsid w:val="005C5F31"/>
    <w:rsid w:val="005C64F2"/>
    <w:rsid w:val="005C7021"/>
    <w:rsid w:val="005D019E"/>
    <w:rsid w:val="005D0BC4"/>
    <w:rsid w:val="005D1606"/>
    <w:rsid w:val="005D5EAE"/>
    <w:rsid w:val="005D62EE"/>
    <w:rsid w:val="005E3770"/>
    <w:rsid w:val="005E4B5D"/>
    <w:rsid w:val="005E5D3F"/>
    <w:rsid w:val="005E6304"/>
    <w:rsid w:val="005E773B"/>
    <w:rsid w:val="005F1742"/>
    <w:rsid w:val="005F1D9F"/>
    <w:rsid w:val="005F2E60"/>
    <w:rsid w:val="005F339B"/>
    <w:rsid w:val="005F43F3"/>
    <w:rsid w:val="005F4426"/>
    <w:rsid w:val="005F4785"/>
    <w:rsid w:val="005F578F"/>
    <w:rsid w:val="005F7E02"/>
    <w:rsid w:val="006008E3"/>
    <w:rsid w:val="006019B5"/>
    <w:rsid w:val="0060225E"/>
    <w:rsid w:val="00605A97"/>
    <w:rsid w:val="00606431"/>
    <w:rsid w:val="00606536"/>
    <w:rsid w:val="00606B99"/>
    <w:rsid w:val="0061059C"/>
    <w:rsid w:val="00611F8E"/>
    <w:rsid w:val="006126DA"/>
    <w:rsid w:val="00613C7A"/>
    <w:rsid w:val="00613F99"/>
    <w:rsid w:val="006153DA"/>
    <w:rsid w:val="006165D9"/>
    <w:rsid w:val="0061704A"/>
    <w:rsid w:val="00620955"/>
    <w:rsid w:val="00621146"/>
    <w:rsid w:val="00621351"/>
    <w:rsid w:val="00623517"/>
    <w:rsid w:val="006254C8"/>
    <w:rsid w:val="00625B6B"/>
    <w:rsid w:val="006260DB"/>
    <w:rsid w:val="0062654F"/>
    <w:rsid w:val="00627CC6"/>
    <w:rsid w:val="00627CEF"/>
    <w:rsid w:val="00630ABC"/>
    <w:rsid w:val="0063216A"/>
    <w:rsid w:val="00634F72"/>
    <w:rsid w:val="00636836"/>
    <w:rsid w:val="006369B4"/>
    <w:rsid w:val="00640747"/>
    <w:rsid w:val="00640A43"/>
    <w:rsid w:val="006417F9"/>
    <w:rsid w:val="00643B4D"/>
    <w:rsid w:val="00643EAE"/>
    <w:rsid w:val="00644E6B"/>
    <w:rsid w:val="006456E3"/>
    <w:rsid w:val="00645775"/>
    <w:rsid w:val="00645D85"/>
    <w:rsid w:val="00646F9B"/>
    <w:rsid w:val="006470F1"/>
    <w:rsid w:val="0064710F"/>
    <w:rsid w:val="00654550"/>
    <w:rsid w:val="00655319"/>
    <w:rsid w:val="00656B02"/>
    <w:rsid w:val="00656C8A"/>
    <w:rsid w:val="0065788E"/>
    <w:rsid w:val="00657B8A"/>
    <w:rsid w:val="00657DC1"/>
    <w:rsid w:val="006614B8"/>
    <w:rsid w:val="00661F15"/>
    <w:rsid w:val="00662660"/>
    <w:rsid w:val="00662AE8"/>
    <w:rsid w:val="00664009"/>
    <w:rsid w:val="00665106"/>
    <w:rsid w:val="0066530E"/>
    <w:rsid w:val="006659CD"/>
    <w:rsid w:val="006670D2"/>
    <w:rsid w:val="00667BDE"/>
    <w:rsid w:val="00670811"/>
    <w:rsid w:val="00671231"/>
    <w:rsid w:val="006722A2"/>
    <w:rsid w:val="0067531E"/>
    <w:rsid w:val="00680091"/>
    <w:rsid w:val="006805D9"/>
    <w:rsid w:val="00682A5C"/>
    <w:rsid w:val="00683059"/>
    <w:rsid w:val="00684CA1"/>
    <w:rsid w:val="00690BC5"/>
    <w:rsid w:val="00692442"/>
    <w:rsid w:val="00693A25"/>
    <w:rsid w:val="006948A4"/>
    <w:rsid w:val="00694D3F"/>
    <w:rsid w:val="006971B0"/>
    <w:rsid w:val="006A0132"/>
    <w:rsid w:val="006A0697"/>
    <w:rsid w:val="006A4B0A"/>
    <w:rsid w:val="006A5470"/>
    <w:rsid w:val="006A7957"/>
    <w:rsid w:val="006B0907"/>
    <w:rsid w:val="006B0B31"/>
    <w:rsid w:val="006B16AD"/>
    <w:rsid w:val="006B21D9"/>
    <w:rsid w:val="006B30C5"/>
    <w:rsid w:val="006B338D"/>
    <w:rsid w:val="006B3D02"/>
    <w:rsid w:val="006B3EA3"/>
    <w:rsid w:val="006C0C49"/>
    <w:rsid w:val="006C2253"/>
    <w:rsid w:val="006C4368"/>
    <w:rsid w:val="006C6D91"/>
    <w:rsid w:val="006C71CE"/>
    <w:rsid w:val="006D10DE"/>
    <w:rsid w:val="006D126C"/>
    <w:rsid w:val="006D1BCC"/>
    <w:rsid w:val="006D2392"/>
    <w:rsid w:val="006D42D4"/>
    <w:rsid w:val="006D509B"/>
    <w:rsid w:val="006D5801"/>
    <w:rsid w:val="006D5A43"/>
    <w:rsid w:val="006D6996"/>
    <w:rsid w:val="006D7558"/>
    <w:rsid w:val="006E2FBE"/>
    <w:rsid w:val="006E3D9B"/>
    <w:rsid w:val="006E412C"/>
    <w:rsid w:val="006E4441"/>
    <w:rsid w:val="006E7879"/>
    <w:rsid w:val="006E7ABE"/>
    <w:rsid w:val="006F11D0"/>
    <w:rsid w:val="006F2CED"/>
    <w:rsid w:val="006F495E"/>
    <w:rsid w:val="006F4C08"/>
    <w:rsid w:val="006F4D8C"/>
    <w:rsid w:val="006F716B"/>
    <w:rsid w:val="0070108B"/>
    <w:rsid w:val="007017FA"/>
    <w:rsid w:val="007019DD"/>
    <w:rsid w:val="00702068"/>
    <w:rsid w:val="00702937"/>
    <w:rsid w:val="00703EE6"/>
    <w:rsid w:val="0070405F"/>
    <w:rsid w:val="00706E78"/>
    <w:rsid w:val="00710762"/>
    <w:rsid w:val="00713149"/>
    <w:rsid w:val="00713ABE"/>
    <w:rsid w:val="00714BD9"/>
    <w:rsid w:val="007214C1"/>
    <w:rsid w:val="007216F9"/>
    <w:rsid w:val="007218A5"/>
    <w:rsid w:val="00721F51"/>
    <w:rsid w:val="007237F8"/>
    <w:rsid w:val="00723FB4"/>
    <w:rsid w:val="007243E4"/>
    <w:rsid w:val="00726141"/>
    <w:rsid w:val="00726D27"/>
    <w:rsid w:val="00727CE0"/>
    <w:rsid w:val="0073361E"/>
    <w:rsid w:val="007348CA"/>
    <w:rsid w:val="00734E28"/>
    <w:rsid w:val="00735AA6"/>
    <w:rsid w:val="0074050D"/>
    <w:rsid w:val="00741194"/>
    <w:rsid w:val="0074176A"/>
    <w:rsid w:val="0074683E"/>
    <w:rsid w:val="0074776D"/>
    <w:rsid w:val="00750420"/>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72E3"/>
    <w:rsid w:val="007606C9"/>
    <w:rsid w:val="00760D5E"/>
    <w:rsid w:val="0076183E"/>
    <w:rsid w:val="007619B4"/>
    <w:rsid w:val="00763D1E"/>
    <w:rsid w:val="00763E7F"/>
    <w:rsid w:val="00765401"/>
    <w:rsid w:val="00765FB9"/>
    <w:rsid w:val="00766541"/>
    <w:rsid w:val="007673AB"/>
    <w:rsid w:val="00767778"/>
    <w:rsid w:val="007678F9"/>
    <w:rsid w:val="00770B50"/>
    <w:rsid w:val="00773959"/>
    <w:rsid w:val="00774E31"/>
    <w:rsid w:val="007800B5"/>
    <w:rsid w:val="00780217"/>
    <w:rsid w:val="00780918"/>
    <w:rsid w:val="00780A5A"/>
    <w:rsid w:val="00780C44"/>
    <w:rsid w:val="00781418"/>
    <w:rsid w:val="00781A68"/>
    <w:rsid w:val="00781CA5"/>
    <w:rsid w:val="00782EF5"/>
    <w:rsid w:val="0078613D"/>
    <w:rsid w:val="00787BA3"/>
    <w:rsid w:val="00793E50"/>
    <w:rsid w:val="00796336"/>
    <w:rsid w:val="007A037D"/>
    <w:rsid w:val="007A1506"/>
    <w:rsid w:val="007A1768"/>
    <w:rsid w:val="007A1C7B"/>
    <w:rsid w:val="007A293E"/>
    <w:rsid w:val="007A39ED"/>
    <w:rsid w:val="007A46D5"/>
    <w:rsid w:val="007A65E4"/>
    <w:rsid w:val="007A6AC6"/>
    <w:rsid w:val="007B0738"/>
    <w:rsid w:val="007B1CE8"/>
    <w:rsid w:val="007B4F6C"/>
    <w:rsid w:val="007B6077"/>
    <w:rsid w:val="007B6087"/>
    <w:rsid w:val="007B75AB"/>
    <w:rsid w:val="007B78DB"/>
    <w:rsid w:val="007C0735"/>
    <w:rsid w:val="007C073D"/>
    <w:rsid w:val="007C0CA1"/>
    <w:rsid w:val="007C42BD"/>
    <w:rsid w:val="007C5309"/>
    <w:rsid w:val="007C531F"/>
    <w:rsid w:val="007C590F"/>
    <w:rsid w:val="007C738D"/>
    <w:rsid w:val="007C7E98"/>
    <w:rsid w:val="007D0960"/>
    <w:rsid w:val="007D1DD3"/>
    <w:rsid w:val="007D25D6"/>
    <w:rsid w:val="007D2DFC"/>
    <w:rsid w:val="007D41A5"/>
    <w:rsid w:val="007D5C5A"/>
    <w:rsid w:val="007E3450"/>
    <w:rsid w:val="007E52AA"/>
    <w:rsid w:val="007E6C42"/>
    <w:rsid w:val="007E6FD4"/>
    <w:rsid w:val="007F09C5"/>
    <w:rsid w:val="007F0CAD"/>
    <w:rsid w:val="007F1348"/>
    <w:rsid w:val="007F19E5"/>
    <w:rsid w:val="007F1BC2"/>
    <w:rsid w:val="007F3A9E"/>
    <w:rsid w:val="007F41CA"/>
    <w:rsid w:val="007F4B87"/>
    <w:rsid w:val="007F614A"/>
    <w:rsid w:val="007F7545"/>
    <w:rsid w:val="0080017E"/>
    <w:rsid w:val="0080241A"/>
    <w:rsid w:val="00804820"/>
    <w:rsid w:val="00805D7E"/>
    <w:rsid w:val="00806B8C"/>
    <w:rsid w:val="00807179"/>
    <w:rsid w:val="008076CE"/>
    <w:rsid w:val="008109F4"/>
    <w:rsid w:val="00811187"/>
    <w:rsid w:val="00812BE5"/>
    <w:rsid w:val="00812CF8"/>
    <w:rsid w:val="00813496"/>
    <w:rsid w:val="00816E03"/>
    <w:rsid w:val="00820E51"/>
    <w:rsid w:val="00821D66"/>
    <w:rsid w:val="0082383B"/>
    <w:rsid w:val="00823A26"/>
    <w:rsid w:val="008244BD"/>
    <w:rsid w:val="00824C64"/>
    <w:rsid w:val="00824F58"/>
    <w:rsid w:val="00826046"/>
    <w:rsid w:val="00826BE5"/>
    <w:rsid w:val="00832CA7"/>
    <w:rsid w:val="00837820"/>
    <w:rsid w:val="00840013"/>
    <w:rsid w:val="008426A7"/>
    <w:rsid w:val="00842E0A"/>
    <w:rsid w:val="00846D24"/>
    <w:rsid w:val="008520EF"/>
    <w:rsid w:val="0085663F"/>
    <w:rsid w:val="00860E58"/>
    <w:rsid w:val="00862BF5"/>
    <w:rsid w:val="00863826"/>
    <w:rsid w:val="00864BEE"/>
    <w:rsid w:val="00866188"/>
    <w:rsid w:val="00866F94"/>
    <w:rsid w:val="008670AD"/>
    <w:rsid w:val="00873C09"/>
    <w:rsid w:val="00874B72"/>
    <w:rsid w:val="00875306"/>
    <w:rsid w:val="00875868"/>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6BB6"/>
    <w:rsid w:val="00897B19"/>
    <w:rsid w:val="008A1028"/>
    <w:rsid w:val="008A164B"/>
    <w:rsid w:val="008A2E47"/>
    <w:rsid w:val="008A4B92"/>
    <w:rsid w:val="008A6066"/>
    <w:rsid w:val="008B015F"/>
    <w:rsid w:val="008B0C8C"/>
    <w:rsid w:val="008B16EF"/>
    <w:rsid w:val="008B2AA7"/>
    <w:rsid w:val="008B3AB3"/>
    <w:rsid w:val="008B4773"/>
    <w:rsid w:val="008B4C1C"/>
    <w:rsid w:val="008B6AC0"/>
    <w:rsid w:val="008C0525"/>
    <w:rsid w:val="008C10B3"/>
    <w:rsid w:val="008C1DDA"/>
    <w:rsid w:val="008C1E72"/>
    <w:rsid w:val="008C2D1B"/>
    <w:rsid w:val="008C31DF"/>
    <w:rsid w:val="008C6099"/>
    <w:rsid w:val="008C6D9C"/>
    <w:rsid w:val="008C74B6"/>
    <w:rsid w:val="008D023C"/>
    <w:rsid w:val="008E0B2F"/>
    <w:rsid w:val="008E1297"/>
    <w:rsid w:val="008E4163"/>
    <w:rsid w:val="008E48BA"/>
    <w:rsid w:val="008E508E"/>
    <w:rsid w:val="008E58F7"/>
    <w:rsid w:val="008E5C74"/>
    <w:rsid w:val="008E79AB"/>
    <w:rsid w:val="008F0789"/>
    <w:rsid w:val="008F0A82"/>
    <w:rsid w:val="008F1207"/>
    <w:rsid w:val="008F127E"/>
    <w:rsid w:val="008F2A57"/>
    <w:rsid w:val="008F571F"/>
    <w:rsid w:val="00901BC7"/>
    <w:rsid w:val="009025B2"/>
    <w:rsid w:val="009057FF"/>
    <w:rsid w:val="00906861"/>
    <w:rsid w:val="00907DD3"/>
    <w:rsid w:val="00910206"/>
    <w:rsid w:val="00910740"/>
    <w:rsid w:val="009125E6"/>
    <w:rsid w:val="00914051"/>
    <w:rsid w:val="0091678F"/>
    <w:rsid w:val="00917125"/>
    <w:rsid w:val="009202EA"/>
    <w:rsid w:val="0092412D"/>
    <w:rsid w:val="0092607A"/>
    <w:rsid w:val="00926A48"/>
    <w:rsid w:val="00927CCA"/>
    <w:rsid w:val="00930AD4"/>
    <w:rsid w:val="0093293B"/>
    <w:rsid w:val="009351E0"/>
    <w:rsid w:val="00935324"/>
    <w:rsid w:val="00935556"/>
    <w:rsid w:val="00935D99"/>
    <w:rsid w:val="00936214"/>
    <w:rsid w:val="0094058B"/>
    <w:rsid w:val="0094479F"/>
    <w:rsid w:val="00945177"/>
    <w:rsid w:val="00946814"/>
    <w:rsid w:val="00952401"/>
    <w:rsid w:val="00953359"/>
    <w:rsid w:val="009538A3"/>
    <w:rsid w:val="0095433C"/>
    <w:rsid w:val="0095469A"/>
    <w:rsid w:val="00954AB7"/>
    <w:rsid w:val="00956965"/>
    <w:rsid w:val="00957A51"/>
    <w:rsid w:val="00964737"/>
    <w:rsid w:val="009659CB"/>
    <w:rsid w:val="00965A3F"/>
    <w:rsid w:val="00966747"/>
    <w:rsid w:val="00966D74"/>
    <w:rsid w:val="00970483"/>
    <w:rsid w:val="00970935"/>
    <w:rsid w:val="00972736"/>
    <w:rsid w:val="0097348B"/>
    <w:rsid w:val="00975159"/>
    <w:rsid w:val="0097629D"/>
    <w:rsid w:val="009762F0"/>
    <w:rsid w:val="00976986"/>
    <w:rsid w:val="009771D4"/>
    <w:rsid w:val="0097793E"/>
    <w:rsid w:val="00977A31"/>
    <w:rsid w:val="00981738"/>
    <w:rsid w:val="00983294"/>
    <w:rsid w:val="00984432"/>
    <w:rsid w:val="0098584E"/>
    <w:rsid w:val="00991A9C"/>
    <w:rsid w:val="009925F5"/>
    <w:rsid w:val="0099276F"/>
    <w:rsid w:val="009939B3"/>
    <w:rsid w:val="00993B30"/>
    <w:rsid w:val="0099607D"/>
    <w:rsid w:val="0099608C"/>
    <w:rsid w:val="00996A2B"/>
    <w:rsid w:val="009973F6"/>
    <w:rsid w:val="00997580"/>
    <w:rsid w:val="0099779A"/>
    <w:rsid w:val="009A1123"/>
    <w:rsid w:val="009A25F4"/>
    <w:rsid w:val="009A3885"/>
    <w:rsid w:val="009A3F2D"/>
    <w:rsid w:val="009A4DE8"/>
    <w:rsid w:val="009A6E79"/>
    <w:rsid w:val="009A7372"/>
    <w:rsid w:val="009A7C68"/>
    <w:rsid w:val="009B0399"/>
    <w:rsid w:val="009B0943"/>
    <w:rsid w:val="009B10C8"/>
    <w:rsid w:val="009B172D"/>
    <w:rsid w:val="009B2DE0"/>
    <w:rsid w:val="009B2FCC"/>
    <w:rsid w:val="009B35AA"/>
    <w:rsid w:val="009B3B62"/>
    <w:rsid w:val="009B4992"/>
    <w:rsid w:val="009B4EF6"/>
    <w:rsid w:val="009B525F"/>
    <w:rsid w:val="009B6787"/>
    <w:rsid w:val="009B79B1"/>
    <w:rsid w:val="009C0E5E"/>
    <w:rsid w:val="009C277C"/>
    <w:rsid w:val="009C418F"/>
    <w:rsid w:val="009C4D86"/>
    <w:rsid w:val="009D1262"/>
    <w:rsid w:val="009D180F"/>
    <w:rsid w:val="009D23B8"/>
    <w:rsid w:val="009D3C29"/>
    <w:rsid w:val="009D4FC9"/>
    <w:rsid w:val="009D5865"/>
    <w:rsid w:val="009D5952"/>
    <w:rsid w:val="009D5BF2"/>
    <w:rsid w:val="009E022C"/>
    <w:rsid w:val="009E1F7C"/>
    <w:rsid w:val="009E2CFA"/>
    <w:rsid w:val="009E627A"/>
    <w:rsid w:val="009E6FD1"/>
    <w:rsid w:val="009E7750"/>
    <w:rsid w:val="009E7D6E"/>
    <w:rsid w:val="009E7E2A"/>
    <w:rsid w:val="009F1149"/>
    <w:rsid w:val="009F2D5C"/>
    <w:rsid w:val="009F2E98"/>
    <w:rsid w:val="009F2F06"/>
    <w:rsid w:val="009F3840"/>
    <w:rsid w:val="009F43D2"/>
    <w:rsid w:val="009F5173"/>
    <w:rsid w:val="009F7168"/>
    <w:rsid w:val="00A00372"/>
    <w:rsid w:val="00A02016"/>
    <w:rsid w:val="00A0325E"/>
    <w:rsid w:val="00A03884"/>
    <w:rsid w:val="00A03CCE"/>
    <w:rsid w:val="00A04E59"/>
    <w:rsid w:val="00A04F3E"/>
    <w:rsid w:val="00A07B1A"/>
    <w:rsid w:val="00A11CB4"/>
    <w:rsid w:val="00A13123"/>
    <w:rsid w:val="00A13CB9"/>
    <w:rsid w:val="00A1502C"/>
    <w:rsid w:val="00A16DB2"/>
    <w:rsid w:val="00A17707"/>
    <w:rsid w:val="00A20DE6"/>
    <w:rsid w:val="00A20E72"/>
    <w:rsid w:val="00A24385"/>
    <w:rsid w:val="00A25DBB"/>
    <w:rsid w:val="00A265B6"/>
    <w:rsid w:val="00A27ED5"/>
    <w:rsid w:val="00A315C4"/>
    <w:rsid w:val="00A31B36"/>
    <w:rsid w:val="00A33A76"/>
    <w:rsid w:val="00A3447E"/>
    <w:rsid w:val="00A344F9"/>
    <w:rsid w:val="00A35934"/>
    <w:rsid w:val="00A3652E"/>
    <w:rsid w:val="00A369B9"/>
    <w:rsid w:val="00A377F1"/>
    <w:rsid w:val="00A410A9"/>
    <w:rsid w:val="00A410F5"/>
    <w:rsid w:val="00A42431"/>
    <w:rsid w:val="00A4477D"/>
    <w:rsid w:val="00A46886"/>
    <w:rsid w:val="00A4692D"/>
    <w:rsid w:val="00A46DEB"/>
    <w:rsid w:val="00A50E8E"/>
    <w:rsid w:val="00A50ED0"/>
    <w:rsid w:val="00A5174C"/>
    <w:rsid w:val="00A51AB0"/>
    <w:rsid w:val="00A52924"/>
    <w:rsid w:val="00A52AA8"/>
    <w:rsid w:val="00A53A27"/>
    <w:rsid w:val="00A541F1"/>
    <w:rsid w:val="00A54636"/>
    <w:rsid w:val="00A56556"/>
    <w:rsid w:val="00A57AFE"/>
    <w:rsid w:val="00A57FF7"/>
    <w:rsid w:val="00A6155D"/>
    <w:rsid w:val="00A62622"/>
    <w:rsid w:val="00A628A8"/>
    <w:rsid w:val="00A6322C"/>
    <w:rsid w:val="00A64A56"/>
    <w:rsid w:val="00A650C0"/>
    <w:rsid w:val="00A65318"/>
    <w:rsid w:val="00A738E9"/>
    <w:rsid w:val="00A75066"/>
    <w:rsid w:val="00A756F5"/>
    <w:rsid w:val="00A76877"/>
    <w:rsid w:val="00A808A3"/>
    <w:rsid w:val="00A8114B"/>
    <w:rsid w:val="00A862B1"/>
    <w:rsid w:val="00A872BB"/>
    <w:rsid w:val="00A87D63"/>
    <w:rsid w:val="00A902D3"/>
    <w:rsid w:val="00A94D28"/>
    <w:rsid w:val="00A96AD8"/>
    <w:rsid w:val="00A973E2"/>
    <w:rsid w:val="00A977A6"/>
    <w:rsid w:val="00AA063C"/>
    <w:rsid w:val="00AA06B3"/>
    <w:rsid w:val="00AA0E48"/>
    <w:rsid w:val="00AA10C3"/>
    <w:rsid w:val="00AA33E5"/>
    <w:rsid w:val="00AB0193"/>
    <w:rsid w:val="00AB26EB"/>
    <w:rsid w:val="00AB4E7C"/>
    <w:rsid w:val="00AB6B1F"/>
    <w:rsid w:val="00AC2A2C"/>
    <w:rsid w:val="00AC2CBF"/>
    <w:rsid w:val="00AC3EEB"/>
    <w:rsid w:val="00AC4AD5"/>
    <w:rsid w:val="00AC5F83"/>
    <w:rsid w:val="00AC6C51"/>
    <w:rsid w:val="00AC7717"/>
    <w:rsid w:val="00AD12AA"/>
    <w:rsid w:val="00AD1F94"/>
    <w:rsid w:val="00AD4286"/>
    <w:rsid w:val="00AD68BE"/>
    <w:rsid w:val="00AD7504"/>
    <w:rsid w:val="00AD7ED2"/>
    <w:rsid w:val="00AD7FD5"/>
    <w:rsid w:val="00AE0501"/>
    <w:rsid w:val="00AE2CBD"/>
    <w:rsid w:val="00AE39FF"/>
    <w:rsid w:val="00AE3B4F"/>
    <w:rsid w:val="00AE4B07"/>
    <w:rsid w:val="00AE5195"/>
    <w:rsid w:val="00AE5B48"/>
    <w:rsid w:val="00AE68A2"/>
    <w:rsid w:val="00AE70DF"/>
    <w:rsid w:val="00AE7AF7"/>
    <w:rsid w:val="00AF0B2E"/>
    <w:rsid w:val="00AF0D51"/>
    <w:rsid w:val="00AF1F3C"/>
    <w:rsid w:val="00AF2A17"/>
    <w:rsid w:val="00AF3A2D"/>
    <w:rsid w:val="00AF3A8E"/>
    <w:rsid w:val="00AF4412"/>
    <w:rsid w:val="00AF5607"/>
    <w:rsid w:val="00AF6124"/>
    <w:rsid w:val="00AF6A54"/>
    <w:rsid w:val="00AF6BB6"/>
    <w:rsid w:val="00AF702B"/>
    <w:rsid w:val="00B03EC0"/>
    <w:rsid w:val="00B06EDC"/>
    <w:rsid w:val="00B07C43"/>
    <w:rsid w:val="00B10791"/>
    <w:rsid w:val="00B11571"/>
    <w:rsid w:val="00B11A9F"/>
    <w:rsid w:val="00B146B2"/>
    <w:rsid w:val="00B14B49"/>
    <w:rsid w:val="00B15503"/>
    <w:rsid w:val="00B159D3"/>
    <w:rsid w:val="00B1750C"/>
    <w:rsid w:val="00B203BA"/>
    <w:rsid w:val="00B217D7"/>
    <w:rsid w:val="00B228C2"/>
    <w:rsid w:val="00B2340A"/>
    <w:rsid w:val="00B24389"/>
    <w:rsid w:val="00B2449D"/>
    <w:rsid w:val="00B31EAB"/>
    <w:rsid w:val="00B3372E"/>
    <w:rsid w:val="00B33EA9"/>
    <w:rsid w:val="00B35730"/>
    <w:rsid w:val="00B36F28"/>
    <w:rsid w:val="00B373BC"/>
    <w:rsid w:val="00B40713"/>
    <w:rsid w:val="00B41A50"/>
    <w:rsid w:val="00B434C9"/>
    <w:rsid w:val="00B448A6"/>
    <w:rsid w:val="00B449E4"/>
    <w:rsid w:val="00B452E5"/>
    <w:rsid w:val="00B45677"/>
    <w:rsid w:val="00B47463"/>
    <w:rsid w:val="00B506B7"/>
    <w:rsid w:val="00B525C5"/>
    <w:rsid w:val="00B5265B"/>
    <w:rsid w:val="00B52882"/>
    <w:rsid w:val="00B53F07"/>
    <w:rsid w:val="00B5535E"/>
    <w:rsid w:val="00B55505"/>
    <w:rsid w:val="00B5649E"/>
    <w:rsid w:val="00B565DD"/>
    <w:rsid w:val="00B60906"/>
    <w:rsid w:val="00B62CF5"/>
    <w:rsid w:val="00B63E76"/>
    <w:rsid w:val="00B645B8"/>
    <w:rsid w:val="00B668CA"/>
    <w:rsid w:val="00B66A82"/>
    <w:rsid w:val="00B67725"/>
    <w:rsid w:val="00B67837"/>
    <w:rsid w:val="00B70D9E"/>
    <w:rsid w:val="00B70EDF"/>
    <w:rsid w:val="00B718A7"/>
    <w:rsid w:val="00B741CB"/>
    <w:rsid w:val="00B7429D"/>
    <w:rsid w:val="00B76E34"/>
    <w:rsid w:val="00B77D7D"/>
    <w:rsid w:val="00B8085B"/>
    <w:rsid w:val="00B8098B"/>
    <w:rsid w:val="00B822AA"/>
    <w:rsid w:val="00B8730D"/>
    <w:rsid w:val="00B9003A"/>
    <w:rsid w:val="00B9081F"/>
    <w:rsid w:val="00B90BF3"/>
    <w:rsid w:val="00B92DD4"/>
    <w:rsid w:val="00B9418F"/>
    <w:rsid w:val="00B94230"/>
    <w:rsid w:val="00B94D5A"/>
    <w:rsid w:val="00B957F3"/>
    <w:rsid w:val="00B97664"/>
    <w:rsid w:val="00BA0DDC"/>
    <w:rsid w:val="00BA3932"/>
    <w:rsid w:val="00BA3D78"/>
    <w:rsid w:val="00BA4939"/>
    <w:rsid w:val="00BA61B9"/>
    <w:rsid w:val="00BA6331"/>
    <w:rsid w:val="00BA7329"/>
    <w:rsid w:val="00BB0FB5"/>
    <w:rsid w:val="00BB2C8C"/>
    <w:rsid w:val="00BB391F"/>
    <w:rsid w:val="00BB55A8"/>
    <w:rsid w:val="00BB5F81"/>
    <w:rsid w:val="00BB6598"/>
    <w:rsid w:val="00BB7265"/>
    <w:rsid w:val="00BB759F"/>
    <w:rsid w:val="00BC0055"/>
    <w:rsid w:val="00BC0277"/>
    <w:rsid w:val="00BC131F"/>
    <w:rsid w:val="00BC208B"/>
    <w:rsid w:val="00BC355C"/>
    <w:rsid w:val="00BC3FC9"/>
    <w:rsid w:val="00BC6FD9"/>
    <w:rsid w:val="00BD0027"/>
    <w:rsid w:val="00BD09BC"/>
    <w:rsid w:val="00BD0A31"/>
    <w:rsid w:val="00BD1D60"/>
    <w:rsid w:val="00BD1E46"/>
    <w:rsid w:val="00BD46DC"/>
    <w:rsid w:val="00BE22C6"/>
    <w:rsid w:val="00BE2516"/>
    <w:rsid w:val="00BE2837"/>
    <w:rsid w:val="00BE285D"/>
    <w:rsid w:val="00BE44C9"/>
    <w:rsid w:val="00BE577B"/>
    <w:rsid w:val="00BE727B"/>
    <w:rsid w:val="00BE774A"/>
    <w:rsid w:val="00BF00AF"/>
    <w:rsid w:val="00BF0E9A"/>
    <w:rsid w:val="00BF2BB0"/>
    <w:rsid w:val="00BF306A"/>
    <w:rsid w:val="00BF7610"/>
    <w:rsid w:val="00C00200"/>
    <w:rsid w:val="00C006E6"/>
    <w:rsid w:val="00C00716"/>
    <w:rsid w:val="00C016AD"/>
    <w:rsid w:val="00C02933"/>
    <w:rsid w:val="00C04899"/>
    <w:rsid w:val="00C05403"/>
    <w:rsid w:val="00C059DA"/>
    <w:rsid w:val="00C05BA5"/>
    <w:rsid w:val="00C05BF4"/>
    <w:rsid w:val="00C05EA2"/>
    <w:rsid w:val="00C10AD7"/>
    <w:rsid w:val="00C10F57"/>
    <w:rsid w:val="00C12D71"/>
    <w:rsid w:val="00C133F2"/>
    <w:rsid w:val="00C13531"/>
    <w:rsid w:val="00C14D8B"/>
    <w:rsid w:val="00C154DF"/>
    <w:rsid w:val="00C17207"/>
    <w:rsid w:val="00C20A0C"/>
    <w:rsid w:val="00C33A19"/>
    <w:rsid w:val="00C3427D"/>
    <w:rsid w:val="00C355EE"/>
    <w:rsid w:val="00C36520"/>
    <w:rsid w:val="00C40653"/>
    <w:rsid w:val="00C40E76"/>
    <w:rsid w:val="00C4136A"/>
    <w:rsid w:val="00C42C90"/>
    <w:rsid w:val="00C4338E"/>
    <w:rsid w:val="00C44134"/>
    <w:rsid w:val="00C45946"/>
    <w:rsid w:val="00C4616D"/>
    <w:rsid w:val="00C46201"/>
    <w:rsid w:val="00C51D79"/>
    <w:rsid w:val="00C523D7"/>
    <w:rsid w:val="00C52DC1"/>
    <w:rsid w:val="00C64DE8"/>
    <w:rsid w:val="00C66A51"/>
    <w:rsid w:val="00C70090"/>
    <w:rsid w:val="00C711E7"/>
    <w:rsid w:val="00C7213D"/>
    <w:rsid w:val="00C72C23"/>
    <w:rsid w:val="00C72E45"/>
    <w:rsid w:val="00C756F0"/>
    <w:rsid w:val="00C75B34"/>
    <w:rsid w:val="00C76B3C"/>
    <w:rsid w:val="00C7741E"/>
    <w:rsid w:val="00C77D27"/>
    <w:rsid w:val="00C80B06"/>
    <w:rsid w:val="00C80C33"/>
    <w:rsid w:val="00C825A6"/>
    <w:rsid w:val="00C861B4"/>
    <w:rsid w:val="00C86964"/>
    <w:rsid w:val="00C875C4"/>
    <w:rsid w:val="00C876A8"/>
    <w:rsid w:val="00C918BB"/>
    <w:rsid w:val="00C93010"/>
    <w:rsid w:val="00C9564C"/>
    <w:rsid w:val="00C9748B"/>
    <w:rsid w:val="00CA22F6"/>
    <w:rsid w:val="00CA239D"/>
    <w:rsid w:val="00CA338D"/>
    <w:rsid w:val="00CA3ACC"/>
    <w:rsid w:val="00CA4144"/>
    <w:rsid w:val="00CA5738"/>
    <w:rsid w:val="00CA701A"/>
    <w:rsid w:val="00CB5F86"/>
    <w:rsid w:val="00CB6240"/>
    <w:rsid w:val="00CB6249"/>
    <w:rsid w:val="00CC277A"/>
    <w:rsid w:val="00CC2AC9"/>
    <w:rsid w:val="00CC304D"/>
    <w:rsid w:val="00CC337D"/>
    <w:rsid w:val="00CC4210"/>
    <w:rsid w:val="00CC4B8A"/>
    <w:rsid w:val="00CC61BF"/>
    <w:rsid w:val="00CC7F9C"/>
    <w:rsid w:val="00CD06A5"/>
    <w:rsid w:val="00CD13D7"/>
    <w:rsid w:val="00CD1CE7"/>
    <w:rsid w:val="00CD30B3"/>
    <w:rsid w:val="00CD3E69"/>
    <w:rsid w:val="00CD5367"/>
    <w:rsid w:val="00CD56D3"/>
    <w:rsid w:val="00CE01E6"/>
    <w:rsid w:val="00CE1179"/>
    <w:rsid w:val="00CE3893"/>
    <w:rsid w:val="00CE47B7"/>
    <w:rsid w:val="00CE7BE7"/>
    <w:rsid w:val="00CF069A"/>
    <w:rsid w:val="00CF0869"/>
    <w:rsid w:val="00CF1553"/>
    <w:rsid w:val="00CF32EE"/>
    <w:rsid w:val="00CF6391"/>
    <w:rsid w:val="00CF7FFE"/>
    <w:rsid w:val="00D01C2A"/>
    <w:rsid w:val="00D01CB7"/>
    <w:rsid w:val="00D0354C"/>
    <w:rsid w:val="00D05649"/>
    <w:rsid w:val="00D05889"/>
    <w:rsid w:val="00D058E9"/>
    <w:rsid w:val="00D071F9"/>
    <w:rsid w:val="00D073EE"/>
    <w:rsid w:val="00D101AB"/>
    <w:rsid w:val="00D10499"/>
    <w:rsid w:val="00D107B8"/>
    <w:rsid w:val="00D10E04"/>
    <w:rsid w:val="00D1113D"/>
    <w:rsid w:val="00D132B2"/>
    <w:rsid w:val="00D13A3B"/>
    <w:rsid w:val="00D14B43"/>
    <w:rsid w:val="00D15387"/>
    <w:rsid w:val="00D15823"/>
    <w:rsid w:val="00D22B7B"/>
    <w:rsid w:val="00D22BEA"/>
    <w:rsid w:val="00D22FBC"/>
    <w:rsid w:val="00D25669"/>
    <w:rsid w:val="00D25CAB"/>
    <w:rsid w:val="00D26E7C"/>
    <w:rsid w:val="00D2706C"/>
    <w:rsid w:val="00D27C2D"/>
    <w:rsid w:val="00D27D0D"/>
    <w:rsid w:val="00D31A79"/>
    <w:rsid w:val="00D3203C"/>
    <w:rsid w:val="00D33401"/>
    <w:rsid w:val="00D36DC1"/>
    <w:rsid w:val="00D40496"/>
    <w:rsid w:val="00D42D7C"/>
    <w:rsid w:val="00D51B36"/>
    <w:rsid w:val="00D52A23"/>
    <w:rsid w:val="00D531B2"/>
    <w:rsid w:val="00D53DDE"/>
    <w:rsid w:val="00D54B29"/>
    <w:rsid w:val="00D54CFA"/>
    <w:rsid w:val="00D55315"/>
    <w:rsid w:val="00D5540D"/>
    <w:rsid w:val="00D6197E"/>
    <w:rsid w:val="00D61B0F"/>
    <w:rsid w:val="00D62B91"/>
    <w:rsid w:val="00D63252"/>
    <w:rsid w:val="00D64D86"/>
    <w:rsid w:val="00D6535A"/>
    <w:rsid w:val="00D66B7E"/>
    <w:rsid w:val="00D75126"/>
    <w:rsid w:val="00D80356"/>
    <w:rsid w:val="00D805F9"/>
    <w:rsid w:val="00D81318"/>
    <w:rsid w:val="00D844A8"/>
    <w:rsid w:val="00D85DB7"/>
    <w:rsid w:val="00D8662E"/>
    <w:rsid w:val="00D90E6C"/>
    <w:rsid w:val="00D90EFF"/>
    <w:rsid w:val="00D910EE"/>
    <w:rsid w:val="00D91AC4"/>
    <w:rsid w:val="00D93A79"/>
    <w:rsid w:val="00D96FA3"/>
    <w:rsid w:val="00D9754D"/>
    <w:rsid w:val="00D97E22"/>
    <w:rsid w:val="00DA028D"/>
    <w:rsid w:val="00DA050F"/>
    <w:rsid w:val="00DA0A18"/>
    <w:rsid w:val="00DA144B"/>
    <w:rsid w:val="00DB08F9"/>
    <w:rsid w:val="00DB1EB4"/>
    <w:rsid w:val="00DB2D2D"/>
    <w:rsid w:val="00DB2DD3"/>
    <w:rsid w:val="00DB4497"/>
    <w:rsid w:val="00DB6074"/>
    <w:rsid w:val="00DB73CC"/>
    <w:rsid w:val="00DC2286"/>
    <w:rsid w:val="00DC22F2"/>
    <w:rsid w:val="00DC3EA0"/>
    <w:rsid w:val="00DC4B7F"/>
    <w:rsid w:val="00DC5617"/>
    <w:rsid w:val="00DD35FF"/>
    <w:rsid w:val="00DD4EC7"/>
    <w:rsid w:val="00DD5530"/>
    <w:rsid w:val="00DD5E7B"/>
    <w:rsid w:val="00DD6CB0"/>
    <w:rsid w:val="00DD79F2"/>
    <w:rsid w:val="00DD7EA2"/>
    <w:rsid w:val="00DE0028"/>
    <w:rsid w:val="00DE0CBB"/>
    <w:rsid w:val="00DE0DA4"/>
    <w:rsid w:val="00DE3397"/>
    <w:rsid w:val="00DE411F"/>
    <w:rsid w:val="00DE491F"/>
    <w:rsid w:val="00DE579C"/>
    <w:rsid w:val="00DE5D8E"/>
    <w:rsid w:val="00DE6539"/>
    <w:rsid w:val="00DE68A2"/>
    <w:rsid w:val="00DE6D69"/>
    <w:rsid w:val="00DF0FCD"/>
    <w:rsid w:val="00DF14A4"/>
    <w:rsid w:val="00DF1F47"/>
    <w:rsid w:val="00DF20F1"/>
    <w:rsid w:val="00DF3CBC"/>
    <w:rsid w:val="00E00278"/>
    <w:rsid w:val="00E00CCE"/>
    <w:rsid w:val="00E0254B"/>
    <w:rsid w:val="00E02C7B"/>
    <w:rsid w:val="00E0493B"/>
    <w:rsid w:val="00E07670"/>
    <w:rsid w:val="00E10777"/>
    <w:rsid w:val="00E11CCF"/>
    <w:rsid w:val="00E122F9"/>
    <w:rsid w:val="00E12B21"/>
    <w:rsid w:val="00E12C7D"/>
    <w:rsid w:val="00E13415"/>
    <w:rsid w:val="00E144FB"/>
    <w:rsid w:val="00E146EA"/>
    <w:rsid w:val="00E15ACA"/>
    <w:rsid w:val="00E1671A"/>
    <w:rsid w:val="00E1779A"/>
    <w:rsid w:val="00E20CA9"/>
    <w:rsid w:val="00E20DBF"/>
    <w:rsid w:val="00E24123"/>
    <w:rsid w:val="00E3224C"/>
    <w:rsid w:val="00E34819"/>
    <w:rsid w:val="00E35035"/>
    <w:rsid w:val="00E37693"/>
    <w:rsid w:val="00E40B07"/>
    <w:rsid w:val="00E41F20"/>
    <w:rsid w:val="00E4269A"/>
    <w:rsid w:val="00E433E2"/>
    <w:rsid w:val="00E44B79"/>
    <w:rsid w:val="00E45687"/>
    <w:rsid w:val="00E5090E"/>
    <w:rsid w:val="00E51076"/>
    <w:rsid w:val="00E517E7"/>
    <w:rsid w:val="00E51C02"/>
    <w:rsid w:val="00E52B56"/>
    <w:rsid w:val="00E53A70"/>
    <w:rsid w:val="00E54523"/>
    <w:rsid w:val="00E5542F"/>
    <w:rsid w:val="00E65962"/>
    <w:rsid w:val="00E66435"/>
    <w:rsid w:val="00E67240"/>
    <w:rsid w:val="00E67735"/>
    <w:rsid w:val="00E67ECC"/>
    <w:rsid w:val="00E71FB5"/>
    <w:rsid w:val="00E733DE"/>
    <w:rsid w:val="00E73E8A"/>
    <w:rsid w:val="00E748C8"/>
    <w:rsid w:val="00E74C60"/>
    <w:rsid w:val="00E7624C"/>
    <w:rsid w:val="00E76D01"/>
    <w:rsid w:val="00E77175"/>
    <w:rsid w:val="00E81E6D"/>
    <w:rsid w:val="00E82130"/>
    <w:rsid w:val="00E85550"/>
    <w:rsid w:val="00E86AB1"/>
    <w:rsid w:val="00E9013D"/>
    <w:rsid w:val="00E90D02"/>
    <w:rsid w:val="00E91FC5"/>
    <w:rsid w:val="00E92BB0"/>
    <w:rsid w:val="00E92C9B"/>
    <w:rsid w:val="00E92D82"/>
    <w:rsid w:val="00E94B5D"/>
    <w:rsid w:val="00E95218"/>
    <w:rsid w:val="00E96271"/>
    <w:rsid w:val="00E96AE7"/>
    <w:rsid w:val="00E96E6A"/>
    <w:rsid w:val="00EA073C"/>
    <w:rsid w:val="00EA2697"/>
    <w:rsid w:val="00EA36DC"/>
    <w:rsid w:val="00EA39AB"/>
    <w:rsid w:val="00EA5384"/>
    <w:rsid w:val="00EA619B"/>
    <w:rsid w:val="00EA7165"/>
    <w:rsid w:val="00EA75B4"/>
    <w:rsid w:val="00EA7BDB"/>
    <w:rsid w:val="00EB0223"/>
    <w:rsid w:val="00EB2A0E"/>
    <w:rsid w:val="00EB2CE8"/>
    <w:rsid w:val="00EB49A8"/>
    <w:rsid w:val="00EB6E35"/>
    <w:rsid w:val="00EB6EE5"/>
    <w:rsid w:val="00EB70E5"/>
    <w:rsid w:val="00EC033B"/>
    <w:rsid w:val="00EC1395"/>
    <w:rsid w:val="00EC265A"/>
    <w:rsid w:val="00EC45F4"/>
    <w:rsid w:val="00EC54B2"/>
    <w:rsid w:val="00EC574D"/>
    <w:rsid w:val="00EC6544"/>
    <w:rsid w:val="00EC7424"/>
    <w:rsid w:val="00EC78C0"/>
    <w:rsid w:val="00EC792B"/>
    <w:rsid w:val="00EC7C60"/>
    <w:rsid w:val="00ED055E"/>
    <w:rsid w:val="00ED28D8"/>
    <w:rsid w:val="00ED5633"/>
    <w:rsid w:val="00EE260E"/>
    <w:rsid w:val="00EE3592"/>
    <w:rsid w:val="00EE3A94"/>
    <w:rsid w:val="00EE48E9"/>
    <w:rsid w:val="00EE61ED"/>
    <w:rsid w:val="00EE7ED2"/>
    <w:rsid w:val="00EF09E9"/>
    <w:rsid w:val="00EF73E6"/>
    <w:rsid w:val="00F008A6"/>
    <w:rsid w:val="00F00AF8"/>
    <w:rsid w:val="00F017B7"/>
    <w:rsid w:val="00F02964"/>
    <w:rsid w:val="00F03144"/>
    <w:rsid w:val="00F0422B"/>
    <w:rsid w:val="00F05CE1"/>
    <w:rsid w:val="00F0775A"/>
    <w:rsid w:val="00F10EBA"/>
    <w:rsid w:val="00F10FCE"/>
    <w:rsid w:val="00F13008"/>
    <w:rsid w:val="00F13D67"/>
    <w:rsid w:val="00F1402F"/>
    <w:rsid w:val="00F1556C"/>
    <w:rsid w:val="00F15893"/>
    <w:rsid w:val="00F16BA6"/>
    <w:rsid w:val="00F1777D"/>
    <w:rsid w:val="00F2269E"/>
    <w:rsid w:val="00F23B36"/>
    <w:rsid w:val="00F2401B"/>
    <w:rsid w:val="00F24099"/>
    <w:rsid w:val="00F25A36"/>
    <w:rsid w:val="00F311DA"/>
    <w:rsid w:val="00F316AC"/>
    <w:rsid w:val="00F31B48"/>
    <w:rsid w:val="00F343FE"/>
    <w:rsid w:val="00F34F3E"/>
    <w:rsid w:val="00F35195"/>
    <w:rsid w:val="00F36B9D"/>
    <w:rsid w:val="00F372C7"/>
    <w:rsid w:val="00F414FC"/>
    <w:rsid w:val="00F4164B"/>
    <w:rsid w:val="00F41AC2"/>
    <w:rsid w:val="00F423B3"/>
    <w:rsid w:val="00F4345A"/>
    <w:rsid w:val="00F43EB2"/>
    <w:rsid w:val="00F46467"/>
    <w:rsid w:val="00F4692C"/>
    <w:rsid w:val="00F4699C"/>
    <w:rsid w:val="00F46B58"/>
    <w:rsid w:val="00F51580"/>
    <w:rsid w:val="00F537BA"/>
    <w:rsid w:val="00F54A64"/>
    <w:rsid w:val="00F553A0"/>
    <w:rsid w:val="00F5549F"/>
    <w:rsid w:val="00F55B60"/>
    <w:rsid w:val="00F55E3E"/>
    <w:rsid w:val="00F56682"/>
    <w:rsid w:val="00F56C33"/>
    <w:rsid w:val="00F5710F"/>
    <w:rsid w:val="00F572BA"/>
    <w:rsid w:val="00F6122C"/>
    <w:rsid w:val="00F619D0"/>
    <w:rsid w:val="00F6212B"/>
    <w:rsid w:val="00F6535C"/>
    <w:rsid w:val="00F6559C"/>
    <w:rsid w:val="00F65D78"/>
    <w:rsid w:val="00F65EE2"/>
    <w:rsid w:val="00F67A8A"/>
    <w:rsid w:val="00F67D64"/>
    <w:rsid w:val="00F703CB"/>
    <w:rsid w:val="00F71076"/>
    <w:rsid w:val="00F713C7"/>
    <w:rsid w:val="00F719D3"/>
    <w:rsid w:val="00F71E5A"/>
    <w:rsid w:val="00F722DF"/>
    <w:rsid w:val="00F72319"/>
    <w:rsid w:val="00F728A3"/>
    <w:rsid w:val="00F7348E"/>
    <w:rsid w:val="00F736A0"/>
    <w:rsid w:val="00F73BCB"/>
    <w:rsid w:val="00F741D2"/>
    <w:rsid w:val="00F751E1"/>
    <w:rsid w:val="00F76113"/>
    <w:rsid w:val="00F769CC"/>
    <w:rsid w:val="00F77A00"/>
    <w:rsid w:val="00F825EC"/>
    <w:rsid w:val="00F82C57"/>
    <w:rsid w:val="00F838C3"/>
    <w:rsid w:val="00F85040"/>
    <w:rsid w:val="00F859D0"/>
    <w:rsid w:val="00F85BDA"/>
    <w:rsid w:val="00F85EA3"/>
    <w:rsid w:val="00F868B4"/>
    <w:rsid w:val="00F86911"/>
    <w:rsid w:val="00F911F6"/>
    <w:rsid w:val="00F92B4D"/>
    <w:rsid w:val="00F93C52"/>
    <w:rsid w:val="00F93CAC"/>
    <w:rsid w:val="00F945C3"/>
    <w:rsid w:val="00F95929"/>
    <w:rsid w:val="00F95A69"/>
    <w:rsid w:val="00F95A8E"/>
    <w:rsid w:val="00F96463"/>
    <w:rsid w:val="00F972F9"/>
    <w:rsid w:val="00F97C61"/>
    <w:rsid w:val="00FA11B4"/>
    <w:rsid w:val="00FA440C"/>
    <w:rsid w:val="00FA51B5"/>
    <w:rsid w:val="00FA755E"/>
    <w:rsid w:val="00FB1156"/>
    <w:rsid w:val="00FB1573"/>
    <w:rsid w:val="00FB16EC"/>
    <w:rsid w:val="00FB2643"/>
    <w:rsid w:val="00FB3A0D"/>
    <w:rsid w:val="00FB4FCF"/>
    <w:rsid w:val="00FB7103"/>
    <w:rsid w:val="00FB7543"/>
    <w:rsid w:val="00FC269D"/>
    <w:rsid w:val="00FC2F14"/>
    <w:rsid w:val="00FC3BDB"/>
    <w:rsid w:val="00FC4765"/>
    <w:rsid w:val="00FC67C2"/>
    <w:rsid w:val="00FC6B10"/>
    <w:rsid w:val="00FD0FCB"/>
    <w:rsid w:val="00FD14C3"/>
    <w:rsid w:val="00FD331C"/>
    <w:rsid w:val="00FD6B96"/>
    <w:rsid w:val="00FD701A"/>
    <w:rsid w:val="00FE0153"/>
    <w:rsid w:val="00FE13A3"/>
    <w:rsid w:val="00FE370E"/>
    <w:rsid w:val="00FE48DE"/>
    <w:rsid w:val="00FE5372"/>
    <w:rsid w:val="00FF0E11"/>
    <w:rsid w:val="00FF6AD2"/>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3D82691E-AD21-45ED-8772-4CC9B513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144A27"/>
    <w:pPr>
      <w:keepNext/>
      <w:keepLines/>
      <w:jc w:val="center"/>
      <w:outlineLvl w:val="0"/>
    </w:pPr>
    <w:rPr>
      <w:rFonts w:eastAsiaTheme="majorEastAsia" w:cstheme="majorBidi"/>
      <w:b/>
      <w:color w:val="000000" w:themeColor="text1"/>
      <w:sz w:val="40"/>
      <w:szCs w:val="32"/>
    </w:rPr>
  </w:style>
  <w:style w:type="paragraph" w:styleId="Heading2">
    <w:name w:val="heading 2"/>
    <w:basedOn w:val="BodyText"/>
    <w:next w:val="BodyText"/>
    <w:link w:val="Heading2Char"/>
    <w:uiPriority w:val="9"/>
    <w:unhideWhenUsed/>
    <w:qFormat/>
    <w:rsid w:val="00FD14C3"/>
    <w:pPr>
      <w:keepNext/>
      <w:keepLines/>
      <w:spacing w:before="160"/>
      <w:outlineLvl w:val="1"/>
    </w:pPr>
    <w:rPr>
      <w:rFonts w:eastAsiaTheme="majorEastAsia" w:cstheme="majorBidi"/>
      <w:b/>
      <w:color w:val="000000" w:themeColor="text1"/>
      <w:sz w:val="28"/>
      <w:szCs w:val="26"/>
    </w:rPr>
  </w:style>
  <w:style w:type="paragraph" w:styleId="Heading3">
    <w:name w:val="heading 3"/>
    <w:basedOn w:val="BodyText"/>
    <w:next w:val="BodyText"/>
    <w:link w:val="Heading3Char"/>
    <w:uiPriority w:val="9"/>
    <w:unhideWhenUsed/>
    <w:qFormat/>
    <w:rsid w:val="00F0775A"/>
    <w:pPr>
      <w:keepNext/>
      <w:keepLines/>
      <w:spacing w:after="0"/>
      <w:ind w:firstLine="720"/>
      <w:outlineLvl w:val="2"/>
    </w:pPr>
    <w:rPr>
      <w:rFonts w:ascii="Calibri" w:eastAsiaTheme="majorEastAsia" w:hAnsi="Calibr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144A27"/>
    <w:rPr>
      <w:rFonts w:asciiTheme="minorHAnsi" w:eastAsiaTheme="majorEastAsia" w:hAnsiTheme="minorHAnsi" w:cstheme="majorBidi"/>
      <w:b/>
      <w:color w:val="000000" w:themeColor="text1"/>
      <w:kern w:val="2"/>
      <w:sz w:val="40"/>
      <w:szCs w:val="32"/>
      <w14:ligatures w14:val="standardContextual"/>
    </w:rPr>
  </w:style>
  <w:style w:type="paragraph" w:styleId="BodyText">
    <w:name w:val="Body Text"/>
    <w:link w:val="BodyTextChar"/>
    <w:uiPriority w:val="1"/>
    <w:qFormat/>
    <w:rsid w:val="00572422"/>
    <w:pPr>
      <w:widowControl w:val="0"/>
      <w:autoSpaceDE w:val="0"/>
      <w:autoSpaceDN w:val="0"/>
      <w:spacing w:after="140" w:line="264"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572422"/>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FD14C3"/>
    <w:rPr>
      <w:rFonts w:asciiTheme="minorHAnsi" w:eastAsiaTheme="majorEastAsia" w:hAnsiTheme="minorHAnsi" w:cstheme="majorBidi"/>
      <w:b/>
      <w:color w:val="000000" w:themeColor="text1"/>
      <w:kern w:val="2"/>
      <w:sz w:val="28"/>
      <w:szCs w:val="26"/>
      <w14:ligatures w14:val="standardContextual"/>
    </w:rPr>
  </w:style>
  <w:style w:type="character" w:customStyle="1" w:styleId="Heading3Char">
    <w:name w:val="Heading 3 Char"/>
    <w:basedOn w:val="DefaultParagraphFont"/>
    <w:link w:val="Heading3"/>
    <w:uiPriority w:val="9"/>
    <w:rsid w:val="00F0775A"/>
    <w:rPr>
      <w:rFonts w:ascii="Calibri" w:eastAsiaTheme="majorEastAsia" w:hAnsi="Calibri" w:cstheme="majorBidi"/>
      <w:b/>
      <w:color w:val="000000" w:themeColor="text1"/>
      <w:kern w:val="2"/>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1108CE"/>
    <w:pPr>
      <w:ind w:left="720"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A50E8E"/>
    <w:rPr>
      <w:rFonts w:asciiTheme="minorHAnsi" w:eastAsia="Cambria" w:hAnsiTheme="minorHAnsi" w:cs="Cambria"/>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53549298">
      <w:bodyDiv w:val="1"/>
      <w:marLeft w:val="0"/>
      <w:marRight w:val="0"/>
      <w:marTop w:val="0"/>
      <w:marBottom w:val="0"/>
      <w:divBdr>
        <w:top w:val="none" w:sz="0" w:space="0" w:color="auto"/>
        <w:left w:val="none" w:sz="0" w:space="0" w:color="auto"/>
        <w:bottom w:val="none" w:sz="0" w:space="0" w:color="auto"/>
        <w:right w:val="none" w:sz="0" w:space="0" w:color="auto"/>
      </w:divBdr>
    </w:div>
    <w:div w:id="108400441">
      <w:bodyDiv w:val="1"/>
      <w:marLeft w:val="0"/>
      <w:marRight w:val="0"/>
      <w:marTop w:val="0"/>
      <w:marBottom w:val="0"/>
      <w:divBdr>
        <w:top w:val="none" w:sz="0" w:space="0" w:color="auto"/>
        <w:left w:val="none" w:sz="0" w:space="0" w:color="auto"/>
        <w:bottom w:val="none" w:sz="0" w:space="0" w:color="auto"/>
        <w:right w:val="none" w:sz="0" w:space="0" w:color="auto"/>
      </w:divBdr>
    </w:div>
    <w:div w:id="109013532">
      <w:bodyDiv w:val="1"/>
      <w:marLeft w:val="0"/>
      <w:marRight w:val="0"/>
      <w:marTop w:val="0"/>
      <w:marBottom w:val="0"/>
      <w:divBdr>
        <w:top w:val="none" w:sz="0" w:space="0" w:color="auto"/>
        <w:left w:val="none" w:sz="0" w:space="0" w:color="auto"/>
        <w:bottom w:val="none" w:sz="0" w:space="0" w:color="auto"/>
        <w:right w:val="none" w:sz="0" w:space="0" w:color="auto"/>
      </w:divBdr>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637285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380062374">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575281445">
      <w:bodyDiv w:val="1"/>
      <w:marLeft w:val="0"/>
      <w:marRight w:val="0"/>
      <w:marTop w:val="0"/>
      <w:marBottom w:val="0"/>
      <w:divBdr>
        <w:top w:val="none" w:sz="0" w:space="0" w:color="auto"/>
        <w:left w:val="none" w:sz="0" w:space="0" w:color="auto"/>
        <w:bottom w:val="none" w:sz="0" w:space="0" w:color="auto"/>
        <w:right w:val="none" w:sz="0" w:space="0" w:color="auto"/>
      </w:divBdr>
    </w:div>
    <w:div w:id="587347804">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24577795">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22840389">
      <w:bodyDiv w:val="1"/>
      <w:marLeft w:val="0"/>
      <w:marRight w:val="0"/>
      <w:marTop w:val="0"/>
      <w:marBottom w:val="0"/>
      <w:divBdr>
        <w:top w:val="none" w:sz="0" w:space="0" w:color="auto"/>
        <w:left w:val="none" w:sz="0" w:space="0" w:color="auto"/>
        <w:bottom w:val="none" w:sz="0" w:space="0" w:color="auto"/>
        <w:right w:val="none" w:sz="0" w:space="0" w:color="auto"/>
      </w:divBdr>
    </w:div>
    <w:div w:id="95055011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48941879">
      <w:bodyDiv w:val="1"/>
      <w:marLeft w:val="0"/>
      <w:marRight w:val="0"/>
      <w:marTop w:val="0"/>
      <w:marBottom w:val="0"/>
      <w:divBdr>
        <w:top w:val="none" w:sz="0" w:space="0" w:color="auto"/>
        <w:left w:val="none" w:sz="0" w:space="0" w:color="auto"/>
        <w:bottom w:val="none" w:sz="0" w:space="0" w:color="auto"/>
        <w:right w:val="none" w:sz="0" w:space="0" w:color="auto"/>
      </w:divBdr>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132257">
      <w:bodyDiv w:val="1"/>
      <w:marLeft w:val="0"/>
      <w:marRight w:val="0"/>
      <w:marTop w:val="0"/>
      <w:marBottom w:val="0"/>
      <w:divBdr>
        <w:top w:val="none" w:sz="0" w:space="0" w:color="auto"/>
        <w:left w:val="none" w:sz="0" w:space="0" w:color="auto"/>
        <w:bottom w:val="none" w:sz="0" w:space="0" w:color="auto"/>
        <w:right w:val="none" w:sz="0" w:space="0" w:color="auto"/>
      </w:divBdr>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358123239">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500539249">
      <w:bodyDiv w:val="1"/>
      <w:marLeft w:val="0"/>
      <w:marRight w:val="0"/>
      <w:marTop w:val="0"/>
      <w:marBottom w:val="0"/>
      <w:divBdr>
        <w:top w:val="none" w:sz="0" w:space="0" w:color="auto"/>
        <w:left w:val="none" w:sz="0" w:space="0" w:color="auto"/>
        <w:bottom w:val="none" w:sz="0" w:space="0" w:color="auto"/>
        <w:right w:val="none" w:sz="0" w:space="0" w:color="auto"/>
      </w:divBdr>
    </w:div>
    <w:div w:id="1552496415">
      <w:bodyDiv w:val="1"/>
      <w:marLeft w:val="0"/>
      <w:marRight w:val="0"/>
      <w:marTop w:val="0"/>
      <w:marBottom w:val="0"/>
      <w:divBdr>
        <w:top w:val="none" w:sz="0" w:space="0" w:color="auto"/>
        <w:left w:val="none" w:sz="0" w:space="0" w:color="auto"/>
        <w:bottom w:val="none" w:sz="0" w:space="0" w:color="auto"/>
        <w:right w:val="none" w:sz="0" w:space="0" w:color="auto"/>
      </w:divBdr>
    </w:div>
    <w:div w:id="1565795847">
      <w:bodyDiv w:val="1"/>
      <w:marLeft w:val="0"/>
      <w:marRight w:val="0"/>
      <w:marTop w:val="0"/>
      <w:marBottom w:val="0"/>
      <w:divBdr>
        <w:top w:val="none" w:sz="0" w:space="0" w:color="auto"/>
        <w:left w:val="none" w:sz="0" w:space="0" w:color="auto"/>
        <w:bottom w:val="none" w:sz="0" w:space="0" w:color="auto"/>
        <w:right w:val="none" w:sz="0" w:space="0" w:color="auto"/>
      </w:divBdr>
    </w:div>
    <w:div w:id="1600403216">
      <w:bodyDiv w:val="1"/>
      <w:marLeft w:val="0"/>
      <w:marRight w:val="0"/>
      <w:marTop w:val="0"/>
      <w:marBottom w:val="0"/>
      <w:divBdr>
        <w:top w:val="none" w:sz="0" w:space="0" w:color="auto"/>
        <w:left w:val="none" w:sz="0" w:space="0" w:color="auto"/>
        <w:bottom w:val="none" w:sz="0" w:space="0" w:color="auto"/>
        <w:right w:val="none" w:sz="0" w:space="0" w:color="auto"/>
      </w:divBdr>
    </w:div>
    <w:div w:id="1601257332">
      <w:bodyDiv w:val="1"/>
      <w:marLeft w:val="0"/>
      <w:marRight w:val="0"/>
      <w:marTop w:val="0"/>
      <w:marBottom w:val="0"/>
      <w:divBdr>
        <w:top w:val="none" w:sz="0" w:space="0" w:color="auto"/>
        <w:left w:val="none" w:sz="0" w:space="0" w:color="auto"/>
        <w:bottom w:val="none" w:sz="0" w:space="0" w:color="auto"/>
        <w:right w:val="none" w:sz="0" w:space="0" w:color="auto"/>
      </w:divBdr>
    </w:div>
    <w:div w:id="1696496038">
      <w:bodyDiv w:val="1"/>
      <w:marLeft w:val="0"/>
      <w:marRight w:val="0"/>
      <w:marTop w:val="0"/>
      <w:marBottom w:val="0"/>
      <w:divBdr>
        <w:top w:val="none" w:sz="0" w:space="0" w:color="auto"/>
        <w:left w:val="none" w:sz="0" w:space="0" w:color="auto"/>
        <w:bottom w:val="none" w:sz="0" w:space="0" w:color="auto"/>
        <w:right w:val="none" w:sz="0" w:space="0" w:color="auto"/>
      </w:divBdr>
    </w:div>
    <w:div w:id="1873692000">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 w:id="2034455477">
      <w:bodyDiv w:val="1"/>
      <w:marLeft w:val="0"/>
      <w:marRight w:val="0"/>
      <w:marTop w:val="0"/>
      <w:marBottom w:val="0"/>
      <w:divBdr>
        <w:top w:val="none" w:sz="0" w:space="0" w:color="auto"/>
        <w:left w:val="none" w:sz="0" w:space="0" w:color="auto"/>
        <w:bottom w:val="none" w:sz="0" w:space="0" w:color="auto"/>
        <w:right w:val="none" w:sz="0" w:space="0" w:color="auto"/>
      </w:divBdr>
    </w:div>
    <w:div w:id="2050689826">
      <w:bodyDiv w:val="1"/>
      <w:marLeft w:val="0"/>
      <w:marRight w:val="0"/>
      <w:marTop w:val="0"/>
      <w:marBottom w:val="0"/>
      <w:divBdr>
        <w:top w:val="none" w:sz="0" w:space="0" w:color="auto"/>
        <w:left w:val="none" w:sz="0" w:space="0" w:color="auto"/>
        <w:bottom w:val="none" w:sz="0" w:space="0" w:color="auto"/>
        <w:right w:val="none" w:sz="0" w:space="0" w:color="auto"/>
      </w:divBdr>
    </w:div>
    <w:div w:id="213293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54</Words>
  <Characters>2425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Pastor Bruce GodlyCivics.com</cp:lastModifiedBy>
  <cp:revision>2</cp:revision>
  <cp:lastPrinted>2025-06-16T21:26:00Z</cp:lastPrinted>
  <dcterms:created xsi:type="dcterms:W3CDTF">2025-08-13T00:42:00Z</dcterms:created>
  <dcterms:modified xsi:type="dcterms:W3CDTF">2025-08-1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